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72E4" w:rsidRPr="00F802E5" w:rsidRDefault="009872E4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872E4" w:rsidRPr="00F802E5" w:rsidRDefault="009872E4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 w:rsidRPr="00F802E5">
        <w:rPr>
          <w:rFonts w:ascii="Times New Roman" w:hAnsi="Times New Roman" w:cs="Times New Roman"/>
          <w:b/>
          <w:smallCaps/>
          <w:sz w:val="28"/>
          <w:szCs w:val="24"/>
        </w:rPr>
        <w:t xml:space="preserve">NOME DO </w:t>
      </w:r>
      <w:r w:rsidR="00524AAA">
        <w:rPr>
          <w:rFonts w:ascii="Times New Roman" w:hAnsi="Times New Roman" w:cs="Times New Roman"/>
          <w:b/>
          <w:smallCaps/>
          <w:sz w:val="28"/>
          <w:szCs w:val="24"/>
        </w:rPr>
        <w:t>AUTOR</w:t>
      </w: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Pr="00F802E5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F802E5">
        <w:rPr>
          <w:rFonts w:ascii="Times New Roman" w:hAnsi="Times New Roman" w:cs="Times New Roman"/>
          <w:b/>
          <w:sz w:val="36"/>
          <w:szCs w:val="24"/>
        </w:rPr>
        <w:t>TÍTULO DO TRABALHO</w:t>
      </w: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729" w:rsidRPr="00F802E5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663729" w:rsidP="007A49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ANTA CRUZ</w:t>
      </w:r>
      <w:r w:rsidR="007A49D1" w:rsidRPr="00F802E5">
        <w:rPr>
          <w:rFonts w:ascii="Times New Roman" w:hAnsi="Times New Roman" w:cs="Times New Roman"/>
          <w:b/>
          <w:sz w:val="24"/>
          <w:szCs w:val="24"/>
        </w:rPr>
        <w:t>/RN</w:t>
      </w: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802E5">
        <w:rPr>
          <w:rFonts w:ascii="Times New Roman" w:hAnsi="Times New Roman" w:cs="Times New Roman"/>
          <w:b/>
          <w:sz w:val="24"/>
          <w:szCs w:val="24"/>
        </w:rPr>
        <w:t>ANO</w:t>
      </w:r>
    </w:p>
    <w:p w:rsidR="007A49D1" w:rsidRPr="00F802E5" w:rsidRDefault="007A49D1" w:rsidP="007A49D1">
      <w:pPr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br w:type="page"/>
      </w: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 w:rsidRPr="00F802E5">
        <w:rPr>
          <w:rFonts w:ascii="Times New Roman" w:hAnsi="Times New Roman" w:cs="Times New Roman"/>
          <w:b/>
          <w:smallCaps/>
          <w:sz w:val="28"/>
          <w:szCs w:val="24"/>
        </w:rPr>
        <w:lastRenderedPageBreak/>
        <w:t xml:space="preserve">NOME DO </w:t>
      </w:r>
      <w:r>
        <w:rPr>
          <w:rFonts w:ascii="Times New Roman" w:hAnsi="Times New Roman" w:cs="Times New Roman"/>
          <w:b/>
          <w:smallCaps/>
          <w:sz w:val="28"/>
          <w:szCs w:val="24"/>
        </w:rPr>
        <w:t>AUTOR</w:t>
      </w: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F802E5">
        <w:rPr>
          <w:rFonts w:ascii="Times New Roman" w:hAnsi="Times New Roman" w:cs="Times New Roman"/>
          <w:b/>
          <w:sz w:val="36"/>
          <w:szCs w:val="24"/>
        </w:rPr>
        <w:t>TÍTULO DO TRABALHO</w:t>
      </w:r>
    </w:p>
    <w:p w:rsidR="003B041D" w:rsidRPr="00F802E5" w:rsidRDefault="003B041D" w:rsidP="003B041D">
      <w:pPr>
        <w:spacing w:after="0" w:line="24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3C5CB6">
      <w:pPr>
        <w:spacing w:after="0" w:line="240" w:lineRule="auto"/>
        <w:ind w:left="4253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Dissertação apresentada ao Programa de Pós-Graduação em Saúde Coletiva, </w:t>
      </w:r>
      <w:r w:rsidR="003B041D">
        <w:rPr>
          <w:rFonts w:ascii="Times New Roman" w:hAnsi="Times New Roman" w:cs="Times New Roman"/>
          <w:sz w:val="24"/>
          <w:szCs w:val="24"/>
        </w:rPr>
        <w:t>da Faculdade de Ciências da Saúde do Trairi,</w:t>
      </w:r>
      <w:r w:rsidRPr="00F802E5">
        <w:rPr>
          <w:rFonts w:ascii="Times New Roman" w:hAnsi="Times New Roman" w:cs="Times New Roman"/>
          <w:sz w:val="24"/>
          <w:szCs w:val="24"/>
        </w:rPr>
        <w:t xml:space="preserve"> da Universidade Federal do Rio Grande do Norte, como requisito para</w:t>
      </w:r>
      <w:r w:rsidR="007B19A4">
        <w:rPr>
          <w:rFonts w:ascii="Times New Roman" w:hAnsi="Times New Roman" w:cs="Times New Roman"/>
          <w:sz w:val="24"/>
          <w:szCs w:val="24"/>
        </w:rPr>
        <w:t xml:space="preserve"> a obtenção do título de Mestre</w:t>
      </w:r>
      <w:r w:rsidRPr="00F802E5">
        <w:rPr>
          <w:rFonts w:ascii="Times New Roman" w:hAnsi="Times New Roman" w:cs="Times New Roman"/>
          <w:sz w:val="24"/>
          <w:szCs w:val="24"/>
        </w:rPr>
        <w:t xml:space="preserve"> em Saúde Coletiva.</w:t>
      </w:r>
    </w:p>
    <w:p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Orientador</w:t>
      </w:r>
      <w:r w:rsidR="006B6011" w:rsidRPr="00F802E5">
        <w:rPr>
          <w:rFonts w:ascii="Times New Roman" w:hAnsi="Times New Roman" w:cs="Times New Roman"/>
          <w:sz w:val="24"/>
          <w:szCs w:val="24"/>
        </w:rPr>
        <w:t xml:space="preserve">(a): </w:t>
      </w:r>
      <w:proofErr w:type="spellStart"/>
      <w:r w:rsidR="006B6011" w:rsidRPr="00F802E5">
        <w:rPr>
          <w:rFonts w:ascii="Times New Roman" w:hAnsi="Times New Roman" w:cs="Times New Roman"/>
          <w:sz w:val="24"/>
          <w:szCs w:val="24"/>
        </w:rPr>
        <w:t>Prof</w:t>
      </w:r>
      <w:proofErr w:type="spellEnd"/>
      <w:r w:rsidR="006B6011" w:rsidRPr="00F802E5">
        <w:rPr>
          <w:rFonts w:ascii="Times New Roman" w:hAnsi="Times New Roman" w:cs="Times New Roman"/>
          <w:sz w:val="24"/>
          <w:szCs w:val="24"/>
        </w:rPr>
        <w:t xml:space="preserve">(a). </w:t>
      </w:r>
      <w:proofErr w:type="spellStart"/>
      <w:r w:rsidR="006B6011" w:rsidRPr="00F802E5">
        <w:rPr>
          <w:rFonts w:ascii="Times New Roman" w:hAnsi="Times New Roman" w:cs="Times New Roman"/>
          <w:sz w:val="24"/>
          <w:szCs w:val="24"/>
        </w:rPr>
        <w:t>Dr</w:t>
      </w:r>
      <w:proofErr w:type="spellEnd"/>
      <w:r w:rsidR="006B6011" w:rsidRPr="00F802E5">
        <w:rPr>
          <w:rFonts w:ascii="Times New Roman" w:hAnsi="Times New Roman" w:cs="Times New Roman"/>
          <w:sz w:val="24"/>
          <w:szCs w:val="24"/>
        </w:rPr>
        <w:t xml:space="preserve">(a) </w:t>
      </w:r>
      <w:r w:rsidRPr="00F802E5">
        <w:rPr>
          <w:rFonts w:ascii="Times New Roman" w:hAnsi="Times New Roman" w:cs="Times New Roman"/>
          <w:sz w:val="24"/>
          <w:szCs w:val="24"/>
        </w:rPr>
        <w:t xml:space="preserve">Nome do Orientador </w:t>
      </w:r>
    </w:p>
    <w:p w:rsidR="00394B00" w:rsidRPr="00F802E5" w:rsidRDefault="00394B00" w:rsidP="007A49D1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Coorientador(a):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Prof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(a).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Dr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>(a).</w:t>
      </w:r>
    </w:p>
    <w:p w:rsidR="007A49D1" w:rsidRPr="00F802E5" w:rsidRDefault="007A49D1" w:rsidP="007A49D1">
      <w:pPr>
        <w:spacing w:after="0" w:line="240" w:lineRule="auto"/>
        <w:ind w:firstLine="4111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ind w:firstLine="4111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7A49D1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A49D1" w:rsidRPr="00F802E5" w:rsidRDefault="003B041D" w:rsidP="007A49D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nta Cruz</w:t>
      </w:r>
      <w:r w:rsidR="007A49D1" w:rsidRPr="00F802E5">
        <w:rPr>
          <w:rFonts w:ascii="Times New Roman" w:hAnsi="Times New Roman" w:cs="Times New Roman"/>
          <w:sz w:val="24"/>
          <w:szCs w:val="24"/>
        </w:rPr>
        <w:t>/RN</w:t>
      </w:r>
    </w:p>
    <w:p w:rsidR="00550E5C" w:rsidRPr="00F802E5" w:rsidRDefault="007A49D1" w:rsidP="009872E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Ano</w:t>
      </w:r>
    </w:p>
    <w:p w:rsidR="00495EA1" w:rsidRDefault="0021250E" w:rsidP="00495EA1">
      <w:pPr>
        <w:pStyle w:val="Corpodetexto"/>
        <w:spacing w:before="90"/>
        <w:ind w:right="316"/>
        <w:jc w:val="both"/>
      </w:pPr>
      <w:r w:rsidRPr="00F802E5">
        <w:br w:type="page"/>
      </w:r>
      <w:r w:rsidR="00495EA1">
        <w:rPr>
          <w:b/>
        </w:rPr>
        <w:lastRenderedPageBreak/>
        <w:t xml:space="preserve">MENÇÃO AO APOIO DA CAPES: </w:t>
      </w:r>
      <w:r w:rsidR="00495EA1">
        <w:t>Esta menção é obrigatória para alunos bolsistas do</w:t>
      </w:r>
      <w:r w:rsidR="00495EA1">
        <w:rPr>
          <w:spacing w:val="1"/>
        </w:rPr>
        <w:t xml:space="preserve"> </w:t>
      </w:r>
      <w:r w:rsidR="00495EA1">
        <w:t>programa. Esta referência deverá vir após a folha de rosto, em folha separada, conforme o</w:t>
      </w:r>
      <w:r w:rsidR="00495EA1">
        <w:rPr>
          <w:spacing w:val="1"/>
        </w:rPr>
        <w:t xml:space="preserve"> </w:t>
      </w:r>
      <w:r w:rsidR="00495EA1">
        <w:t>exemplo</w:t>
      </w:r>
      <w:r w:rsidR="00495EA1">
        <w:rPr>
          <w:spacing w:val="-1"/>
        </w:rPr>
        <w:t xml:space="preserve"> </w:t>
      </w:r>
      <w:r w:rsidR="00495EA1">
        <w:t>a</w:t>
      </w:r>
      <w:r w:rsidR="00495EA1">
        <w:rPr>
          <w:spacing w:val="-1"/>
        </w:rPr>
        <w:t xml:space="preserve"> </w:t>
      </w:r>
      <w:r w:rsidR="00495EA1">
        <w:t>seguir.</w:t>
      </w:r>
    </w:p>
    <w:p w:rsidR="0021250E" w:rsidRPr="00495EA1" w:rsidRDefault="0021250E">
      <w:pPr>
        <w:rPr>
          <w:rFonts w:ascii="Times New Roman" w:hAnsi="Times New Roman" w:cs="Times New Roman"/>
          <w:lang w:val="pt-PT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495EA1" w:rsidRDefault="00495EA1" w:rsidP="00495EA1">
      <w:pPr>
        <w:pStyle w:val="Corpodetexto"/>
        <w:spacing w:before="90"/>
        <w:ind w:left="100"/>
      </w:pPr>
      <w:r>
        <w:t>Este</w:t>
      </w:r>
      <w:r>
        <w:rPr>
          <w:spacing w:val="3"/>
        </w:rPr>
        <w:t xml:space="preserve"> </w:t>
      </w:r>
      <w:r>
        <w:t>trabalho</w:t>
      </w:r>
      <w:r>
        <w:rPr>
          <w:spacing w:val="4"/>
        </w:rPr>
        <w:t xml:space="preserve"> </w:t>
      </w:r>
      <w:r>
        <w:t>foi</w:t>
      </w:r>
      <w:r>
        <w:rPr>
          <w:spacing w:val="5"/>
        </w:rPr>
        <w:t xml:space="preserve"> </w:t>
      </w:r>
      <w:r>
        <w:t>realizado</w:t>
      </w:r>
      <w:r>
        <w:rPr>
          <w:spacing w:val="4"/>
        </w:rPr>
        <w:t xml:space="preserve"> </w:t>
      </w:r>
      <w:r>
        <w:t>com</w:t>
      </w:r>
      <w:r>
        <w:rPr>
          <w:spacing w:val="4"/>
        </w:rPr>
        <w:t xml:space="preserve"> </w:t>
      </w:r>
      <w:r>
        <w:t>Apoio</w:t>
      </w:r>
      <w:r>
        <w:rPr>
          <w:spacing w:val="3"/>
        </w:rPr>
        <w:t xml:space="preserve"> </w:t>
      </w:r>
      <w:r>
        <w:t>Financeiro</w:t>
      </w:r>
      <w:r>
        <w:rPr>
          <w:spacing w:val="5"/>
        </w:rPr>
        <w:t xml:space="preserve"> </w:t>
      </w:r>
      <w:r>
        <w:t>da</w:t>
      </w:r>
      <w:r>
        <w:rPr>
          <w:spacing w:val="3"/>
        </w:rPr>
        <w:t xml:space="preserve"> </w:t>
      </w:r>
      <w:r>
        <w:t>Coordenação</w:t>
      </w:r>
      <w:r>
        <w:rPr>
          <w:spacing w:val="3"/>
        </w:rPr>
        <w:t xml:space="preserve"> </w:t>
      </w:r>
      <w:r>
        <w:t>de</w:t>
      </w:r>
      <w:r>
        <w:rPr>
          <w:spacing w:val="2"/>
        </w:rPr>
        <w:t xml:space="preserve"> </w:t>
      </w:r>
      <w:r>
        <w:t>Aperfeiçoamento</w:t>
      </w:r>
      <w:r>
        <w:rPr>
          <w:spacing w:val="4"/>
        </w:rPr>
        <w:t xml:space="preserve"> </w:t>
      </w:r>
      <w:r>
        <w:t>de</w:t>
      </w:r>
      <w:r>
        <w:rPr>
          <w:spacing w:val="2"/>
        </w:rPr>
        <w:t xml:space="preserve"> </w:t>
      </w:r>
      <w:r>
        <w:t>Pessoal</w:t>
      </w:r>
      <w:r>
        <w:rPr>
          <w:spacing w:val="3"/>
        </w:rPr>
        <w:t xml:space="preserve"> </w:t>
      </w:r>
      <w:r>
        <w:t>de</w:t>
      </w:r>
      <w:r>
        <w:rPr>
          <w:spacing w:val="-57"/>
        </w:rPr>
        <w:t xml:space="preserve"> </w:t>
      </w:r>
      <w:r w:rsidR="0003443A">
        <w:rPr>
          <w:spacing w:val="-57"/>
        </w:rPr>
        <w:t xml:space="preserve">      </w:t>
      </w:r>
      <w:r>
        <w:t>Nível</w:t>
      </w:r>
      <w:r>
        <w:rPr>
          <w:spacing w:val="-1"/>
        </w:rPr>
        <w:t xml:space="preserve"> </w:t>
      </w:r>
      <w:r>
        <w:t>Superior</w:t>
      </w:r>
      <w:r>
        <w:rPr>
          <w:spacing w:val="-1"/>
        </w:rPr>
        <w:t xml:space="preserve"> </w:t>
      </w:r>
      <w:r>
        <w:t>– CAPES (Bolsa de</w:t>
      </w:r>
      <w:r>
        <w:rPr>
          <w:spacing w:val="-1"/>
        </w:rPr>
        <w:t xml:space="preserve"> </w:t>
      </w:r>
      <w:r>
        <w:t>Mestrado).</w:t>
      </w: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5032A" w:rsidRDefault="00B5032A" w:rsidP="00B5032A">
      <w:pPr>
        <w:pStyle w:val="Corpodetexto"/>
        <w:spacing w:before="90"/>
        <w:ind w:right="318"/>
        <w:jc w:val="both"/>
      </w:pPr>
      <w:r>
        <w:rPr>
          <w:b/>
        </w:rPr>
        <w:t xml:space="preserve">FICHA CATALOGRÁFICA - </w:t>
      </w:r>
      <w:r>
        <w:t>A ficha catalográfica será confeccionada por um profissional</w:t>
      </w:r>
      <w:r>
        <w:rPr>
          <w:spacing w:val="-57"/>
        </w:rPr>
        <w:t xml:space="preserve"> </w:t>
      </w:r>
      <w:r>
        <w:t>bibliotecário</w:t>
      </w:r>
      <w:r>
        <w:rPr>
          <w:spacing w:val="1"/>
        </w:rPr>
        <w:t xml:space="preserve"> </w:t>
      </w:r>
      <w:r>
        <w:t>da FACISA/UFRN, e solicitada após</w:t>
      </w:r>
      <w:r>
        <w:rPr>
          <w:spacing w:val="1"/>
        </w:rPr>
        <w:t xml:space="preserve"> </w:t>
      </w:r>
      <w:r>
        <w:t>a defesa da dissertação</w:t>
      </w:r>
      <w:r>
        <w:rPr>
          <w:spacing w:val="1"/>
        </w:rPr>
        <w:t xml:space="preserve"> </w:t>
      </w:r>
      <w:r>
        <w:t>e redação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formato final da mesma. O aluno requererá a ficha pelo SIGAA, seguindo os passos descritos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eguir:</w:t>
      </w:r>
    </w:p>
    <w:p w:rsidR="00B5032A" w:rsidRDefault="00B5032A" w:rsidP="00B5032A">
      <w:pPr>
        <w:pStyle w:val="Corpodetexto"/>
        <w:spacing w:before="6"/>
        <w:rPr>
          <w:sz w:val="23"/>
        </w:rPr>
      </w:pPr>
    </w:p>
    <w:p w:rsidR="00B5032A" w:rsidRDefault="00B5032A" w:rsidP="00B5032A">
      <w:pPr>
        <w:pStyle w:val="PargrafodaLista"/>
        <w:widowControl w:val="0"/>
        <w:numPr>
          <w:ilvl w:val="1"/>
          <w:numId w:val="19"/>
        </w:numPr>
        <w:tabs>
          <w:tab w:val="left" w:pos="1348"/>
          <w:tab w:val="left" w:pos="1349"/>
        </w:tabs>
        <w:autoSpaceDE w:val="0"/>
        <w:autoSpaceDN w:val="0"/>
        <w:spacing w:after="0" w:line="240" w:lineRule="auto"/>
        <w:ind w:left="0" w:hanging="349"/>
        <w:contextualSpacing w:val="0"/>
        <w:rPr>
          <w:sz w:val="24"/>
        </w:rPr>
      </w:pPr>
      <w:r>
        <w:rPr>
          <w:sz w:val="24"/>
        </w:rPr>
        <w:t>Portal</w:t>
      </w:r>
      <w:r>
        <w:rPr>
          <w:spacing w:val="-3"/>
          <w:sz w:val="24"/>
        </w:rPr>
        <w:t xml:space="preserve"> </w:t>
      </w:r>
      <w:r>
        <w:rPr>
          <w:sz w:val="24"/>
        </w:rPr>
        <w:t>do</w:t>
      </w:r>
      <w:r>
        <w:rPr>
          <w:spacing w:val="-7"/>
          <w:sz w:val="24"/>
        </w:rPr>
        <w:t xml:space="preserve"> </w:t>
      </w:r>
      <w:r>
        <w:rPr>
          <w:sz w:val="24"/>
        </w:rPr>
        <w:t>discente</w:t>
      </w:r>
    </w:p>
    <w:p w:rsidR="00B5032A" w:rsidRDefault="00B5032A" w:rsidP="00B5032A">
      <w:pPr>
        <w:pStyle w:val="PargrafodaLista"/>
        <w:widowControl w:val="0"/>
        <w:numPr>
          <w:ilvl w:val="1"/>
          <w:numId w:val="19"/>
        </w:numPr>
        <w:tabs>
          <w:tab w:val="left" w:pos="1348"/>
          <w:tab w:val="left" w:pos="1349"/>
        </w:tabs>
        <w:autoSpaceDE w:val="0"/>
        <w:autoSpaceDN w:val="0"/>
        <w:spacing w:before="1" w:after="0" w:line="293" w:lineRule="exact"/>
        <w:ind w:left="0" w:hanging="349"/>
        <w:contextualSpacing w:val="0"/>
        <w:rPr>
          <w:sz w:val="24"/>
        </w:rPr>
      </w:pPr>
      <w:r>
        <w:rPr>
          <w:sz w:val="24"/>
        </w:rPr>
        <w:t>Link</w:t>
      </w:r>
      <w:r>
        <w:rPr>
          <w:spacing w:val="-3"/>
          <w:sz w:val="24"/>
        </w:rPr>
        <w:t xml:space="preserve"> </w:t>
      </w:r>
      <w:r>
        <w:rPr>
          <w:sz w:val="24"/>
        </w:rPr>
        <w:t>da</w:t>
      </w:r>
      <w:r>
        <w:rPr>
          <w:spacing w:val="-5"/>
          <w:sz w:val="24"/>
        </w:rPr>
        <w:t xml:space="preserve"> </w:t>
      </w:r>
      <w:r>
        <w:rPr>
          <w:sz w:val="24"/>
        </w:rPr>
        <w:t>biblioteca</w:t>
      </w:r>
    </w:p>
    <w:p w:rsidR="00B5032A" w:rsidRDefault="00B5032A" w:rsidP="00B5032A">
      <w:pPr>
        <w:pStyle w:val="PargrafodaLista"/>
        <w:widowControl w:val="0"/>
        <w:numPr>
          <w:ilvl w:val="1"/>
          <w:numId w:val="19"/>
        </w:numPr>
        <w:tabs>
          <w:tab w:val="left" w:pos="1348"/>
          <w:tab w:val="left" w:pos="1349"/>
        </w:tabs>
        <w:autoSpaceDE w:val="0"/>
        <w:autoSpaceDN w:val="0"/>
        <w:spacing w:after="0" w:line="293" w:lineRule="exact"/>
        <w:ind w:left="0" w:hanging="349"/>
        <w:contextualSpacing w:val="0"/>
        <w:rPr>
          <w:sz w:val="24"/>
        </w:rPr>
      </w:pPr>
      <w:r>
        <w:rPr>
          <w:sz w:val="24"/>
        </w:rPr>
        <w:t>Serviços</w:t>
      </w:r>
      <w:r>
        <w:rPr>
          <w:spacing w:val="-1"/>
          <w:sz w:val="24"/>
        </w:rPr>
        <w:t xml:space="preserve"> </w:t>
      </w:r>
      <w:r>
        <w:rPr>
          <w:sz w:val="24"/>
        </w:rPr>
        <w:t>ao</w:t>
      </w:r>
      <w:r>
        <w:rPr>
          <w:spacing w:val="-4"/>
          <w:sz w:val="24"/>
        </w:rPr>
        <w:t xml:space="preserve"> </w:t>
      </w:r>
      <w:r>
        <w:rPr>
          <w:sz w:val="24"/>
        </w:rPr>
        <w:t>usuário</w:t>
      </w:r>
    </w:p>
    <w:p w:rsidR="00B5032A" w:rsidRDefault="00B5032A" w:rsidP="00B5032A">
      <w:pPr>
        <w:pStyle w:val="PargrafodaLista"/>
        <w:widowControl w:val="0"/>
        <w:numPr>
          <w:ilvl w:val="1"/>
          <w:numId w:val="19"/>
        </w:numPr>
        <w:tabs>
          <w:tab w:val="left" w:pos="1348"/>
          <w:tab w:val="left" w:pos="1349"/>
        </w:tabs>
        <w:autoSpaceDE w:val="0"/>
        <w:autoSpaceDN w:val="0"/>
        <w:spacing w:after="0" w:line="293" w:lineRule="exact"/>
        <w:ind w:left="0" w:hanging="349"/>
        <w:contextualSpacing w:val="0"/>
        <w:rPr>
          <w:sz w:val="24"/>
        </w:rPr>
      </w:pPr>
      <w:r>
        <w:rPr>
          <w:sz w:val="24"/>
        </w:rPr>
        <w:t>Serviços</w:t>
      </w:r>
      <w:r>
        <w:rPr>
          <w:spacing w:val="-3"/>
          <w:sz w:val="24"/>
        </w:rPr>
        <w:t xml:space="preserve"> </w:t>
      </w:r>
      <w:r>
        <w:rPr>
          <w:sz w:val="24"/>
        </w:rPr>
        <w:t>diretos</w:t>
      </w:r>
    </w:p>
    <w:p w:rsidR="00B5032A" w:rsidRDefault="00B5032A" w:rsidP="00B5032A">
      <w:pPr>
        <w:pStyle w:val="PargrafodaLista"/>
        <w:widowControl w:val="0"/>
        <w:numPr>
          <w:ilvl w:val="1"/>
          <w:numId w:val="19"/>
        </w:numPr>
        <w:tabs>
          <w:tab w:val="left" w:pos="1348"/>
          <w:tab w:val="left" w:pos="1349"/>
        </w:tabs>
        <w:autoSpaceDE w:val="0"/>
        <w:autoSpaceDN w:val="0"/>
        <w:spacing w:after="0" w:line="293" w:lineRule="exact"/>
        <w:ind w:left="0" w:hanging="349"/>
        <w:contextualSpacing w:val="0"/>
        <w:rPr>
          <w:sz w:val="24"/>
        </w:rPr>
      </w:pPr>
      <w:r>
        <w:rPr>
          <w:sz w:val="24"/>
        </w:rPr>
        <w:t>Ficha</w:t>
      </w:r>
      <w:r>
        <w:rPr>
          <w:spacing w:val="-5"/>
          <w:sz w:val="24"/>
        </w:rPr>
        <w:t xml:space="preserve"> </w:t>
      </w:r>
      <w:r>
        <w:rPr>
          <w:sz w:val="24"/>
        </w:rPr>
        <w:t>catalográfica</w:t>
      </w:r>
    </w:p>
    <w:p w:rsidR="00B5032A" w:rsidRDefault="00B5032A" w:rsidP="00B5032A">
      <w:pPr>
        <w:pStyle w:val="PargrafodaLista"/>
        <w:widowControl w:val="0"/>
        <w:numPr>
          <w:ilvl w:val="1"/>
          <w:numId w:val="19"/>
        </w:numPr>
        <w:tabs>
          <w:tab w:val="left" w:pos="1348"/>
          <w:tab w:val="left" w:pos="1349"/>
        </w:tabs>
        <w:autoSpaceDE w:val="0"/>
        <w:autoSpaceDN w:val="0"/>
        <w:spacing w:before="7" w:after="0" w:line="240" w:lineRule="auto"/>
        <w:ind w:left="0" w:hanging="349"/>
        <w:contextualSpacing w:val="0"/>
        <w:rPr>
          <w:sz w:val="24"/>
        </w:rPr>
      </w:pPr>
      <w:r>
        <w:rPr>
          <w:sz w:val="24"/>
        </w:rPr>
        <w:t>Solicitar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ficha</w:t>
      </w:r>
      <w:r>
        <w:rPr>
          <w:spacing w:val="-6"/>
          <w:sz w:val="24"/>
        </w:rPr>
        <w:t xml:space="preserve"> </w:t>
      </w:r>
      <w:r>
        <w:rPr>
          <w:sz w:val="24"/>
        </w:rPr>
        <w:t>catalográfica</w:t>
      </w:r>
    </w:p>
    <w:p w:rsidR="00B5032A" w:rsidRDefault="00B5032A" w:rsidP="00B5032A">
      <w:pPr>
        <w:pStyle w:val="Corpodetexto"/>
        <w:spacing w:before="6"/>
        <w:rPr>
          <w:sz w:val="23"/>
        </w:rPr>
      </w:pPr>
    </w:p>
    <w:p w:rsidR="00B5032A" w:rsidRDefault="00B5032A" w:rsidP="00B5032A">
      <w:pPr>
        <w:pStyle w:val="Corpodetexto"/>
        <w:ind w:right="315" w:firstLine="360"/>
        <w:jc w:val="both"/>
      </w:pPr>
      <w:r>
        <w:t>Com o preenchimento dos dados, o aluno cadastra sua solicitação e terá um prazo de 48h</w:t>
      </w:r>
      <w:r>
        <w:rPr>
          <w:spacing w:val="1"/>
        </w:rPr>
        <w:t xml:space="preserve"> </w:t>
      </w:r>
      <w:r>
        <w:t>para recebê-la. Após esse tempo chegará um e-mail confirmando que a ficha estará pronta</w:t>
      </w:r>
      <w:r>
        <w:rPr>
          <w:spacing w:val="1"/>
        </w:rPr>
        <w:t xml:space="preserve"> </w:t>
      </w:r>
      <w:r>
        <w:t>para</w:t>
      </w:r>
      <w:r>
        <w:rPr>
          <w:spacing w:val="-3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retorne</w:t>
      </w:r>
      <w:r>
        <w:rPr>
          <w:spacing w:val="-1"/>
        </w:rPr>
        <w:t xml:space="preserve"> </w:t>
      </w:r>
      <w:r>
        <w:t>ao SIGAA</w:t>
      </w:r>
      <w:r>
        <w:rPr>
          <w:spacing w:val="-1"/>
        </w:rPr>
        <w:t xml:space="preserve"> </w:t>
      </w:r>
      <w:r>
        <w:t>e</w:t>
      </w:r>
      <w:r>
        <w:rPr>
          <w:spacing w:val="-1"/>
        </w:rPr>
        <w:t xml:space="preserve"> </w:t>
      </w:r>
      <w:r>
        <w:t>faça</w:t>
      </w:r>
      <w:r>
        <w:rPr>
          <w:spacing w:val="-1"/>
        </w:rPr>
        <w:t xml:space="preserve"> </w:t>
      </w:r>
      <w:r>
        <w:t>o download</w:t>
      </w:r>
      <w:r>
        <w:rPr>
          <w:spacing w:val="-1"/>
        </w:rPr>
        <w:t xml:space="preserve"> </w:t>
      </w:r>
      <w:r>
        <w:t>para</w:t>
      </w:r>
      <w:r>
        <w:rPr>
          <w:spacing w:val="-2"/>
        </w:rPr>
        <w:t xml:space="preserve"> </w:t>
      </w:r>
      <w:r>
        <w:t>anexá-la</w:t>
      </w:r>
      <w:r>
        <w:rPr>
          <w:spacing w:val="1"/>
        </w:rPr>
        <w:t xml:space="preserve"> </w:t>
      </w:r>
      <w:r>
        <w:t>ao trabalho</w:t>
      </w:r>
      <w:r>
        <w:rPr>
          <w:spacing w:val="-1"/>
        </w:rPr>
        <w:t xml:space="preserve"> </w:t>
      </w:r>
      <w:r>
        <w:t>após a</w:t>
      </w:r>
      <w:r>
        <w:rPr>
          <w:spacing w:val="-1"/>
        </w:rPr>
        <w:t xml:space="preserve"> </w:t>
      </w:r>
      <w:r>
        <w:t>folha</w:t>
      </w:r>
      <w:r>
        <w:rPr>
          <w:spacing w:val="-2"/>
        </w:rPr>
        <w:t xml:space="preserve"> </w:t>
      </w:r>
      <w:r>
        <w:t>de</w:t>
      </w:r>
      <w:r>
        <w:rPr>
          <w:spacing w:val="-6"/>
        </w:rPr>
        <w:t xml:space="preserve"> </w:t>
      </w:r>
      <w:r>
        <w:t>rosto.</w:t>
      </w:r>
    </w:p>
    <w:p w:rsidR="00B5032A" w:rsidRP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pt-PT"/>
        </w:rPr>
      </w:pP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93483" w:rsidRDefault="00993483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93483" w:rsidRPr="00993483" w:rsidRDefault="00993483" w:rsidP="00993483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3483">
        <w:rPr>
          <w:rFonts w:ascii="Times New Roman" w:hAnsi="Times New Roman" w:cs="Times New Roman"/>
          <w:b/>
          <w:sz w:val="24"/>
          <w:szCs w:val="24"/>
        </w:rPr>
        <w:lastRenderedPageBreak/>
        <w:t>NOME DO AUTOR</w:t>
      </w:r>
    </w:p>
    <w:p w:rsidR="00993483" w:rsidRPr="00993483" w:rsidRDefault="00993483" w:rsidP="00993483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93483" w:rsidRPr="00993483" w:rsidRDefault="00993483" w:rsidP="00993483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3483">
        <w:rPr>
          <w:rFonts w:ascii="Times New Roman" w:hAnsi="Times New Roman" w:cs="Times New Roman"/>
          <w:b/>
          <w:sz w:val="24"/>
          <w:szCs w:val="24"/>
        </w:rPr>
        <w:t>TÍTULO DO TRABALHO</w:t>
      </w:r>
    </w:p>
    <w:p w:rsidR="00993483" w:rsidRPr="00993483" w:rsidRDefault="00993483" w:rsidP="00993483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93483" w:rsidRPr="00993483" w:rsidRDefault="00993483" w:rsidP="00993483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  <w:r w:rsidRPr="00993483">
        <w:rPr>
          <w:rFonts w:ascii="Times New Roman" w:hAnsi="Times New Roman" w:cs="Times New Roman"/>
          <w:sz w:val="24"/>
          <w:szCs w:val="24"/>
        </w:rPr>
        <w:t>Dissertação apresentada ao Programa de Pós-Graduação em Saúde Coletiva, da Faculdade de Ciências da Saúde do Trairi, da Universidade Federal do Rio Grande do Norte, como requisito parcial para a obtenção do título de Mestre em Saúde Coletiva.</w:t>
      </w:r>
    </w:p>
    <w:p w:rsidR="00993483" w:rsidRPr="00993483" w:rsidRDefault="00993483" w:rsidP="00993483">
      <w:pPr>
        <w:spacing w:after="0" w:line="240" w:lineRule="auto"/>
        <w:ind w:left="4253"/>
        <w:jc w:val="both"/>
        <w:rPr>
          <w:rFonts w:ascii="Times New Roman" w:hAnsi="Times New Roman" w:cs="Times New Roman"/>
          <w:sz w:val="24"/>
          <w:szCs w:val="24"/>
        </w:rPr>
      </w:pPr>
      <w:r w:rsidRPr="00993483">
        <w:rPr>
          <w:rFonts w:ascii="Times New Roman" w:hAnsi="Times New Roman" w:cs="Times New Roman"/>
          <w:sz w:val="24"/>
          <w:szCs w:val="24"/>
        </w:rPr>
        <w:t>Área de concentração: Saúde Coletiva.</w:t>
      </w:r>
    </w:p>
    <w:p w:rsidR="00993483" w:rsidRPr="00993483" w:rsidRDefault="00993483" w:rsidP="00993483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93483" w:rsidRDefault="00993483" w:rsidP="00993483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993483">
        <w:rPr>
          <w:rFonts w:ascii="Times New Roman" w:hAnsi="Times New Roman" w:cs="Times New Roman"/>
          <w:b/>
          <w:sz w:val="24"/>
          <w:szCs w:val="28"/>
        </w:rPr>
        <w:t>BANCA EXAMINADORA</w:t>
      </w:r>
    </w:p>
    <w:p w:rsidR="00FE6E7E" w:rsidRPr="00993483" w:rsidRDefault="00FE6E7E" w:rsidP="00993483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</w:p>
    <w:p w:rsidR="00993483" w:rsidRP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993483">
        <w:rPr>
          <w:rFonts w:ascii="Times New Roman" w:hAnsi="Times New Roman" w:cs="Times New Roman"/>
          <w:b/>
          <w:sz w:val="24"/>
          <w:szCs w:val="28"/>
        </w:rPr>
        <w:t>_______________________________</w:t>
      </w:r>
    </w:p>
    <w:p w:rsidR="00993483" w:rsidRP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993483">
        <w:rPr>
          <w:rFonts w:ascii="Times New Roman" w:hAnsi="Times New Roman" w:cs="Times New Roman"/>
          <w:b/>
          <w:sz w:val="24"/>
          <w:szCs w:val="28"/>
        </w:rPr>
        <w:t>Presidente da banca (orientador): Prof. Dr.</w:t>
      </w:r>
    </w:p>
    <w:p w:rsid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993483">
        <w:rPr>
          <w:rFonts w:ascii="Times New Roman" w:hAnsi="Times New Roman" w:cs="Times New Roman"/>
          <w:b/>
          <w:sz w:val="24"/>
          <w:szCs w:val="28"/>
        </w:rPr>
        <w:t>Instituição:</w:t>
      </w:r>
    </w:p>
    <w:p w:rsidR="00993483" w:rsidRP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</w:p>
    <w:p w:rsidR="00993483" w:rsidRP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3483">
        <w:rPr>
          <w:rFonts w:ascii="Times New Roman" w:hAnsi="Times New Roman" w:cs="Times New Roman"/>
          <w:b/>
          <w:sz w:val="24"/>
          <w:szCs w:val="24"/>
        </w:rPr>
        <w:t>_______________________________</w:t>
      </w:r>
    </w:p>
    <w:p w:rsidR="00993483" w:rsidRP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3483">
        <w:rPr>
          <w:rFonts w:ascii="Times New Roman" w:hAnsi="Times New Roman" w:cs="Times New Roman"/>
          <w:b/>
          <w:sz w:val="24"/>
          <w:szCs w:val="24"/>
        </w:rPr>
        <w:t>Prof. Dr.</w:t>
      </w:r>
    </w:p>
    <w:p w:rsidR="00993483" w:rsidRP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3483">
        <w:rPr>
          <w:rFonts w:ascii="Times New Roman" w:hAnsi="Times New Roman" w:cs="Times New Roman"/>
          <w:b/>
          <w:sz w:val="24"/>
          <w:szCs w:val="24"/>
        </w:rPr>
        <w:t>Examinador interno - Instituição:</w:t>
      </w:r>
    </w:p>
    <w:p w:rsid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93483" w:rsidRP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93483" w:rsidRP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993483">
        <w:rPr>
          <w:rFonts w:ascii="Times New Roman" w:hAnsi="Times New Roman" w:cs="Times New Roman"/>
          <w:b/>
          <w:sz w:val="24"/>
          <w:szCs w:val="28"/>
        </w:rPr>
        <w:t>_______________________________</w:t>
      </w:r>
    </w:p>
    <w:p w:rsidR="00993483" w:rsidRP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993483">
        <w:rPr>
          <w:rFonts w:ascii="Times New Roman" w:hAnsi="Times New Roman" w:cs="Times New Roman"/>
          <w:b/>
          <w:sz w:val="24"/>
          <w:szCs w:val="28"/>
        </w:rPr>
        <w:t>Prof. Dr.</w:t>
      </w:r>
    </w:p>
    <w:p w:rsidR="00B5032A" w:rsidRPr="00993483" w:rsidRDefault="00993483" w:rsidP="00993483">
      <w:pPr>
        <w:spacing w:before="240" w:after="24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993483">
        <w:rPr>
          <w:rFonts w:ascii="Times New Roman" w:hAnsi="Times New Roman" w:cs="Times New Roman"/>
          <w:b/>
          <w:sz w:val="24"/>
          <w:szCs w:val="28"/>
        </w:rPr>
        <w:t>Examinador externo - Instituição:</w:t>
      </w: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C7243E">
      <w:pPr>
        <w:pStyle w:val="Corpodetexto"/>
        <w:spacing w:before="90"/>
        <w:ind w:right="320"/>
        <w:jc w:val="both"/>
      </w:pPr>
      <w:r>
        <w:rPr>
          <w:b/>
        </w:rPr>
        <w:lastRenderedPageBreak/>
        <w:t xml:space="preserve">DEDICATÓRIA (opcional) - </w:t>
      </w:r>
      <w:r>
        <w:t>Deve conter um texto sucinto e curto em que o candidato</w:t>
      </w:r>
      <w:r>
        <w:rPr>
          <w:spacing w:val="1"/>
        </w:rPr>
        <w:t xml:space="preserve"> </w:t>
      </w:r>
      <w:r>
        <w:t>presta uma homenagem ou dedica seu trabalho a alguém. A seguir descrevemos um exemplo</w:t>
      </w:r>
      <w:r>
        <w:rPr>
          <w:spacing w:val="1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dedicatória.</w:t>
      </w:r>
    </w:p>
    <w:p w:rsidR="00993483" w:rsidRDefault="00993483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5032A" w:rsidRDefault="00B5032A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243E" w:rsidRDefault="00C7243E" w:rsidP="00C7243E">
      <w:pPr>
        <w:ind w:left="5885" w:right="648"/>
        <w:rPr>
          <w:i/>
          <w:sz w:val="24"/>
        </w:rPr>
      </w:pPr>
      <w:r>
        <w:rPr>
          <w:i/>
          <w:sz w:val="24"/>
        </w:rPr>
        <w:t>A meus pais por toda a dedicação à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minha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formação profissional.</w:t>
      </w: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D828FB">
      <w:pPr>
        <w:pStyle w:val="Corpodetexto"/>
        <w:spacing w:before="90"/>
        <w:ind w:left="-142" w:right="313"/>
        <w:jc w:val="both"/>
      </w:pPr>
      <w:r>
        <w:rPr>
          <w:b/>
        </w:rPr>
        <w:lastRenderedPageBreak/>
        <w:t>AGRADECIMENTOS</w:t>
      </w:r>
      <w:r>
        <w:rPr>
          <w:b/>
          <w:spacing w:val="1"/>
        </w:rPr>
        <w:t xml:space="preserve"> </w:t>
      </w:r>
      <w:r>
        <w:rPr>
          <w:b/>
        </w:rPr>
        <w:t>(Opcional)</w:t>
      </w:r>
      <w:r>
        <w:rPr>
          <w:b/>
          <w:spacing w:val="1"/>
        </w:rPr>
        <w:t xml:space="preserve"> </w:t>
      </w:r>
      <w:r>
        <w:rPr>
          <w:b/>
        </w:rPr>
        <w:t>-</w:t>
      </w:r>
      <w:r>
        <w:rPr>
          <w:b/>
          <w:spacing w:val="1"/>
        </w:rPr>
        <w:t xml:space="preserve"> </w:t>
      </w:r>
      <w:r>
        <w:t>Deve</w:t>
      </w:r>
      <w:r>
        <w:rPr>
          <w:spacing w:val="1"/>
        </w:rPr>
        <w:t xml:space="preserve"> </w:t>
      </w:r>
      <w:r>
        <w:t>conter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texto</w:t>
      </w:r>
      <w:r>
        <w:rPr>
          <w:spacing w:val="1"/>
        </w:rPr>
        <w:t xml:space="preserve"> </w:t>
      </w:r>
      <w:r>
        <w:t>sucint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curto</w:t>
      </w:r>
      <w:r>
        <w:rPr>
          <w:spacing w:val="1"/>
        </w:rPr>
        <w:t xml:space="preserve"> </w:t>
      </w:r>
      <w:r>
        <w:t>em</w:t>
      </w:r>
      <w:r>
        <w:rPr>
          <w:spacing w:val="1"/>
        </w:rPr>
        <w:t xml:space="preserve"> </w:t>
      </w:r>
      <w:r>
        <w:t>que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candidato</w:t>
      </w:r>
      <w:r>
        <w:rPr>
          <w:spacing w:val="1"/>
        </w:rPr>
        <w:t xml:space="preserve"> </w:t>
      </w:r>
      <w:r>
        <w:t>presta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agradeciment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alguém.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eguir</w:t>
      </w:r>
      <w:r>
        <w:rPr>
          <w:spacing w:val="1"/>
        </w:rPr>
        <w:t xml:space="preserve"> </w:t>
      </w:r>
      <w:r>
        <w:t>descrevemos</w:t>
      </w:r>
      <w:r>
        <w:rPr>
          <w:spacing w:val="1"/>
        </w:rPr>
        <w:t xml:space="preserve"> </w:t>
      </w:r>
      <w:r>
        <w:t>um</w:t>
      </w:r>
      <w:r>
        <w:rPr>
          <w:spacing w:val="1"/>
        </w:rPr>
        <w:t xml:space="preserve"> </w:t>
      </w:r>
      <w:r>
        <w:t>exemplo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Agradecimentos.</w:t>
      </w:r>
    </w:p>
    <w:p w:rsidR="00C7243E" w:rsidRDefault="00C7243E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D828FB" w:rsidRDefault="00D828FB" w:rsidP="00D828FB">
      <w:pPr>
        <w:pStyle w:val="Corpodetexto"/>
      </w:pPr>
    </w:p>
    <w:p w:rsidR="00C7243E" w:rsidRPr="0071311D" w:rsidRDefault="00D828FB" w:rsidP="00561350">
      <w:pPr>
        <w:pStyle w:val="Corpodetexto"/>
        <w:spacing w:before="90"/>
        <w:ind w:right="-1"/>
        <w:jc w:val="both"/>
        <w:rPr>
          <w:szCs w:val="28"/>
        </w:rPr>
      </w:pPr>
      <w:r>
        <w:rPr>
          <w:b/>
        </w:rPr>
        <w:lastRenderedPageBreak/>
        <w:t xml:space="preserve">EPÍGRAFE (opcional) - </w:t>
      </w:r>
      <w:r>
        <w:t>A epígrafe cita uma frase escolhida pelo autor que, de alguma</w:t>
      </w:r>
      <w:r>
        <w:rPr>
          <w:spacing w:val="1"/>
        </w:rPr>
        <w:t xml:space="preserve"> </w:t>
      </w:r>
      <w:r>
        <w:t>maneira, influenciou a gênese da obra e o aprendizado obtido ao longo da Pós-graduação.</w:t>
      </w:r>
      <w:r w:rsidR="0071311D">
        <w:t xml:space="preserve"> </w:t>
      </w:r>
      <w:r w:rsidR="0071311D" w:rsidRPr="0071311D">
        <w:rPr>
          <w:szCs w:val="28"/>
        </w:rPr>
        <w:t xml:space="preserve">Esse elemento não recebe título e nem indicativo numérico. Não é necessário o uso de aspas e o recuo deve ser de </w:t>
      </w:r>
      <w:proofErr w:type="gramStart"/>
      <w:r w:rsidR="0071311D" w:rsidRPr="0071311D">
        <w:rPr>
          <w:szCs w:val="28"/>
        </w:rPr>
        <w:t>4cm</w:t>
      </w:r>
      <w:proofErr w:type="gramEnd"/>
      <w:r w:rsidR="0071311D" w:rsidRPr="0071311D">
        <w:rPr>
          <w:szCs w:val="28"/>
        </w:rPr>
        <w:t>.</w:t>
      </w:r>
      <w:r w:rsidR="0071311D">
        <w:rPr>
          <w:szCs w:val="28"/>
        </w:rPr>
        <w:t xml:space="preserve"> </w:t>
      </w:r>
      <w:r w:rsidR="0071311D">
        <w:t>A</w:t>
      </w:r>
      <w:r w:rsidR="0071311D">
        <w:rPr>
          <w:spacing w:val="-1"/>
        </w:rPr>
        <w:t xml:space="preserve"> </w:t>
      </w:r>
      <w:r w:rsidR="0071311D">
        <w:t>seguir descrevemos um exemplo de</w:t>
      </w:r>
      <w:r w:rsidR="0071311D">
        <w:rPr>
          <w:spacing w:val="-1"/>
        </w:rPr>
        <w:t xml:space="preserve"> </w:t>
      </w:r>
      <w:r w:rsidR="0071311D">
        <w:t>Epígrafe</w:t>
      </w: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D828FB">
      <w:pPr>
        <w:pStyle w:val="Corpodetexto"/>
        <w:spacing w:before="3"/>
        <w:rPr>
          <w:sz w:val="21"/>
        </w:rPr>
      </w:pPr>
    </w:p>
    <w:p w:rsidR="00D828FB" w:rsidRDefault="00D828FB" w:rsidP="00561350">
      <w:pPr>
        <w:ind w:left="6521" w:right="-1"/>
        <w:jc w:val="both"/>
        <w:rPr>
          <w:i/>
          <w:sz w:val="24"/>
        </w:rPr>
      </w:pPr>
      <w:r>
        <w:rPr>
          <w:i/>
          <w:sz w:val="24"/>
        </w:rPr>
        <w:t>“A mente que se abre a uma nova ideia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>jamais volta ao seu tamanho original”.</w:t>
      </w:r>
      <w:r>
        <w:rPr>
          <w:i/>
          <w:spacing w:val="-57"/>
          <w:sz w:val="24"/>
        </w:rPr>
        <w:t xml:space="preserve"> </w:t>
      </w:r>
      <w:r w:rsidR="0010742A">
        <w:rPr>
          <w:i/>
          <w:spacing w:val="-57"/>
          <w:sz w:val="24"/>
        </w:rPr>
        <w:t xml:space="preserve">   </w:t>
      </w:r>
      <w:r>
        <w:rPr>
          <w:i/>
          <w:sz w:val="24"/>
        </w:rPr>
        <w:t>Albert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Einstein</w:t>
      </w: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828FB" w:rsidRDefault="00D828FB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F63CAF" w:rsidRDefault="00F63CAF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E0518" w:rsidRPr="00F802E5" w:rsidRDefault="009E0518" w:rsidP="009E0518">
      <w:pPr>
        <w:spacing w:before="240" w:after="24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802E5">
        <w:rPr>
          <w:rFonts w:ascii="Times New Roman" w:hAnsi="Times New Roman" w:cs="Times New Roman"/>
          <w:b/>
          <w:sz w:val="28"/>
          <w:szCs w:val="28"/>
        </w:rPr>
        <w:lastRenderedPageBreak/>
        <w:t>RESUMO</w:t>
      </w:r>
    </w:p>
    <w:p w:rsidR="00FE6A35" w:rsidRDefault="00FE6A35" w:rsidP="009E0518">
      <w:pPr>
        <w:pStyle w:val="Resumo"/>
        <w:spacing w:line="360" w:lineRule="auto"/>
        <w:ind w:firstLine="0"/>
        <w:rPr>
          <w:rFonts w:ascii="Times New Roman" w:hAnsi="Times New Roman" w:cs="Times New Roman"/>
          <w:szCs w:val="24"/>
        </w:rPr>
      </w:pPr>
    </w:p>
    <w:p w:rsidR="00A93BDF" w:rsidRDefault="00A93BDF" w:rsidP="009E0518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Cs w:val="24"/>
        </w:rPr>
        <w:t>ELEMENTO PRÉ-TEXTUAL OBRIGATÓRIO</w:t>
      </w:r>
      <w:r w:rsidRPr="00F802E5">
        <w:rPr>
          <w:rFonts w:ascii="Times New Roman" w:hAnsi="Times New Roman" w:cs="Times New Roman"/>
        </w:rPr>
        <w:t xml:space="preserve"> </w:t>
      </w:r>
    </w:p>
    <w:p w:rsidR="009E0518" w:rsidRPr="00F802E5" w:rsidRDefault="009E0518" w:rsidP="009E0518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  <w:r w:rsidRPr="00F802E5">
        <w:rPr>
          <w:rFonts w:ascii="Times New Roman" w:hAnsi="Times New Roman" w:cs="Times New Roman"/>
        </w:rPr>
        <w:t xml:space="preserve">O resumo deve ser constituído por uma apresentação concisa em forma de texto, devendo apresentar introdução, os objetivos, metodologia, resultados </w:t>
      </w:r>
      <w:r w:rsidR="00B57B6D">
        <w:rPr>
          <w:rFonts w:ascii="Times New Roman" w:hAnsi="Times New Roman" w:cs="Times New Roman"/>
        </w:rPr>
        <w:t xml:space="preserve">preliminares </w:t>
      </w:r>
      <w:r w:rsidRPr="00F802E5">
        <w:rPr>
          <w:rFonts w:ascii="Times New Roman" w:hAnsi="Times New Roman" w:cs="Times New Roman"/>
        </w:rPr>
        <w:t xml:space="preserve">e considerações finais do trabalho, de modo que permita ao leitor decidir sobre a necessidade ou não da leitura integral do texto. </w:t>
      </w:r>
      <w:r w:rsidR="00444680" w:rsidRPr="00444680">
        <w:rPr>
          <w:rFonts w:ascii="Times New Roman" w:hAnsi="Times New Roman" w:cs="Times New Roman"/>
        </w:rPr>
        <w:t xml:space="preserve">Caso o aluno defenda mais de um artigo, neste item deverá contemplar um resumo único para todos </w:t>
      </w:r>
      <w:r w:rsidR="00444680">
        <w:rPr>
          <w:rFonts w:ascii="Times New Roman" w:hAnsi="Times New Roman" w:cs="Times New Roman"/>
        </w:rPr>
        <w:t>os resultados do estudo</w:t>
      </w:r>
      <w:r w:rsidR="00444680" w:rsidRPr="00444680">
        <w:rPr>
          <w:rFonts w:ascii="Times New Roman" w:hAnsi="Times New Roman" w:cs="Times New Roman"/>
        </w:rPr>
        <w:t>, de forma a demonstrar a conexão dos artigos com o projeto original do pós- graduando.</w:t>
      </w:r>
      <w:r w:rsidR="00444680">
        <w:rPr>
          <w:rFonts w:ascii="Times New Roman" w:hAnsi="Times New Roman" w:cs="Times New Roman"/>
        </w:rPr>
        <w:t xml:space="preserve"> </w:t>
      </w:r>
      <w:r w:rsidRPr="00F802E5">
        <w:rPr>
          <w:rFonts w:ascii="Times New Roman" w:hAnsi="Times New Roman" w:cs="Times New Roman"/>
        </w:rPr>
        <w:t>Deve ser redigido em parágrafo único, usar o verbo na voz ativa e em 3ª pessoa e conter de 150 a 500 palavras com espaçamento entre linhas de 1,5. Evitando-se citações e frases negativas, além de símbolos, contrações, fórmulas, equações e diagramas que não sejam de uso corrente. Elemento pré-textual obrigatório.  Digite seu texto. Digite seu texto. Digite seu texto. Digite seu texto. Digite seu texto. Digite seu texto.</w:t>
      </w:r>
    </w:p>
    <w:p w:rsidR="009E0518" w:rsidRPr="00F802E5" w:rsidRDefault="009E0518" w:rsidP="009E0518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</w:p>
    <w:p w:rsidR="009E0518" w:rsidRPr="00F802E5" w:rsidRDefault="009E0518" w:rsidP="009E0518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</w:p>
    <w:p w:rsidR="009E0518" w:rsidRPr="00F802E5" w:rsidRDefault="009E0518" w:rsidP="009E0518">
      <w:pPr>
        <w:pStyle w:val="Resumo"/>
        <w:spacing w:line="360" w:lineRule="auto"/>
        <w:ind w:left="1843" w:hanging="1843"/>
        <w:rPr>
          <w:rFonts w:ascii="Times New Roman" w:hAnsi="Times New Roman" w:cs="Times New Roman"/>
        </w:rPr>
      </w:pPr>
      <w:r w:rsidRPr="00F802E5">
        <w:rPr>
          <w:rFonts w:ascii="Times New Roman" w:hAnsi="Times New Roman" w:cs="Times New Roman"/>
          <w:b/>
        </w:rPr>
        <w:t>Palavras-chave:</w:t>
      </w:r>
      <w:r w:rsidRPr="00F802E5">
        <w:rPr>
          <w:rFonts w:ascii="Times New Roman" w:hAnsi="Times New Roman" w:cs="Times New Roman"/>
        </w:rPr>
        <w:t xml:space="preserve"> Palavra-chave 1. Palavra-chave 2. Palavra-chave 3. Palavra-chave 4. Palavra-chave 5.</w:t>
      </w:r>
    </w:p>
    <w:p w:rsidR="009E0518" w:rsidRDefault="009E0518" w:rsidP="009E0518">
      <w:pPr>
        <w:pStyle w:val="Resumo"/>
        <w:spacing w:line="360" w:lineRule="auto"/>
        <w:ind w:left="1843" w:hanging="1843"/>
        <w:rPr>
          <w:rFonts w:ascii="Times New Roman" w:hAnsi="Times New Roman" w:cs="Times New Roman"/>
        </w:rPr>
      </w:pPr>
    </w:p>
    <w:p w:rsidR="00FB5575" w:rsidRPr="00F802E5" w:rsidRDefault="00FB5575" w:rsidP="00FB5575">
      <w:pPr>
        <w:pStyle w:val="Resumo"/>
        <w:spacing w:line="360" w:lineRule="auto"/>
        <w:ind w:firstLine="0"/>
        <w:rPr>
          <w:rFonts w:ascii="Times New Roman" w:hAnsi="Times New Roman" w:cs="Times New Roman"/>
        </w:rPr>
      </w:pPr>
      <w:r w:rsidRPr="00FB5575">
        <w:rPr>
          <w:rFonts w:ascii="Times New Roman" w:hAnsi="Times New Roman" w:cs="Times New Roman"/>
        </w:rPr>
        <w:t>As palavras-chave devem figurar logo abaixo do resumo, an</w:t>
      </w:r>
      <w:r>
        <w:rPr>
          <w:rFonts w:ascii="Times New Roman" w:hAnsi="Times New Roman" w:cs="Times New Roman"/>
        </w:rPr>
        <w:t>tecedidas da expressão Palavras-chave</w:t>
      </w:r>
      <w:r w:rsidRPr="00FB5575">
        <w:rPr>
          <w:rFonts w:ascii="Times New Roman" w:hAnsi="Times New Roman" w:cs="Times New Roman"/>
        </w:rPr>
        <w:t>, separadas entre si por ponto e finalizadas também por ponto.</w:t>
      </w:r>
    </w:p>
    <w:p w:rsidR="009E0518" w:rsidRPr="00F802E5" w:rsidRDefault="009E0518" w:rsidP="009E0518">
      <w:pPr>
        <w:pStyle w:val="Resumo"/>
        <w:spacing w:line="360" w:lineRule="auto"/>
        <w:ind w:firstLine="0"/>
      </w:pPr>
      <w:r w:rsidRPr="00F802E5">
        <w:rPr>
          <w:rFonts w:ascii="Times New Roman" w:hAnsi="Times New Roman" w:cs="Times New Roman"/>
        </w:rPr>
        <w:t xml:space="preserve">Recomenda-se utilizar no mínimo </w:t>
      </w:r>
      <w:proofErr w:type="gramStart"/>
      <w:r w:rsidRPr="00F802E5">
        <w:rPr>
          <w:rFonts w:ascii="Times New Roman" w:hAnsi="Times New Roman" w:cs="Times New Roman"/>
        </w:rPr>
        <w:t>3</w:t>
      </w:r>
      <w:proofErr w:type="gramEnd"/>
      <w:r w:rsidRPr="00F802E5">
        <w:rPr>
          <w:rFonts w:ascii="Times New Roman" w:hAnsi="Times New Roman" w:cs="Times New Roman"/>
        </w:rPr>
        <w:t xml:space="preserve"> e no máximo 5 palavras-chave, as quais devem estar incluídas no </w:t>
      </w:r>
      <w:proofErr w:type="spellStart"/>
      <w:r w:rsidRPr="00F802E5">
        <w:rPr>
          <w:rFonts w:ascii="Times New Roman" w:hAnsi="Times New Roman" w:cs="Times New Roman"/>
        </w:rPr>
        <w:t>DeCS</w:t>
      </w:r>
      <w:proofErr w:type="spellEnd"/>
      <w:r w:rsidRPr="00F802E5">
        <w:rPr>
          <w:rFonts w:ascii="Times New Roman" w:hAnsi="Times New Roman" w:cs="Times New Roman"/>
        </w:rPr>
        <w:t xml:space="preserve"> (Descritores em Ciências da Saúde). Mais informações em </w:t>
      </w:r>
      <w:hyperlink r:id="rId9" w:history="1">
        <w:r w:rsidRPr="00F802E5">
          <w:rPr>
            <w:rStyle w:val="Hyperlink"/>
            <w:rFonts w:ascii="Times New Roman" w:hAnsi="Times New Roman" w:cs="Times New Roman"/>
            <w:color w:val="auto"/>
          </w:rPr>
          <w:t>http://decs.bvs.br</w:t>
        </w:r>
      </w:hyperlink>
      <w:r w:rsidRPr="00F802E5">
        <w:rPr>
          <w:rFonts w:ascii="Times New Roman" w:hAnsi="Times New Roman" w:cs="Times New Roman"/>
        </w:rPr>
        <w:t xml:space="preserve">. </w:t>
      </w:r>
    </w:p>
    <w:p w:rsidR="008B3AC0" w:rsidRDefault="008B3AC0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Pr="00FB0603" w:rsidRDefault="00FB0603" w:rsidP="00FB0603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B0603">
        <w:rPr>
          <w:rFonts w:ascii="Times New Roman" w:hAnsi="Times New Roman" w:cs="Times New Roman"/>
          <w:b/>
          <w:sz w:val="28"/>
          <w:szCs w:val="28"/>
        </w:rPr>
        <w:t>ABSTRACT</w:t>
      </w: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FB0603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B0603" w:rsidRDefault="00A93BDF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LEMENTO PRÉ-TEXTUAL OBRIGATÓRIO. </w:t>
      </w:r>
      <w:r w:rsidR="00EB2D37" w:rsidRPr="00EB2D37">
        <w:rPr>
          <w:rFonts w:ascii="Times New Roman" w:hAnsi="Times New Roman" w:cs="Times New Roman"/>
          <w:sz w:val="24"/>
          <w:szCs w:val="24"/>
        </w:rPr>
        <w:t xml:space="preserve">O abstract é a tradução do resumo para a língua inglesa. </w:t>
      </w:r>
      <w:proofErr w:type="gramStart"/>
      <w:r w:rsidR="00EB2D37" w:rsidRPr="00EB2D37">
        <w:rPr>
          <w:rFonts w:ascii="Times New Roman" w:hAnsi="Times New Roman" w:cs="Times New Roman"/>
          <w:sz w:val="24"/>
          <w:szCs w:val="24"/>
        </w:rPr>
        <w:t>A exemplo</w:t>
      </w:r>
      <w:proofErr w:type="gramEnd"/>
      <w:r w:rsidR="00EB2D37" w:rsidRPr="00EB2D37">
        <w:rPr>
          <w:rFonts w:ascii="Times New Roman" w:hAnsi="Times New Roman" w:cs="Times New Roman"/>
          <w:sz w:val="24"/>
          <w:szCs w:val="24"/>
        </w:rPr>
        <w:t xml:space="preserve"> da redação do resumo, logo após o abstract devem ser incluídas as </w:t>
      </w:r>
      <w:proofErr w:type="spellStart"/>
      <w:r w:rsidR="00EB2D37" w:rsidRPr="00EB2D37">
        <w:rPr>
          <w:rFonts w:ascii="Times New Roman" w:hAnsi="Times New Roman" w:cs="Times New Roman"/>
          <w:sz w:val="24"/>
          <w:szCs w:val="24"/>
        </w:rPr>
        <w:t>keywords</w:t>
      </w:r>
      <w:proofErr w:type="spellEnd"/>
      <w:r w:rsidR="00EB2D37" w:rsidRPr="00EB2D37">
        <w:rPr>
          <w:rFonts w:ascii="Times New Roman" w:hAnsi="Times New Roman" w:cs="Times New Roman"/>
          <w:sz w:val="24"/>
          <w:szCs w:val="24"/>
        </w:rPr>
        <w:t>.</w:t>
      </w: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34581" w:rsidRDefault="00134581" w:rsidP="00134581">
      <w:pPr>
        <w:pStyle w:val="Corpodetexto"/>
        <w:spacing w:before="90"/>
        <w:ind w:right="534"/>
        <w:jc w:val="both"/>
        <w:rPr>
          <w:spacing w:val="1"/>
        </w:rPr>
      </w:pPr>
      <w:r>
        <w:rPr>
          <w:b/>
        </w:rPr>
        <w:t xml:space="preserve">LISTA DE ILUSTRAÇÕES </w:t>
      </w:r>
      <w:r>
        <w:t>- Elemento pré-textual OPCIONAL. Esse tópico deve incluir a ordenação de todas as ilustrações</w:t>
      </w:r>
      <w:r>
        <w:rPr>
          <w:spacing w:val="-57"/>
        </w:rPr>
        <w:t xml:space="preserve"> </w:t>
      </w:r>
      <w:r>
        <w:t>incluídas</w:t>
      </w:r>
      <w:r>
        <w:rPr>
          <w:spacing w:val="-1"/>
        </w:rPr>
        <w:t xml:space="preserve"> </w:t>
      </w:r>
      <w:r>
        <w:t>na</w:t>
      </w:r>
      <w:r>
        <w:rPr>
          <w:spacing w:val="-3"/>
        </w:rPr>
        <w:t xml:space="preserve"> </w:t>
      </w:r>
      <w:r>
        <w:t>dissertação.</w:t>
      </w:r>
      <w:r>
        <w:rPr>
          <w:spacing w:val="1"/>
        </w:rPr>
        <w:t xml:space="preserve"> </w:t>
      </w: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  <w:r>
        <w:rPr>
          <w:b/>
        </w:rPr>
        <w:t xml:space="preserve">LISTA DE TABELAS - </w:t>
      </w:r>
      <w:r>
        <w:t>Elemento pré-textual OPCIONAL. Esse tópico deve incluir a ordenação de todas as tabelas incluídas</w:t>
      </w:r>
      <w:proofErr w:type="gramStart"/>
      <w:r>
        <w:rPr>
          <w:spacing w:val="-57"/>
        </w:rPr>
        <w:t xml:space="preserve">  </w:t>
      </w:r>
      <w:proofErr w:type="gramEnd"/>
      <w:r>
        <w:t>na</w:t>
      </w:r>
      <w:r>
        <w:rPr>
          <w:spacing w:val="-2"/>
        </w:rPr>
        <w:t xml:space="preserve"> </w:t>
      </w:r>
      <w:r>
        <w:t>dissertação.</w:t>
      </w: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Default="009F5ACB" w:rsidP="00134581">
      <w:pPr>
        <w:pStyle w:val="Corpodetexto"/>
        <w:spacing w:before="90"/>
        <w:ind w:right="534"/>
        <w:jc w:val="both"/>
        <w:rPr>
          <w:spacing w:val="1"/>
        </w:rPr>
      </w:pPr>
    </w:p>
    <w:p w:rsidR="009F5ACB" w:rsidRPr="00F802E5" w:rsidRDefault="009F5ACB" w:rsidP="00134581">
      <w:pPr>
        <w:pStyle w:val="Corpodetexto"/>
        <w:spacing w:before="90"/>
        <w:ind w:right="534"/>
        <w:jc w:val="both"/>
      </w:pPr>
    </w:p>
    <w:p w:rsidR="008B3AC0" w:rsidRPr="00F802E5" w:rsidRDefault="008B3AC0" w:rsidP="000E64F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B3AC0" w:rsidRDefault="008B3AC0">
      <w:pPr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br w:type="page"/>
      </w:r>
    </w:p>
    <w:p w:rsidR="00B92690" w:rsidRPr="00B92690" w:rsidRDefault="00B92690" w:rsidP="00B92690">
      <w:pPr>
        <w:pStyle w:val="Corpodetexto"/>
        <w:spacing w:before="90"/>
        <w:ind w:left="-142" w:right="319"/>
        <w:jc w:val="both"/>
      </w:pPr>
      <w:r>
        <w:rPr>
          <w:b/>
        </w:rPr>
        <w:lastRenderedPageBreak/>
        <w:t xml:space="preserve">LISTA DE ABREVIATURAS E SIGLAS </w:t>
      </w:r>
      <w:r>
        <w:t>- Elemento pré-textual OPCIONAL. Esse tópico deverá incluir a ordenação (em</w:t>
      </w:r>
      <w:r>
        <w:rPr>
          <w:spacing w:val="1"/>
        </w:rPr>
        <w:t xml:space="preserve"> </w:t>
      </w:r>
      <w:r>
        <w:t>ordem</w:t>
      </w:r>
      <w:r>
        <w:rPr>
          <w:spacing w:val="1"/>
        </w:rPr>
        <w:t xml:space="preserve"> </w:t>
      </w:r>
      <w:r>
        <w:t>alfabética)</w:t>
      </w:r>
      <w:r>
        <w:rPr>
          <w:spacing w:val="1"/>
        </w:rPr>
        <w:t xml:space="preserve"> </w:t>
      </w:r>
      <w:r>
        <w:t>de</w:t>
      </w:r>
      <w:r>
        <w:rPr>
          <w:spacing w:val="1"/>
        </w:rPr>
        <w:t xml:space="preserve"> </w:t>
      </w:r>
      <w:r>
        <w:t>todas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abreviaturas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siglas</w:t>
      </w:r>
      <w:r>
        <w:rPr>
          <w:spacing w:val="1"/>
        </w:rPr>
        <w:t xml:space="preserve"> </w:t>
      </w:r>
      <w:r>
        <w:t>incluídas</w:t>
      </w:r>
      <w:r>
        <w:rPr>
          <w:spacing w:val="1"/>
        </w:rPr>
        <w:t xml:space="preserve"> </w:t>
      </w:r>
      <w:r>
        <w:t>na</w:t>
      </w:r>
      <w:r>
        <w:rPr>
          <w:spacing w:val="1"/>
        </w:rPr>
        <w:t xml:space="preserve"> </w:t>
      </w:r>
      <w:r>
        <w:t>dissertação.</w:t>
      </w:r>
      <w:r>
        <w:rPr>
          <w:spacing w:val="1"/>
        </w:rPr>
        <w:t xml:space="preserve"> </w:t>
      </w: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B92690" w:rsidRDefault="00B92690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9C2ECF" w:rsidRDefault="00AC7552" w:rsidP="00587C0F">
      <w:pPr>
        <w:jc w:val="both"/>
        <w:rPr>
          <w:rFonts w:ascii="Times New Roman" w:hAnsi="Times New Roman" w:cs="Times New Roman"/>
          <w:sz w:val="24"/>
          <w:szCs w:val="24"/>
        </w:rPr>
      </w:pPr>
      <w:r w:rsidRPr="00AC7552">
        <w:rPr>
          <w:rFonts w:ascii="Times New Roman" w:hAnsi="Times New Roman" w:cs="Times New Roman"/>
          <w:sz w:val="24"/>
          <w:szCs w:val="24"/>
        </w:rPr>
        <w:t>SUMÁRIO (</w:t>
      </w:r>
      <w:r w:rsidR="00291030" w:rsidRPr="00291030">
        <w:rPr>
          <w:rFonts w:ascii="Times New Roman" w:hAnsi="Times New Roman" w:cs="Times New Roman"/>
          <w:sz w:val="24"/>
          <w:szCs w:val="24"/>
        </w:rPr>
        <w:t>ELEMENTO PRÉ-TEXTUAL OBRIGATÓRIO</w:t>
      </w:r>
      <w:r w:rsidRPr="00AC7552">
        <w:rPr>
          <w:rFonts w:ascii="Times New Roman" w:hAnsi="Times New Roman" w:cs="Times New Roman"/>
          <w:sz w:val="24"/>
          <w:szCs w:val="24"/>
        </w:rPr>
        <w:t xml:space="preserve">) </w:t>
      </w:r>
    </w:p>
    <w:p w:rsidR="00AC7552" w:rsidRPr="00AC7552" w:rsidRDefault="00AC7552" w:rsidP="00587C0F">
      <w:pPr>
        <w:jc w:val="both"/>
        <w:rPr>
          <w:rFonts w:ascii="Times New Roman" w:hAnsi="Times New Roman" w:cs="Times New Roman"/>
          <w:sz w:val="24"/>
          <w:szCs w:val="24"/>
        </w:rPr>
      </w:pPr>
      <w:r w:rsidRPr="00AC7552">
        <w:rPr>
          <w:rFonts w:ascii="Times New Roman" w:hAnsi="Times New Roman" w:cs="Times New Roman"/>
          <w:sz w:val="24"/>
          <w:szCs w:val="24"/>
        </w:rPr>
        <w:t>O sumário tem como objetivo a indicação do conteúdo do documento, suas divisões e seções, na mesma ordem em que aparecem no texto, com a devida numeração da página em que se inicia. Salienta-se que a terminologia adequada é “</w:t>
      </w:r>
      <w:proofErr w:type="gramStart"/>
      <w:r w:rsidRPr="00AC7552">
        <w:rPr>
          <w:rFonts w:ascii="Times New Roman" w:hAnsi="Times New Roman" w:cs="Times New Roman"/>
          <w:sz w:val="24"/>
          <w:szCs w:val="24"/>
        </w:rPr>
        <w:t>sumário”</w:t>
      </w:r>
      <w:proofErr w:type="gramEnd"/>
      <w:r w:rsidRPr="00AC7552">
        <w:rPr>
          <w:rFonts w:ascii="Times New Roman" w:hAnsi="Times New Roman" w:cs="Times New Roman"/>
          <w:sz w:val="24"/>
          <w:szCs w:val="24"/>
        </w:rPr>
        <w:t>, e não “índice” ou “lista”. Deve ser escrita em letras maiúsculas, centralizada na página, com o mesmo tipo e tamanho de fonte usado para as seções primárias. O sumário deve incluir apenas as partes do trabalho que lhe sucedem. Dessa maneira, não devem ser incluídos os elementos pré-textuais.</w:t>
      </w:r>
    </w:p>
    <w:p w:rsidR="00AC7552" w:rsidRPr="00AC7552" w:rsidRDefault="00AC7552" w:rsidP="00587C0F">
      <w:pPr>
        <w:jc w:val="both"/>
        <w:rPr>
          <w:rFonts w:ascii="Times New Roman" w:hAnsi="Times New Roman" w:cs="Times New Roman"/>
          <w:sz w:val="24"/>
          <w:szCs w:val="24"/>
        </w:rPr>
      </w:pPr>
      <w:r w:rsidRPr="00AC7552">
        <w:rPr>
          <w:rFonts w:ascii="Times New Roman" w:hAnsi="Times New Roman" w:cs="Times New Roman"/>
          <w:sz w:val="24"/>
          <w:szCs w:val="24"/>
        </w:rPr>
        <w:t xml:space="preserve">Em relação à numeração das páginas, todas as folhas do trabalho, a partir da folha de rosto, devem ser contadas sequencialmente. As folhas da parte pré-textual (como </w:t>
      </w:r>
      <w:r w:rsidR="009C2ECF">
        <w:rPr>
          <w:rFonts w:ascii="Times New Roman" w:hAnsi="Times New Roman" w:cs="Times New Roman"/>
          <w:sz w:val="24"/>
          <w:szCs w:val="24"/>
        </w:rPr>
        <w:t>o Resumo, Abstract, Listas de tabelas</w:t>
      </w:r>
      <w:r w:rsidRPr="00AC7552">
        <w:rPr>
          <w:rFonts w:ascii="Times New Roman" w:hAnsi="Times New Roman" w:cs="Times New Roman"/>
          <w:sz w:val="24"/>
          <w:szCs w:val="24"/>
        </w:rPr>
        <w:t>, etc.) são contadas, porém não devem ser numeradas.</w:t>
      </w:r>
    </w:p>
    <w:p w:rsidR="001B008D" w:rsidRDefault="00AC7552" w:rsidP="00587C0F">
      <w:pPr>
        <w:jc w:val="both"/>
        <w:rPr>
          <w:rFonts w:ascii="Times New Roman" w:hAnsi="Times New Roman" w:cs="Times New Roman"/>
          <w:sz w:val="24"/>
          <w:szCs w:val="24"/>
        </w:rPr>
      </w:pPr>
      <w:r w:rsidRPr="00AC7552">
        <w:rPr>
          <w:rFonts w:ascii="Times New Roman" w:hAnsi="Times New Roman" w:cs="Times New Roman"/>
          <w:sz w:val="24"/>
          <w:szCs w:val="24"/>
        </w:rPr>
        <w:t>A seguir descrevemos um exemplo de Sumário.</w:t>
      </w: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1B008D" w:rsidRDefault="001B008D">
      <w:pPr>
        <w:rPr>
          <w:rFonts w:ascii="Times New Roman" w:hAnsi="Times New Roman" w:cs="Times New Roman"/>
          <w:sz w:val="24"/>
          <w:szCs w:val="24"/>
        </w:rPr>
      </w:pPr>
    </w:p>
    <w:p w:rsidR="00AC7552" w:rsidRDefault="00AC7552" w:rsidP="003206E0">
      <w:pPr>
        <w:jc w:val="center"/>
      </w:pPr>
    </w:p>
    <w:sdt>
      <w:sdtPr>
        <w:id w:val="-12308270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E547DE" w:rsidRPr="00F802E5" w:rsidRDefault="003206E0" w:rsidP="003206E0">
          <w:pPr>
            <w:jc w:val="center"/>
            <w:rPr>
              <w:rFonts w:ascii="Times New Roman" w:hAnsi="Times New Roman" w:cs="Times New Roman"/>
              <w:b/>
              <w:sz w:val="28"/>
            </w:rPr>
          </w:pPr>
          <w:r w:rsidRPr="00F802E5">
            <w:rPr>
              <w:rFonts w:ascii="Times New Roman" w:eastAsia="Calibri" w:hAnsi="Times New Roman" w:cs="Times New Roman"/>
              <w:b/>
              <w:sz w:val="28"/>
            </w:rPr>
            <w:t>SUMÁRIO</w:t>
          </w:r>
        </w:p>
        <w:p w:rsidR="006C2B5A" w:rsidRDefault="00E547DE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r w:rsidRPr="00F802E5">
            <w:rPr>
              <w:rFonts w:ascii="Times New Roman" w:hAnsi="Times New Roman" w:cs="Times New Roman"/>
            </w:rPr>
            <w:fldChar w:fldCharType="begin"/>
          </w:r>
          <w:r w:rsidRPr="00F802E5">
            <w:rPr>
              <w:rFonts w:ascii="Times New Roman" w:hAnsi="Times New Roman" w:cs="Times New Roman"/>
            </w:rPr>
            <w:instrText xml:space="preserve"> TOC \o "1-3" \h \z \u </w:instrText>
          </w:r>
          <w:r w:rsidRPr="00F802E5">
            <w:rPr>
              <w:rFonts w:ascii="Times New Roman" w:hAnsi="Times New Roman" w:cs="Times New Roman"/>
            </w:rPr>
            <w:fldChar w:fldCharType="separate"/>
          </w:r>
          <w:hyperlink w:anchor="_Toc117682046" w:history="1"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1</w:t>
            </w:r>
            <w:r w:rsidR="006C2B5A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APRESENTAÇÃO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46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15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82047" w:history="1"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2</w:t>
            </w:r>
            <w:r w:rsidR="006C2B5A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INTRODUÇÃO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47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16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82048" w:history="1">
            <w:r w:rsidR="006C2B5A" w:rsidRPr="00601097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3</w:t>
            </w:r>
            <w:r w:rsidR="006C2B5A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6C2B5A" w:rsidRPr="00601097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REVISÃO DA LITERATURA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48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17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2051" w:history="1">
            <w:r w:rsidR="006C2B5A" w:rsidRPr="00601097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3.1</w:t>
            </w:r>
            <w:r w:rsidR="006C2B5A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6C2B5A" w:rsidRPr="00601097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Sub-item 1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51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17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2052" w:history="1">
            <w:r w:rsidR="006C2B5A" w:rsidRPr="00601097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3.2</w:t>
            </w:r>
            <w:r w:rsidR="006C2B5A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6C2B5A" w:rsidRPr="00601097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Sub-item 2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52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19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2053" w:history="1">
            <w:r w:rsidR="006C2B5A" w:rsidRPr="00601097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3.3</w:t>
            </w:r>
            <w:r w:rsidR="006C2B5A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6C2B5A" w:rsidRPr="00601097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Sub-item 3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53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20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2054" w:history="1">
            <w:r w:rsidR="006C2B5A" w:rsidRPr="00601097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3.4</w:t>
            </w:r>
            <w:r w:rsidR="006C2B5A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6C2B5A" w:rsidRPr="00601097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Sub-item 4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54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20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82055" w:history="1">
            <w:r w:rsidR="006C2B5A" w:rsidRPr="00601097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4</w:t>
            </w:r>
            <w:r w:rsidR="006C2B5A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6C2B5A" w:rsidRPr="00601097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JUSTIFICATIVA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55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21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6C2B5A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82058" w:history="1">
            <w:r w:rsidRPr="00601097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5</w:t>
            </w:r>
            <w:r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Pr="00601097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OBJE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82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2059" w:history="1">
            <w:r w:rsidR="006C2B5A" w:rsidRPr="00601097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5.1</w:t>
            </w:r>
            <w:r w:rsidR="006C2B5A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6C2B5A" w:rsidRPr="00601097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Objetivo geral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59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22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2060" w:history="1">
            <w:r w:rsidR="006C2B5A" w:rsidRPr="00601097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5.2</w:t>
            </w:r>
            <w:r w:rsidR="006C2B5A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6C2B5A" w:rsidRPr="00601097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Objetivos específicos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60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22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82061" w:history="1"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6</w:t>
            </w:r>
            <w:r w:rsidR="006C2B5A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MATERIAIS E MÉTODOS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61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23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2062" w:history="1"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6.1</w:t>
            </w:r>
            <w:r w:rsidR="006C2B5A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Características da pesquisa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62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23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2063" w:history="1"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6.2</w:t>
            </w:r>
            <w:r w:rsidR="006C2B5A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Plano amostral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63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23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2064" w:history="1"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6.2.1</w:t>
            </w:r>
            <w:r w:rsidR="006C2B5A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Sub-item 1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64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23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2065" w:history="1"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6.2.2</w:t>
            </w:r>
            <w:r w:rsidR="006C2B5A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Sub-item 2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65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23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2066" w:history="1"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6.2.3</w:t>
            </w:r>
            <w:r w:rsidR="006C2B5A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Sub-item 3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66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23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2067" w:history="1"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6.3</w:t>
            </w:r>
            <w:r w:rsidR="006C2B5A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Variáveis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67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23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2068" w:history="1"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6.4</w:t>
            </w:r>
            <w:r w:rsidR="006C2B5A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Coleta dos dados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68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23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2069" w:history="1"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6.5</w:t>
            </w:r>
            <w:r w:rsidR="006C2B5A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Análise dos dados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69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23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2"/>
            <w:tabs>
              <w:tab w:val="left" w:pos="880"/>
              <w:tab w:val="right" w:leader="dot" w:pos="9061"/>
            </w:tabs>
            <w:rPr>
              <w:rFonts w:asciiTheme="minorHAnsi" w:hAnsiTheme="minorHAnsi"/>
              <w:bCs w:val="0"/>
              <w:noProof/>
              <w:sz w:val="22"/>
            </w:rPr>
          </w:pPr>
          <w:hyperlink w:anchor="_Toc117682070" w:history="1"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6.6</w:t>
            </w:r>
            <w:r w:rsidR="006C2B5A">
              <w:rPr>
                <w:rFonts w:asciiTheme="minorHAnsi" w:hAnsiTheme="minorHAnsi"/>
                <w:bCs w:val="0"/>
                <w:noProof/>
                <w:sz w:val="22"/>
              </w:rPr>
              <w:tab/>
            </w:r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Aspectos éticos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70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23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82071" w:history="1"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7</w:t>
            </w:r>
            <w:r w:rsidR="006C2B5A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RESULTADOS E DISCUSSÃO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71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24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82073" w:history="1"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8</w:t>
            </w:r>
            <w:r w:rsidR="006C2B5A">
              <w:rPr>
                <w:rFonts w:asciiTheme="minorHAnsi" w:hAnsiTheme="minorHAnsi"/>
                <w:bCs w:val="0"/>
                <w:noProof/>
                <w:sz w:val="22"/>
                <w:szCs w:val="22"/>
              </w:rPr>
              <w:tab/>
            </w:r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CONCLUSÕES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73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26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82075" w:history="1"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REFERÊNCIAS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75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27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82076" w:history="1"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APÊNDICES A – TÍTULO DO APÊNDICE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76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29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6C2B5A" w:rsidRDefault="00C07E7A">
          <w:pPr>
            <w:pStyle w:val="Sumrio1"/>
            <w:rPr>
              <w:rFonts w:asciiTheme="minorHAnsi" w:hAnsiTheme="minorHAnsi"/>
              <w:bCs w:val="0"/>
              <w:noProof/>
              <w:sz w:val="22"/>
              <w:szCs w:val="22"/>
            </w:rPr>
          </w:pPr>
          <w:hyperlink w:anchor="_Toc117682077" w:history="1">
            <w:r w:rsidR="006C2B5A" w:rsidRPr="00601097">
              <w:rPr>
                <w:rStyle w:val="Hyperlink"/>
                <w:rFonts w:ascii="Times New Roman" w:hAnsi="Times New Roman" w:cs="Times New Roman"/>
                <w:noProof/>
              </w:rPr>
              <w:t>ANEXOS A – TÍTULO DO ANEXO</w:t>
            </w:r>
            <w:r w:rsidR="006C2B5A">
              <w:rPr>
                <w:noProof/>
                <w:webHidden/>
              </w:rPr>
              <w:tab/>
            </w:r>
            <w:r w:rsidR="006C2B5A">
              <w:rPr>
                <w:noProof/>
                <w:webHidden/>
              </w:rPr>
              <w:fldChar w:fldCharType="begin"/>
            </w:r>
            <w:r w:rsidR="006C2B5A">
              <w:rPr>
                <w:noProof/>
                <w:webHidden/>
              </w:rPr>
              <w:instrText xml:space="preserve"> PAGEREF _Toc117682077 \h </w:instrText>
            </w:r>
            <w:r w:rsidR="006C2B5A">
              <w:rPr>
                <w:noProof/>
                <w:webHidden/>
              </w:rPr>
            </w:r>
            <w:r w:rsidR="006C2B5A">
              <w:rPr>
                <w:noProof/>
                <w:webHidden/>
              </w:rPr>
              <w:fldChar w:fldCharType="separate"/>
            </w:r>
            <w:r w:rsidR="006C2B5A">
              <w:rPr>
                <w:noProof/>
                <w:webHidden/>
              </w:rPr>
              <w:t>30</w:t>
            </w:r>
            <w:r w:rsidR="006C2B5A">
              <w:rPr>
                <w:noProof/>
                <w:webHidden/>
              </w:rPr>
              <w:fldChar w:fldCharType="end"/>
            </w:r>
          </w:hyperlink>
        </w:p>
        <w:p w:rsidR="00E547DE" w:rsidRPr="00F802E5" w:rsidRDefault="00E547DE">
          <w:r w:rsidRPr="00F802E5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:rsidR="000E64F2" w:rsidRPr="00F802E5" w:rsidRDefault="000E64F2" w:rsidP="008B3AC0">
      <w:pPr>
        <w:pStyle w:val="Sumrio3"/>
        <w:rPr>
          <w:rFonts w:ascii="Times New Roman" w:eastAsiaTheme="majorEastAsia" w:hAnsi="Times New Roman" w:cs="Times New Roman"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:rsidR="003C7E12" w:rsidRPr="00F802E5" w:rsidRDefault="003C7E12" w:rsidP="0021250E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  <w:sectPr w:rsidR="003C7E12" w:rsidRPr="00F802E5" w:rsidSect="003C5CB6">
          <w:headerReference w:type="default" r:id="rId10"/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</w:p>
    <w:p w:rsidR="0082507C" w:rsidRDefault="0082507C" w:rsidP="0082507C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0" w:name="_Toc117682046"/>
      <w:bookmarkStart w:id="1" w:name="_Toc26796666"/>
      <w:r>
        <w:rPr>
          <w:rFonts w:ascii="Times New Roman" w:hAnsi="Times New Roman" w:cs="Times New Roman"/>
          <w:color w:val="auto"/>
        </w:rPr>
        <w:lastRenderedPageBreak/>
        <w:t>APRESENTAÇÃO</w:t>
      </w:r>
      <w:bookmarkEnd w:id="0"/>
    </w:p>
    <w:p w:rsidR="0082507C" w:rsidRDefault="0082507C" w:rsidP="0082507C"/>
    <w:p w:rsidR="0082507C" w:rsidRDefault="0089066B" w:rsidP="0082507C">
      <w:pPr>
        <w:rPr>
          <w:rFonts w:ascii="Times New Roman" w:hAnsi="Times New Roman" w:cs="Times New Roman"/>
          <w:sz w:val="24"/>
          <w:szCs w:val="24"/>
        </w:rPr>
      </w:pPr>
      <w:r w:rsidRPr="00AF752D">
        <w:rPr>
          <w:rFonts w:ascii="Times New Roman" w:hAnsi="Times New Roman" w:cs="Times New Roman"/>
          <w:sz w:val="24"/>
          <w:szCs w:val="24"/>
        </w:rPr>
        <w:t>Elemento textual OPCIONAL</w:t>
      </w:r>
      <w:r w:rsidR="00AF752D">
        <w:rPr>
          <w:rFonts w:ascii="Times New Roman" w:hAnsi="Times New Roman" w:cs="Times New Roman"/>
          <w:sz w:val="24"/>
          <w:szCs w:val="24"/>
        </w:rPr>
        <w:t>.</w:t>
      </w:r>
    </w:p>
    <w:p w:rsidR="00AF752D" w:rsidRPr="00AF752D" w:rsidRDefault="00AF752D" w:rsidP="0082507C">
      <w:pPr>
        <w:rPr>
          <w:rFonts w:ascii="Times New Roman" w:hAnsi="Times New Roman" w:cs="Times New Roman"/>
          <w:sz w:val="24"/>
          <w:szCs w:val="24"/>
        </w:rPr>
      </w:pPr>
    </w:p>
    <w:p w:rsidR="0082507C" w:rsidRPr="00AF752D" w:rsidRDefault="0082507C" w:rsidP="0082507C">
      <w:pPr>
        <w:rPr>
          <w:rFonts w:ascii="Times New Roman" w:hAnsi="Times New Roman" w:cs="Times New Roman"/>
          <w:sz w:val="24"/>
          <w:szCs w:val="24"/>
        </w:rPr>
      </w:pPr>
    </w:p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Default="0082507C" w:rsidP="0082507C"/>
    <w:p w:rsidR="0082507C" w:rsidRPr="0082507C" w:rsidRDefault="0082507C" w:rsidP="0082507C"/>
    <w:p w:rsidR="00F46937" w:rsidRPr="00F802E5" w:rsidRDefault="007A5A9D" w:rsidP="0021250E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2" w:name="_Toc117682047"/>
      <w:r w:rsidRPr="00F802E5">
        <w:rPr>
          <w:rFonts w:ascii="Times New Roman" w:hAnsi="Times New Roman" w:cs="Times New Roman"/>
          <w:color w:val="auto"/>
        </w:rPr>
        <w:lastRenderedPageBreak/>
        <w:t>INTRODUÇÃO</w:t>
      </w:r>
      <w:bookmarkEnd w:id="1"/>
      <w:bookmarkEnd w:id="2"/>
    </w:p>
    <w:p w:rsidR="007C150D" w:rsidRPr="00F802E5" w:rsidRDefault="007C150D" w:rsidP="007C150D">
      <w:pPr>
        <w:pStyle w:val="NormalWeb"/>
        <w:spacing w:before="120"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Neste capítulo devem ser apresentados o tema de pesquisa, o problema a ser pesquisado e a justificativa. Deve-se abordar o tema de forma a identificar os motivos ou o contexto no qual o problema ou a(s) questão(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ões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>) de pesquisa foram identificados, destacando as lacunas no conhecimento. É importante que se restrinja a abordagem à apresentação das questões que fizeram o autor propor a pesquisa, a partir de argumentos que indiquem que a pesquisa é significativa, importante e/ou relevante.</w:t>
      </w:r>
    </w:p>
    <w:p w:rsidR="007C150D" w:rsidRPr="00F802E5" w:rsidRDefault="007C150D" w:rsidP="007C150D">
      <w:pPr>
        <w:pStyle w:val="NormalWeb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Finalmente, deve-se destacando que o objeto será analisado a partir de diferentes abordagens metodológicas ou teóricas e, também, descrever a forma como o texto está organizado.</w:t>
      </w:r>
    </w:p>
    <w:p w:rsidR="007C150D" w:rsidRPr="00F802E5" w:rsidRDefault="007C150D" w:rsidP="007C150D">
      <w:pPr>
        <w:pStyle w:val="NormalWeb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C150D" w:rsidRPr="00F802E5" w:rsidRDefault="007C150D" w:rsidP="007C150D">
      <w:pPr>
        <w:pStyle w:val="Texto"/>
      </w:pPr>
      <w:r w:rsidRPr="00F802E5">
        <w:rPr>
          <w:rFonts w:ascii="Times New Roman" w:hAnsi="Times New Roman" w:cs="Times New Roman"/>
        </w:rPr>
        <w:t xml:space="preserve">Texto deve ser digitado na fonte Times New Roman com tamanho 12, espaçamento 1,5 e o recuo do parágrafo é de 1,5 cm. Ao abrir a seção primária, coloque apenas um espaço entre linhas de 1,5 cm antes de começar o texto. Para as demais seções (secundárias, terciárias e/ou quaternárias) deve-se colocar um espaço entre linhas de 1,5 cm antes e depois de cada seção. Não utilizar o espaçamento de parágrafo. </w:t>
      </w:r>
    </w:p>
    <w:p w:rsidR="0085717E" w:rsidRPr="00F802E5" w:rsidRDefault="0085717E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7A49D1" w:rsidRPr="00F802E5" w:rsidRDefault="007A49D1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:rsidR="00E23ED8" w:rsidRPr="00F802E5" w:rsidRDefault="00E23ED8" w:rsidP="00E23ED8">
      <w:pPr>
        <w:keepNext/>
        <w:keepLines/>
        <w:numPr>
          <w:ilvl w:val="0"/>
          <w:numId w:val="2"/>
        </w:numPr>
        <w:spacing w:before="240" w:after="240" w:line="360" w:lineRule="auto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3" w:name="_Toc23430062"/>
      <w:bookmarkStart w:id="4" w:name="_Toc23446074"/>
      <w:bookmarkStart w:id="5" w:name="_Toc117682048"/>
      <w:r w:rsidRPr="00F802E5">
        <w:rPr>
          <w:rFonts w:ascii="Times New Roman" w:eastAsiaTheme="majorEastAsia" w:hAnsi="Times New Roman" w:cs="Times New Roman"/>
          <w:b/>
          <w:bCs/>
          <w:sz w:val="28"/>
          <w:szCs w:val="28"/>
        </w:rPr>
        <w:lastRenderedPageBreak/>
        <w:t>REVISÃO DA LITERATURA</w:t>
      </w:r>
      <w:bookmarkEnd w:id="3"/>
      <w:bookmarkEnd w:id="4"/>
      <w:bookmarkEnd w:id="5"/>
    </w:p>
    <w:p w:rsidR="00E23ED8" w:rsidRPr="00F802E5" w:rsidRDefault="00E23ED8" w:rsidP="00E23ED8">
      <w:pPr>
        <w:suppressAutoHyphens/>
        <w:spacing w:before="120" w:after="120" w:line="360" w:lineRule="auto"/>
        <w:ind w:firstLine="709"/>
        <w:jc w:val="both"/>
        <w:rPr>
          <w:rFonts w:ascii="Times New Roman" w:eastAsia="Calibri" w:hAnsi="Times New Roman" w:cs="Arial"/>
          <w:kern w:val="1"/>
          <w:sz w:val="24"/>
          <w:szCs w:val="24"/>
          <w:lang w:eastAsia="ar-SA"/>
        </w:rPr>
      </w:pPr>
      <w:r w:rsidRPr="00F802E5">
        <w:rPr>
          <w:rFonts w:ascii="Times New Roman" w:eastAsia="Calibri" w:hAnsi="Times New Roman" w:cs="Arial"/>
          <w:kern w:val="1"/>
          <w:sz w:val="24"/>
          <w:szCs w:val="24"/>
          <w:lang w:eastAsia="ar-SA"/>
        </w:rPr>
        <w:t>Deve ser realizada uma análise comentada do que já foi escrito sobre o tema da pesquisa, procurando mostrar os pontos de vista convergentes e divergentes dos autores. Deve-se procurar mostrar os enfoques recebidos pelo tema na literatura publicada. Um parágrafo inicial deve descrever de forma sucinta o método utilizado na revisão da literatura (bases pesquisadas, limites de tempo e de idioma, dentre outros).</w:t>
      </w:r>
    </w:p>
    <w:p w:rsidR="00E23ED8" w:rsidRPr="00F802E5" w:rsidRDefault="00E23ED8" w:rsidP="00E23ED8">
      <w:pPr>
        <w:suppressAutoHyphens/>
        <w:spacing w:after="0" w:line="360" w:lineRule="auto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after="0" w:line="240" w:lineRule="auto"/>
        <w:ind w:left="2268"/>
        <w:jc w:val="both"/>
        <w:rPr>
          <w:rFonts w:ascii="Times New Roman" w:eastAsia="Calibri" w:hAnsi="Times New Roman" w:cs="Times New Roman"/>
          <w:lang w:eastAsia="zh-CN"/>
        </w:rPr>
      </w:pPr>
      <w:r w:rsidRPr="00F802E5">
        <w:rPr>
          <w:rFonts w:ascii="Times New Roman" w:eastAsia="Calibri" w:hAnsi="Times New Roman" w:cs="Times New Roman"/>
          <w:lang w:eastAsia="zh-CN"/>
        </w:rPr>
        <w:t xml:space="preserve">As citações diretas são transcrição literal de textos de outros autores. As citações diretas com até três linhas são inseridas no corpo do texto, com aspas e seguidas de suas devidas referencias. Citações diretas longas que apresentem mais de três linhas devem ser constituídas em parágrafo independente com recuo de 4 cm da margem esquerda, com fonte tamanho 11 e digitado em espaço simples. </w:t>
      </w:r>
      <w:proofErr w:type="gramStart"/>
      <w:r w:rsidRPr="00F802E5">
        <w:rPr>
          <w:rFonts w:ascii="Times New Roman" w:eastAsia="Calibri" w:hAnsi="Times New Roman" w:cs="Times New Roman"/>
          <w:lang w:eastAsia="zh-CN"/>
        </w:rPr>
        <w:t xml:space="preserve">Citação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r w:rsidRPr="00F802E5">
        <w:rPr>
          <w:rFonts w:ascii="Times New Roman" w:eastAsia="Calibri" w:hAnsi="Times New Roman" w:cs="Times New Roman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lang w:eastAsia="zh-CN"/>
        </w:rPr>
        <w:t>citação</w:t>
      </w:r>
      <w:proofErr w:type="spellEnd"/>
      <w:proofErr w:type="gramEnd"/>
      <w:r w:rsidRPr="00F802E5">
        <w:rPr>
          <w:rFonts w:ascii="Times New Roman" w:eastAsia="Calibri" w:hAnsi="Times New Roman" w:cs="Times New Roman"/>
          <w:lang w:eastAsia="zh-CN"/>
        </w:rPr>
        <w:t xml:space="preserve"> (AUTORIA, ano, página).</w:t>
      </w:r>
    </w:p>
    <w:p w:rsidR="00E23ED8" w:rsidRPr="00F802E5" w:rsidRDefault="00E23ED8" w:rsidP="00E23ED8">
      <w:pPr>
        <w:suppressAutoHyphens/>
        <w:spacing w:after="0" w:line="360" w:lineRule="auto"/>
        <w:jc w:val="both"/>
        <w:rPr>
          <w:rFonts w:ascii="Times New Roman" w:eastAsia="Calibri" w:hAnsi="Times New Roman" w:cs="Times New Roman"/>
          <w:szCs w:val="24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r w:rsidRPr="00F802E5">
        <w:rPr>
          <w:rFonts w:ascii="Times New Roman" w:eastAsia="Calibri" w:hAnsi="Times New Roman" w:cs="Times New Roman"/>
          <w:sz w:val="24"/>
          <w:lang w:eastAsia="zh-CN"/>
        </w:rPr>
        <w:t>Utilizar espaço de 1,5 cm antes e depois da citação direta com mais de três linhas, sem o espaçamento de parágrafo. “Para citação direta retirada de um documento eletrônico que não possua paginação, colocar uma nota de rodapé justificando a ausência do número da página”. (AUTOR, ano)</w:t>
      </w:r>
      <w:r w:rsidRPr="00F802E5">
        <w:rPr>
          <w:rFonts w:ascii="Times New Roman" w:eastAsia="Calibri" w:hAnsi="Times New Roman" w:cs="Times New Roman"/>
          <w:sz w:val="24"/>
          <w:vertAlign w:val="superscript"/>
          <w:lang w:eastAsia="zh-CN"/>
        </w:rPr>
        <w:footnoteReference w:id="1"/>
      </w:r>
      <w:r w:rsidRPr="00F802E5">
        <w:rPr>
          <w:rFonts w:ascii="Times New Roman" w:eastAsia="Calibri" w:hAnsi="Times New Roman" w:cs="Times New Roman"/>
          <w:sz w:val="24"/>
          <w:vertAlign w:val="subscript"/>
          <w:lang w:eastAsia="zh-CN"/>
        </w:rPr>
        <w:t>.</w:t>
      </w:r>
    </w:p>
    <w:p w:rsidR="00E23ED8" w:rsidRPr="00F802E5" w:rsidRDefault="00E23ED8" w:rsidP="00E23ED8">
      <w:pPr>
        <w:suppressAutoHyphens/>
        <w:spacing w:before="120" w:after="120" w:line="360" w:lineRule="auto"/>
        <w:jc w:val="both"/>
        <w:rPr>
          <w:rFonts w:ascii="Times New Roman" w:eastAsia="Calibri" w:hAnsi="Times New Roman" w:cs="Times New Roman"/>
          <w:kern w:val="1"/>
          <w:sz w:val="24"/>
          <w:szCs w:val="24"/>
          <w:lang w:eastAsia="ar-SA"/>
        </w:rPr>
      </w:pPr>
    </w:p>
    <w:p w:rsidR="00E23ED8" w:rsidRPr="00F802E5" w:rsidRDefault="00E23ED8" w:rsidP="00E23ED8">
      <w:pPr>
        <w:keepNext/>
        <w:keepLines/>
        <w:numPr>
          <w:ilvl w:val="0"/>
          <w:numId w:val="3"/>
        </w:numPr>
        <w:spacing w:before="120" w:after="120" w:line="360" w:lineRule="auto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6" w:name="_Toc344101804"/>
      <w:bookmarkStart w:id="7" w:name="_Toc344103683"/>
      <w:bookmarkStart w:id="8" w:name="_Toc344108037"/>
      <w:bookmarkStart w:id="9" w:name="_Toc344109326"/>
      <w:bookmarkStart w:id="10" w:name="_Toc344132386"/>
      <w:bookmarkStart w:id="11" w:name="_Toc344133310"/>
      <w:bookmarkStart w:id="12" w:name="_Toc344133348"/>
      <w:bookmarkStart w:id="13" w:name="_Toc344203915"/>
      <w:bookmarkStart w:id="14" w:name="_Toc344211760"/>
      <w:bookmarkStart w:id="15" w:name="_Toc348171309"/>
      <w:bookmarkStart w:id="16" w:name="_Toc348171355"/>
      <w:bookmarkStart w:id="17" w:name="_Toc348534894"/>
      <w:bookmarkStart w:id="18" w:name="_Toc348537717"/>
      <w:bookmarkStart w:id="19" w:name="_Toc366749790"/>
      <w:bookmarkStart w:id="20" w:name="_Toc473187332"/>
      <w:bookmarkStart w:id="21" w:name="_Toc26796723"/>
      <w:bookmarkStart w:id="22" w:name="_Toc117672617"/>
      <w:bookmarkStart w:id="23" w:name="_Toc117674267"/>
      <w:bookmarkStart w:id="24" w:name="_Toc117680508"/>
      <w:bookmarkStart w:id="25" w:name="_Toc117682049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p w:rsidR="00E23ED8" w:rsidRPr="00F802E5" w:rsidRDefault="00E23ED8" w:rsidP="00E23ED8">
      <w:pPr>
        <w:keepNext/>
        <w:keepLines/>
        <w:numPr>
          <w:ilvl w:val="0"/>
          <w:numId w:val="3"/>
        </w:numPr>
        <w:spacing w:before="120" w:after="120" w:line="360" w:lineRule="auto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26" w:name="_Toc344101805"/>
      <w:bookmarkStart w:id="27" w:name="_Toc344103684"/>
      <w:bookmarkStart w:id="28" w:name="_Toc344108038"/>
      <w:bookmarkStart w:id="29" w:name="_Toc344109327"/>
      <w:bookmarkStart w:id="30" w:name="_Toc344132387"/>
      <w:bookmarkStart w:id="31" w:name="_Toc344133311"/>
      <w:bookmarkStart w:id="32" w:name="_Toc344133349"/>
      <w:bookmarkStart w:id="33" w:name="_Toc344203916"/>
      <w:bookmarkStart w:id="34" w:name="_Toc344211761"/>
      <w:bookmarkStart w:id="35" w:name="_Toc348171310"/>
      <w:bookmarkStart w:id="36" w:name="_Toc348171356"/>
      <w:bookmarkStart w:id="37" w:name="_Toc348534895"/>
      <w:bookmarkStart w:id="38" w:name="_Toc348537718"/>
      <w:bookmarkStart w:id="39" w:name="_Toc366749791"/>
      <w:bookmarkStart w:id="40" w:name="_Toc473187333"/>
      <w:bookmarkStart w:id="41" w:name="_Toc26796724"/>
      <w:bookmarkStart w:id="42" w:name="_Toc117672618"/>
      <w:bookmarkStart w:id="43" w:name="_Toc117674268"/>
      <w:bookmarkStart w:id="44" w:name="_Toc117680509"/>
      <w:bookmarkStart w:id="45" w:name="_Toc117682050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</w:p>
    <w:p w:rsidR="00E23ED8" w:rsidRPr="00F802E5" w:rsidRDefault="00AA5A30" w:rsidP="00E23ED8">
      <w:pPr>
        <w:keepNext/>
        <w:keepLines/>
        <w:spacing w:before="200" w:after="0"/>
        <w:outlineLvl w:val="1"/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bookmarkStart w:id="46" w:name="_Toc23430063"/>
      <w:bookmarkStart w:id="47" w:name="_Toc23446075"/>
      <w:bookmarkStart w:id="48" w:name="_Toc117682051"/>
      <w:r>
        <w:rPr>
          <w:rFonts w:ascii="Times New Roman" w:eastAsiaTheme="majorEastAsia" w:hAnsi="Times New Roman" w:cs="Times New Roman"/>
          <w:b/>
          <w:bCs/>
          <w:sz w:val="26"/>
          <w:szCs w:val="26"/>
        </w:rPr>
        <w:t>3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.1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ab/>
      </w:r>
      <w:proofErr w:type="spellStart"/>
      <w:proofErr w:type="gramStart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Sub-item</w:t>
      </w:r>
      <w:proofErr w:type="spellEnd"/>
      <w:proofErr w:type="gramEnd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 xml:space="preserve"> 1</w:t>
      </w:r>
      <w:bookmarkEnd w:id="46"/>
      <w:bookmarkEnd w:id="47"/>
      <w:bookmarkEnd w:id="48"/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1..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48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Figura 1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  <w:bookmarkStart w:id="49" w:name="_Ref292982830"/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50" w:name="_Ref510714548"/>
      <w:bookmarkEnd w:id="49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lastRenderedPageBreak/>
        <w:t xml:space="preserve">Figura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Figura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1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50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a figura</w:t>
      </w:r>
    </w:p>
    <w:p w:rsidR="00E23ED8" w:rsidRPr="00F802E5" w:rsidRDefault="00E23ED8" w:rsidP="00E23ED8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0F802E5">
        <w:rPr>
          <w:rFonts w:cs="Times New Roman"/>
          <w:noProof/>
        </w:rPr>
        <mc:AlternateContent>
          <mc:Choice Requires="wps">
            <w:drawing>
              <wp:inline distT="0" distB="0" distL="0" distR="0" wp14:anchorId="409B183C" wp14:editId="18FD8E71">
                <wp:extent cx="2667000" cy="1812290"/>
                <wp:effectExtent l="6985" t="13335" r="12065" b="12700"/>
                <wp:docPr id="9" name="Caixa de Texto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0" cy="1812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066B" w:rsidRDefault="0089066B" w:rsidP="00E23ED8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9" o:spid="_x0000_s1026" type="#_x0000_t202" style="width:210pt;height:142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">
                <v:textbox>
                  <w:txbxContent>
                    <w:p w:rsidR="0089066B" w:rsidRDefault="0089066B" w:rsidP="00E23ED8">
                      <w:pPr>
                        <w:rPr>
                          <w:b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E23ED8" w:rsidRPr="00F802E5" w:rsidRDefault="00E23ED8" w:rsidP="00E23ED8">
      <w:pPr>
        <w:suppressAutoHyphens/>
        <w:spacing w:after="0" w:line="240" w:lineRule="auto"/>
        <w:ind w:left="2127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>Fonte: Elaborado pelo autor (ano)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52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Figura 2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  <w:r w:rsidRPr="00F802E5">
        <w:rPr>
          <w:rFonts w:ascii="Times New Roman" w:eastAsia="Calibri" w:hAnsi="Times New Roman" w:cs="Times New Roman"/>
          <w:sz w:val="24"/>
          <w:szCs w:val="24"/>
          <w:lang w:eastAsia="zh-CN"/>
        </w:rPr>
        <w:t xml:space="preserve"> 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szCs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51" w:name="_Ref510714552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Figura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Figura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2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51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a figura</w:t>
      </w:r>
    </w:p>
    <w:p w:rsidR="00E23ED8" w:rsidRPr="00F802E5" w:rsidRDefault="00E23ED8" w:rsidP="00E23ED8">
      <w:pPr>
        <w:suppressAutoHyphens/>
        <w:spacing w:after="0" w:line="240" w:lineRule="auto"/>
        <w:rPr>
          <w:rFonts w:ascii="Times New Roman" w:eastAsia="Calibri" w:hAnsi="Times New Roman" w:cs="Times New Roman"/>
          <w:lang w:eastAsia="zh-CN"/>
        </w:rPr>
      </w:pPr>
      <w:r w:rsidRPr="00F802E5">
        <w:rPr>
          <w:rFonts w:ascii="Arial" w:eastAsia="Calibri" w:hAnsi="Arial" w:cs="Times New Roman"/>
          <w:noProof/>
          <w:sz w:val="20"/>
        </w:rPr>
        <mc:AlternateContent>
          <mc:Choice Requires="wps">
            <w:drawing>
              <wp:inline distT="0" distB="0" distL="0" distR="0" wp14:anchorId="524E33F5" wp14:editId="1D2C0C9B">
                <wp:extent cx="5431155" cy="2549525"/>
                <wp:effectExtent l="13335" t="6985" r="13335" b="5715"/>
                <wp:docPr id="10" name="Caixa de Texto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1155" cy="2549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066B" w:rsidRDefault="0089066B" w:rsidP="00E23ED8">
                            <w:pPr>
                              <w:spacing w:before="240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Caixa de Texto 10" o:spid="_x0000_s1027" type="#_x0000_t202" style="width:427.65pt;height:200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">
                <v:textbox>
                  <w:txbxContent>
                    <w:p w:rsidR="0089066B" w:rsidRDefault="0089066B" w:rsidP="00E23ED8">
                      <w:pPr>
                        <w:spacing w:before="240"/>
                        <w:rPr>
                          <w:b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>Fonte: Autor (ano, p.__).</w:t>
      </w:r>
    </w:p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 xml:space="preserve">Legenda: texto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bCs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bCs/>
          <w:lang w:eastAsia="zh-CN"/>
        </w:rPr>
        <w:t>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56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Figura 3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</w:p>
    <w:p w:rsidR="00E23ED8" w:rsidRPr="00F802E5" w:rsidRDefault="00E23ED8" w:rsidP="00E23ED8">
      <w:pPr>
        <w:suppressAutoHyphens/>
        <w:spacing w:after="0" w:line="360" w:lineRule="auto"/>
        <w:ind w:firstLine="709"/>
        <w:rPr>
          <w:rFonts w:ascii="Times New Roman" w:eastAsia="Calibri" w:hAnsi="Times New Roman" w:cs="Times New Roman"/>
          <w:sz w:val="24"/>
        </w:rPr>
      </w:pPr>
    </w:p>
    <w:p w:rsidR="00E23ED8" w:rsidRPr="00F802E5" w:rsidRDefault="00E23ED8" w:rsidP="00E23ED8">
      <w:pPr>
        <w:pageBreakBefore/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52" w:name="_Ref510714556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lastRenderedPageBreak/>
        <w:t xml:space="preserve">Figura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Figura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3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52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a figura</w:t>
      </w:r>
    </w:p>
    <w:p w:rsidR="00E23ED8" w:rsidRPr="00F802E5" w:rsidRDefault="00E23ED8" w:rsidP="00E23ED8">
      <w:pPr>
        <w:spacing w:line="240" w:lineRule="auto"/>
        <w:jc w:val="center"/>
        <w:rPr>
          <w:rFonts w:ascii="Times New Roman" w:hAnsi="Times New Roman" w:cs="Times New Roman"/>
        </w:rPr>
      </w:pPr>
      <w:r w:rsidRPr="00F802E5">
        <w:rPr>
          <w:rFonts w:cs="Times New Roman"/>
          <w:noProof/>
        </w:rPr>
        <mc:AlternateContent>
          <mc:Choice Requires="wps">
            <w:drawing>
              <wp:inline distT="0" distB="0" distL="0" distR="0" wp14:anchorId="3DEC5E8A" wp14:editId="2FF3B1DF">
                <wp:extent cx="1725295" cy="1177925"/>
                <wp:effectExtent l="6350" t="7620" r="11430" b="5080"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5295" cy="1177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066B" w:rsidRDefault="0089066B" w:rsidP="00E23ED8">
                            <w:pPr>
                              <w:spacing w:line="240" w:lineRule="auto"/>
                            </w:pPr>
                          </w:p>
                          <w:p w:rsidR="0089066B" w:rsidRDefault="0089066B" w:rsidP="00E23ED8">
                            <w:pPr>
                              <w:spacing w:before="120"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Várias figuras pequenas:</w:t>
                            </w:r>
                          </w:p>
                          <w:p w:rsidR="0089066B" w:rsidRDefault="0089066B" w:rsidP="00E23ED8">
                            <w:pPr>
                              <w:spacing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dispor lado a lado</w:t>
                            </w:r>
                            <w:r>
                              <w:rPr>
                                <w:b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Caixa de Texto 2" o:spid="_x0000_s1028" type="#_x0000_t202" style="width:135.85pt;height:9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">
                <v:textbox>
                  <w:txbxContent>
                    <w:p w:rsidR="0089066B" w:rsidRDefault="0089066B" w:rsidP="00E23ED8">
                      <w:pPr>
                        <w:spacing w:line="240" w:lineRule="auto"/>
                      </w:pPr>
                    </w:p>
                    <w:p w:rsidR="0089066B" w:rsidRDefault="0089066B" w:rsidP="00E23ED8">
                      <w:pPr>
                        <w:spacing w:before="120"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Várias figuras pequenas:</w:t>
                      </w:r>
                    </w:p>
                    <w:p w:rsidR="0089066B" w:rsidRDefault="0089066B" w:rsidP="00E23ED8">
                      <w:pPr>
                        <w:spacing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dispor lado a lado</w:t>
                      </w:r>
                      <w:r>
                        <w:rPr>
                          <w:b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F802E5">
        <w:rPr>
          <w:rFonts w:cs="Times New Roman"/>
          <w:noProof/>
        </w:rPr>
        <mc:AlternateContent>
          <mc:Choice Requires="wps">
            <w:drawing>
              <wp:inline distT="0" distB="0" distL="0" distR="0" wp14:anchorId="32FB7468" wp14:editId="73AD7CB0">
                <wp:extent cx="1725295" cy="1177925"/>
                <wp:effectExtent l="6985" t="7620" r="10795" b="5080"/>
                <wp:docPr id="1" name="Caixa de Tex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5295" cy="1177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066B" w:rsidRDefault="0089066B" w:rsidP="00E23ED8">
                            <w:pPr>
                              <w:spacing w:line="240" w:lineRule="auto"/>
                            </w:pPr>
                          </w:p>
                          <w:p w:rsidR="0089066B" w:rsidRDefault="0089066B" w:rsidP="00E23ED8">
                            <w:pPr>
                              <w:spacing w:before="120"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Várias figuras pequenas:</w:t>
                            </w:r>
                          </w:p>
                          <w:p w:rsidR="0089066B" w:rsidRDefault="0089066B" w:rsidP="00E23ED8">
                            <w:pPr>
                              <w:spacing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dispor lado a lad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Caixa de Texto 1" o:spid="_x0000_s1029" type="#_x0000_t202" style="width:135.85pt;height:9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">
                <v:textbox>
                  <w:txbxContent>
                    <w:p w:rsidR="0089066B" w:rsidRDefault="0089066B" w:rsidP="00E23ED8">
                      <w:pPr>
                        <w:spacing w:line="240" w:lineRule="auto"/>
                      </w:pPr>
                    </w:p>
                    <w:p w:rsidR="0089066B" w:rsidRDefault="0089066B" w:rsidP="00E23ED8">
                      <w:pPr>
                        <w:spacing w:before="120"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Várias figuras pequenas:</w:t>
                      </w:r>
                    </w:p>
                    <w:p w:rsidR="0089066B" w:rsidRDefault="0089066B" w:rsidP="00E23ED8">
                      <w:pPr>
                        <w:spacing w:line="240" w:lineRule="auto"/>
                      </w:pPr>
                      <w:r>
                        <w:rPr>
                          <w:rFonts w:ascii="Times New Roman" w:hAnsi="Times New Roman" w:cs="Times New Roman"/>
                        </w:rPr>
                        <w:t>dispor lado a lado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E23ED8" w:rsidRPr="00F802E5" w:rsidRDefault="00E23ED8" w:rsidP="00E23ED8">
      <w:pPr>
        <w:suppressAutoHyphens/>
        <w:spacing w:after="0" w:line="240" w:lineRule="auto"/>
        <w:ind w:left="1418" w:firstLine="709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>Fonte: Autor (ano, p. __).</w:t>
      </w:r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eastAsia="Times-Roman" w:hAnsi="Times New Roman" w:cs="Times New Roman"/>
          <w:sz w:val="24"/>
          <w:szCs w:val="24"/>
        </w:rPr>
      </w:pPr>
      <w:r w:rsidRPr="00F802E5">
        <w:rPr>
          <w:rFonts w:ascii="Times New Roman" w:eastAsia="Times-Roman" w:hAnsi="Times New Roman" w:cs="Times New Roman"/>
          <w:sz w:val="24"/>
          <w:szCs w:val="24"/>
        </w:rPr>
        <w:t xml:space="preserve"> </w:t>
      </w:r>
    </w:p>
    <w:p w:rsidR="00E23ED8" w:rsidRPr="00F802E5" w:rsidRDefault="00AA5A30" w:rsidP="00E23ED8">
      <w:pPr>
        <w:keepNext/>
        <w:keepLines/>
        <w:spacing w:before="200" w:after="0"/>
        <w:outlineLvl w:val="1"/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bookmarkStart w:id="53" w:name="_Toc23430064"/>
      <w:bookmarkStart w:id="54" w:name="_Toc23446076"/>
      <w:bookmarkStart w:id="55" w:name="_Toc117682052"/>
      <w:r>
        <w:rPr>
          <w:rFonts w:ascii="Times New Roman" w:eastAsiaTheme="majorEastAsia" w:hAnsi="Times New Roman" w:cs="Times New Roman"/>
          <w:b/>
          <w:bCs/>
          <w:sz w:val="26"/>
          <w:szCs w:val="26"/>
        </w:rPr>
        <w:t>3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.2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ab/>
      </w:r>
      <w:proofErr w:type="spellStart"/>
      <w:proofErr w:type="gramStart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Sub-item</w:t>
      </w:r>
      <w:proofErr w:type="spellEnd"/>
      <w:proofErr w:type="gramEnd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 xml:space="preserve"> 2</w:t>
      </w:r>
      <w:bookmarkEnd w:id="53"/>
      <w:bookmarkEnd w:id="54"/>
      <w:bookmarkEnd w:id="55"/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2..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65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Quadro 1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56" w:name="_Ref510714565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Quadro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QUADRO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1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56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o quadro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2194"/>
        <w:gridCol w:w="2303"/>
        <w:gridCol w:w="2303"/>
        <w:gridCol w:w="2343"/>
      </w:tblGrid>
      <w:tr w:rsidR="00F802E5" w:rsidRPr="00F802E5" w:rsidTr="0089066B">
        <w:trPr>
          <w:tblHeader/>
        </w:trPr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</w:tbl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lang w:eastAsia="zh-CN"/>
        </w:rPr>
        <w:t>Fonte: Autor (ano, p.__)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571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Quadro 2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a seguir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57" w:name="_Ref510714571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Quadro 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instrText xml:space="preserve"> SEQ "QUADRO" \* ARABIC </w:instrTex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>2</w:t>
      </w:r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fldChar w:fldCharType="end"/>
      </w:r>
      <w:bookmarkEnd w:id="57"/>
      <w:r w:rsidRPr="00F802E5">
        <w:rPr>
          <w:rFonts w:ascii="Times New Roman" w:eastAsia="Calibri" w:hAnsi="Times New Roman" w:cs="Times New Roman"/>
          <w:bCs/>
          <w:sz w:val="24"/>
          <w:lang w:eastAsia="zh-CN"/>
        </w:rPr>
        <w:t xml:space="preserve"> – Título do quadro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3119"/>
        <w:gridCol w:w="2977"/>
        <w:gridCol w:w="3016"/>
      </w:tblGrid>
      <w:tr w:rsidR="00F802E5" w:rsidRPr="00F802E5" w:rsidTr="0089066B">
        <w:trPr>
          <w:tblHeader/>
        </w:trPr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</w:tr>
    </w:tbl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szCs w:val="18"/>
          <w:lang w:eastAsia="zh-CN"/>
        </w:rPr>
        <w:t>Fonte: Adaptado de Autor (ano)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lastRenderedPageBreak/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635 \h 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Tabela 1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. </w:t>
      </w:r>
      <w:bookmarkStart w:id="58" w:name="_Ref292982745"/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59" w:name="_Ref510714635"/>
      <w:bookmarkEnd w:id="58"/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Tabela </w: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instrText xml:space="preserve"> SEQ "Tabela" \* ARABIC </w:instrTex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>1</w: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end"/>
      </w:r>
      <w:bookmarkEnd w:id="59"/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 – Título da tabela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3652"/>
        <w:gridCol w:w="2656"/>
        <w:gridCol w:w="2979"/>
      </w:tblGrid>
      <w:tr w:rsidR="00F802E5" w:rsidRPr="00F802E5" w:rsidTr="0089066B">
        <w:trPr>
          <w:tblHeader/>
        </w:trPr>
        <w:tc>
          <w:tcPr>
            <w:tcW w:w="365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3652" w:type="dxa"/>
            <w:tcBorders>
              <w:top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2979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5</w:t>
            </w:r>
          </w:p>
        </w:tc>
      </w:tr>
      <w:tr w:rsidR="00F802E5" w:rsidRPr="00F802E5" w:rsidTr="0089066B">
        <w:tc>
          <w:tcPr>
            <w:tcW w:w="3652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2979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6</w:t>
            </w:r>
          </w:p>
        </w:tc>
      </w:tr>
      <w:tr w:rsidR="00F802E5" w:rsidRPr="00F802E5" w:rsidTr="0089066B">
        <w:tc>
          <w:tcPr>
            <w:tcW w:w="3652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2979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7</w:t>
            </w:r>
          </w:p>
        </w:tc>
      </w:tr>
      <w:tr w:rsidR="00F802E5" w:rsidRPr="00F802E5" w:rsidTr="0089066B">
        <w:tc>
          <w:tcPr>
            <w:tcW w:w="3652" w:type="dxa"/>
            <w:tcBorders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265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297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8</w:t>
            </w:r>
          </w:p>
        </w:tc>
      </w:tr>
    </w:tbl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szCs w:val="18"/>
          <w:lang w:eastAsia="zh-CN"/>
        </w:rPr>
        <w:t>Fonte: Elaborado pelo autor (ano)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lang w:eastAsia="zh-CN"/>
        </w:rPr>
      </w:pP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Arial" w:eastAsia="Calibri" w:hAnsi="Arial" w:cs="Arial"/>
          <w:sz w:val="24"/>
          <w:lang w:eastAsia="zh-CN"/>
        </w:rPr>
      </w:pPr>
      <w:proofErr w:type="gramStart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Texto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proofErr w:type="spellStart"/>
      <w:r w:rsidRPr="00F802E5">
        <w:rPr>
          <w:rFonts w:ascii="Times New Roman" w:eastAsia="Calibri" w:hAnsi="Times New Roman" w:cs="Times New Roman"/>
          <w:sz w:val="24"/>
          <w:lang w:eastAsia="zh-CN"/>
        </w:rPr>
        <w:t>texto</w:t>
      </w:r>
      <w:proofErr w:type="spellEnd"/>
      <w:proofErr w:type="gramEnd"/>
      <w:r w:rsidRPr="00F802E5">
        <w:rPr>
          <w:rFonts w:ascii="Times New Roman" w:eastAsia="Calibri" w:hAnsi="Times New Roman" w:cs="Times New Roman"/>
          <w:sz w:val="24"/>
          <w:lang w:eastAsia="zh-CN"/>
        </w:rPr>
        <w:t xml:space="preserve"> 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instrText xml:space="preserve"> REF _Ref510714640 \h </w:instrText>
      </w:r>
      <w:r w:rsidR="00F802E5">
        <w:rPr>
          <w:rFonts w:ascii="Times New Roman" w:eastAsia="Calibri" w:hAnsi="Times New Roman" w:cs="Times New Roman"/>
          <w:sz w:val="24"/>
          <w:lang w:eastAsia="zh-CN"/>
        </w:rPr>
        <w:instrText xml:space="preserve"> \* MERGEFORMAT </w:instrText>
      </w:r>
      <w:r w:rsidRPr="00F802E5">
        <w:rPr>
          <w:rFonts w:ascii="Times New Roman" w:eastAsia="Calibri" w:hAnsi="Times New Roman" w:cs="Times New Roman"/>
          <w:sz w:val="24"/>
          <w:lang w:eastAsia="zh-CN"/>
        </w:rPr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Tabela 2</w:t>
      </w:r>
      <w:r w:rsidRPr="00F802E5">
        <w:rPr>
          <w:rFonts w:ascii="Times New Roman" w:eastAsia="Calibri" w:hAnsi="Times New Roman" w:cs="Times New Roman"/>
          <w:sz w:val="24"/>
          <w:lang w:eastAsia="zh-CN"/>
        </w:rPr>
        <w:fldChar w:fldCharType="end"/>
      </w:r>
      <w:r w:rsidRPr="00F802E5">
        <w:rPr>
          <w:rFonts w:ascii="Times New Roman" w:eastAsia="Calibri" w:hAnsi="Times New Roman" w:cs="Times New Roman"/>
          <w:sz w:val="24"/>
          <w:lang w:eastAsia="zh-CN"/>
        </w:rPr>
        <w:t>.</w:t>
      </w:r>
    </w:p>
    <w:p w:rsidR="00E23ED8" w:rsidRPr="00F802E5" w:rsidRDefault="00E23ED8" w:rsidP="00E23ED8">
      <w:pPr>
        <w:suppressAutoHyphens/>
        <w:spacing w:after="0" w:line="360" w:lineRule="auto"/>
        <w:ind w:firstLine="851"/>
        <w:jc w:val="both"/>
        <w:rPr>
          <w:rFonts w:ascii="Times New Roman" w:eastAsia="Calibri" w:hAnsi="Times New Roman" w:cs="Times New Roman"/>
          <w:sz w:val="24"/>
          <w:lang w:eastAsia="zh-CN"/>
        </w:rPr>
      </w:pPr>
    </w:p>
    <w:p w:rsidR="00E23ED8" w:rsidRPr="00F802E5" w:rsidRDefault="00E23ED8" w:rsidP="00E23ED8">
      <w:pPr>
        <w:suppressAutoHyphens/>
        <w:spacing w:before="120" w:after="120" w:line="240" w:lineRule="auto"/>
        <w:jc w:val="center"/>
        <w:rPr>
          <w:rFonts w:ascii="Arial" w:eastAsia="Calibri" w:hAnsi="Arial" w:cs="Arial"/>
          <w:bCs/>
          <w:sz w:val="20"/>
          <w:szCs w:val="18"/>
          <w:lang w:eastAsia="zh-CN"/>
        </w:rPr>
      </w:pPr>
      <w:bookmarkStart w:id="60" w:name="_Ref510714640"/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Tabela </w: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begin"/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instrText xml:space="preserve"> SEQ "Tabela" \* ARABIC </w:instrTex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separate"/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>2</w:t>
      </w:r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fldChar w:fldCharType="end"/>
      </w:r>
      <w:bookmarkEnd w:id="60"/>
      <w:r w:rsidRPr="00F802E5">
        <w:rPr>
          <w:rFonts w:ascii="Times New Roman" w:eastAsia="Calibri" w:hAnsi="Times New Roman" w:cs="Times New Roman"/>
          <w:bCs/>
          <w:sz w:val="24"/>
          <w:szCs w:val="18"/>
          <w:lang w:eastAsia="zh-CN"/>
        </w:rPr>
        <w:t xml:space="preserve"> – Título da tabela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140"/>
        <w:gridCol w:w="1892"/>
        <w:gridCol w:w="3071"/>
      </w:tblGrid>
      <w:tr w:rsidR="00F802E5" w:rsidRPr="00F802E5" w:rsidTr="0089066B">
        <w:trPr>
          <w:tblHeader/>
        </w:trPr>
        <w:tc>
          <w:tcPr>
            <w:tcW w:w="41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b/>
                <w:sz w:val="20"/>
                <w:szCs w:val="20"/>
                <w:lang w:eastAsia="zh-CN"/>
              </w:rPr>
              <w:t>Texto</w:t>
            </w:r>
          </w:p>
        </w:tc>
      </w:tr>
      <w:tr w:rsidR="00F802E5" w:rsidRPr="00F802E5" w:rsidTr="0089066B">
        <w:tc>
          <w:tcPr>
            <w:tcW w:w="4140" w:type="dxa"/>
            <w:tcBorders>
              <w:top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307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0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9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8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7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5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6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6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5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7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4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8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3</w:t>
            </w:r>
          </w:p>
        </w:tc>
      </w:tr>
      <w:tr w:rsidR="00F802E5" w:rsidRPr="00F802E5" w:rsidTr="0089066B">
        <w:tc>
          <w:tcPr>
            <w:tcW w:w="4140" w:type="dxa"/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9</w:t>
            </w:r>
          </w:p>
        </w:tc>
        <w:tc>
          <w:tcPr>
            <w:tcW w:w="3071" w:type="dxa"/>
            <w:tcBorders>
              <w:left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2</w:t>
            </w:r>
          </w:p>
        </w:tc>
      </w:tr>
      <w:tr w:rsidR="00F802E5" w:rsidRPr="00F802E5" w:rsidTr="0089066B">
        <w:tc>
          <w:tcPr>
            <w:tcW w:w="4140" w:type="dxa"/>
            <w:tcBorders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both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Texto</w:t>
            </w:r>
          </w:p>
        </w:tc>
        <w:tc>
          <w:tcPr>
            <w:tcW w:w="189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0</w:t>
            </w:r>
          </w:p>
        </w:tc>
        <w:tc>
          <w:tcPr>
            <w:tcW w:w="307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23ED8" w:rsidRPr="00F802E5" w:rsidRDefault="00E23ED8" w:rsidP="00E23ED8">
            <w:pPr>
              <w:suppressAutoHyphens/>
              <w:spacing w:after="0" w:line="240" w:lineRule="auto"/>
              <w:jc w:val="center"/>
              <w:rPr>
                <w:rFonts w:ascii="Arial" w:eastAsia="Calibri" w:hAnsi="Arial" w:cs="Arial"/>
                <w:sz w:val="24"/>
                <w:lang w:eastAsia="zh-CN"/>
              </w:rPr>
            </w:pPr>
            <w:r w:rsidRPr="00F802E5">
              <w:rPr>
                <w:rFonts w:ascii="Times New Roman" w:eastAsia="Calibri" w:hAnsi="Times New Roman" w:cs="Times New Roman"/>
                <w:sz w:val="20"/>
                <w:szCs w:val="20"/>
                <w:lang w:eastAsia="zh-CN"/>
              </w:rPr>
              <w:t>1</w:t>
            </w:r>
          </w:p>
        </w:tc>
      </w:tr>
    </w:tbl>
    <w:p w:rsidR="00E23ED8" w:rsidRPr="00F802E5" w:rsidRDefault="00E23ED8" w:rsidP="00E23ED8">
      <w:pPr>
        <w:suppressAutoHyphens/>
        <w:spacing w:after="0" w:line="240" w:lineRule="auto"/>
        <w:rPr>
          <w:rFonts w:ascii="Arial" w:eastAsia="Calibri" w:hAnsi="Arial" w:cs="Arial"/>
          <w:bCs/>
          <w:sz w:val="20"/>
          <w:szCs w:val="18"/>
          <w:lang w:eastAsia="zh-CN"/>
        </w:rPr>
      </w:pPr>
      <w:r w:rsidRPr="00F802E5">
        <w:rPr>
          <w:rFonts w:ascii="Times New Roman" w:eastAsia="Calibri" w:hAnsi="Times New Roman" w:cs="Times New Roman"/>
          <w:bCs/>
          <w:szCs w:val="18"/>
          <w:lang w:eastAsia="zh-CN"/>
        </w:rPr>
        <w:t>Fonte: Elaborado pelo autor (ano).</w:t>
      </w:r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3ED8" w:rsidRPr="00F802E5" w:rsidRDefault="00AA5A30" w:rsidP="00E23ED8">
      <w:pPr>
        <w:keepNext/>
        <w:keepLines/>
        <w:spacing w:before="200" w:after="0"/>
        <w:outlineLvl w:val="1"/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bookmarkStart w:id="61" w:name="_Toc23430065"/>
      <w:bookmarkStart w:id="62" w:name="_Toc23446077"/>
      <w:bookmarkStart w:id="63" w:name="_Toc117682053"/>
      <w:r>
        <w:rPr>
          <w:rFonts w:ascii="Times New Roman" w:eastAsiaTheme="majorEastAsia" w:hAnsi="Times New Roman" w:cs="Times New Roman"/>
          <w:b/>
          <w:bCs/>
          <w:sz w:val="26"/>
          <w:szCs w:val="26"/>
        </w:rPr>
        <w:t>3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.3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ab/>
      </w:r>
      <w:proofErr w:type="spellStart"/>
      <w:proofErr w:type="gramStart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Sub-item</w:t>
      </w:r>
      <w:proofErr w:type="spellEnd"/>
      <w:proofErr w:type="gramEnd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 xml:space="preserve"> 3</w:t>
      </w:r>
      <w:bookmarkEnd w:id="61"/>
      <w:bookmarkEnd w:id="62"/>
      <w:bookmarkEnd w:id="63"/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3...</w:t>
      </w:r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3ED8" w:rsidRPr="00F802E5" w:rsidRDefault="00AA5A30" w:rsidP="00E23ED8">
      <w:pPr>
        <w:keepNext/>
        <w:keepLines/>
        <w:spacing w:before="200" w:after="0"/>
        <w:outlineLvl w:val="1"/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bookmarkStart w:id="64" w:name="_Toc23430066"/>
      <w:bookmarkStart w:id="65" w:name="_Toc23446078"/>
      <w:bookmarkStart w:id="66" w:name="_Toc117682054"/>
      <w:r>
        <w:rPr>
          <w:rFonts w:ascii="Times New Roman" w:eastAsiaTheme="majorEastAsia" w:hAnsi="Times New Roman" w:cs="Times New Roman"/>
          <w:b/>
          <w:bCs/>
          <w:sz w:val="26"/>
          <w:szCs w:val="26"/>
        </w:rPr>
        <w:t>3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.4</w:t>
      </w:r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ab/>
      </w:r>
      <w:proofErr w:type="spellStart"/>
      <w:proofErr w:type="gramStart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>Sub-item</w:t>
      </w:r>
      <w:proofErr w:type="spellEnd"/>
      <w:proofErr w:type="gramEnd"/>
      <w:r w:rsidR="00E23ED8" w:rsidRPr="00F802E5">
        <w:rPr>
          <w:rFonts w:ascii="Times New Roman" w:eastAsiaTheme="majorEastAsia" w:hAnsi="Times New Roman" w:cs="Times New Roman"/>
          <w:b/>
          <w:bCs/>
          <w:sz w:val="26"/>
          <w:szCs w:val="26"/>
        </w:rPr>
        <w:t xml:space="preserve"> 4</w:t>
      </w:r>
      <w:bookmarkEnd w:id="64"/>
      <w:bookmarkEnd w:id="65"/>
      <w:bookmarkEnd w:id="66"/>
    </w:p>
    <w:p w:rsidR="00E23ED8" w:rsidRPr="00F802E5" w:rsidRDefault="00E23ED8" w:rsidP="00E23ED8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Revisão de literatura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4...</w:t>
      </w:r>
    </w:p>
    <w:p w:rsidR="00E23ED8" w:rsidRPr="00F802E5" w:rsidRDefault="00E23ED8" w:rsidP="00E23ED8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:rsidR="00C65B84" w:rsidRDefault="00C65B84" w:rsidP="00AA5A30">
      <w:pPr>
        <w:pStyle w:val="PargrafodaLista"/>
        <w:keepNext/>
        <w:keepLines/>
        <w:numPr>
          <w:ilvl w:val="0"/>
          <w:numId w:val="2"/>
        </w:numPr>
        <w:spacing w:before="240" w:after="240" w:line="360" w:lineRule="auto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67" w:name="_Toc117682055"/>
      <w:bookmarkStart w:id="68" w:name="_Toc23446079"/>
      <w:r>
        <w:rPr>
          <w:rFonts w:ascii="Times New Roman" w:eastAsiaTheme="majorEastAsia" w:hAnsi="Times New Roman" w:cs="Times New Roman"/>
          <w:b/>
          <w:bCs/>
          <w:sz w:val="28"/>
          <w:szCs w:val="28"/>
        </w:rPr>
        <w:lastRenderedPageBreak/>
        <w:t>JUSTIFICATIVA</w:t>
      </w:r>
      <w:bookmarkEnd w:id="67"/>
      <w:r>
        <w:rPr>
          <w:rFonts w:ascii="Times New Roman" w:eastAsiaTheme="majorEastAsia" w:hAnsi="Times New Roman" w:cs="Times New Roman"/>
          <w:b/>
          <w:bCs/>
          <w:sz w:val="28"/>
          <w:szCs w:val="28"/>
        </w:rPr>
        <w:t xml:space="preserve"> </w:t>
      </w: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B7403" w:rsidRDefault="00CB7403" w:rsidP="001A305A">
      <w:pPr>
        <w:keepNext/>
        <w:keepLines/>
        <w:spacing w:before="240" w:after="240" w:line="360" w:lineRule="auto"/>
        <w:outlineLvl w:val="0"/>
        <w:rPr>
          <w:rFonts w:ascii="Times New Roman" w:hAnsi="Times New Roman" w:cs="Times New Roman"/>
          <w:sz w:val="24"/>
          <w:szCs w:val="24"/>
        </w:rPr>
      </w:pPr>
      <w:bookmarkStart w:id="69" w:name="_Toc117674274"/>
      <w:bookmarkStart w:id="70" w:name="_Toc117680515"/>
      <w:bookmarkStart w:id="71" w:name="_Toc117682056"/>
      <w:r w:rsidRPr="00CB7403">
        <w:rPr>
          <w:rFonts w:ascii="Times New Roman" w:hAnsi="Times New Roman" w:cs="Times New Roman"/>
          <w:sz w:val="24"/>
          <w:szCs w:val="24"/>
        </w:rPr>
        <w:t>Elemento textual OPCIONAL.</w:t>
      </w:r>
      <w:bookmarkEnd w:id="69"/>
      <w:bookmarkEnd w:id="70"/>
      <w:bookmarkEnd w:id="71"/>
    </w:p>
    <w:p w:rsidR="00C65B84" w:rsidRPr="001A305A" w:rsidRDefault="001A305A" w:rsidP="001A305A">
      <w:pPr>
        <w:keepNext/>
        <w:keepLines/>
        <w:spacing w:before="240" w:after="240" w:line="360" w:lineRule="auto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72" w:name="_Toc117674275"/>
      <w:bookmarkStart w:id="73" w:name="_Toc117680516"/>
      <w:bookmarkStart w:id="74" w:name="_Toc117682057"/>
      <w:r w:rsidRPr="001A305A">
        <w:rPr>
          <w:rFonts w:ascii="Times New Roman" w:hAnsi="Times New Roman" w:cs="Times New Roman"/>
          <w:sz w:val="24"/>
          <w:szCs w:val="24"/>
        </w:rPr>
        <w:t>Neste capítulo devem ser apresentad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1A305A">
        <w:rPr>
          <w:rFonts w:ascii="Times New Roman" w:hAnsi="Times New Roman" w:cs="Times New Roman"/>
          <w:sz w:val="24"/>
          <w:szCs w:val="24"/>
        </w:rPr>
        <w:t>s a</w:t>
      </w:r>
      <w:r>
        <w:rPr>
          <w:rFonts w:ascii="Times New Roman" w:hAnsi="Times New Roman" w:cs="Times New Roman"/>
          <w:sz w:val="24"/>
          <w:szCs w:val="24"/>
        </w:rPr>
        <w:t>(s)</w:t>
      </w:r>
      <w:r w:rsidRPr="001A305A">
        <w:rPr>
          <w:rFonts w:ascii="Times New Roman" w:hAnsi="Times New Roman" w:cs="Times New Roman"/>
          <w:sz w:val="24"/>
          <w:szCs w:val="24"/>
        </w:rPr>
        <w:t xml:space="preserve"> justificativa</w:t>
      </w:r>
      <w:r>
        <w:rPr>
          <w:rFonts w:ascii="Times New Roman" w:hAnsi="Times New Roman" w:cs="Times New Roman"/>
          <w:sz w:val="24"/>
          <w:szCs w:val="24"/>
        </w:rPr>
        <w:t>(s) para realização do estudo, a relevância e o impacto social do trabalho.</w:t>
      </w:r>
      <w:bookmarkEnd w:id="72"/>
      <w:bookmarkEnd w:id="73"/>
      <w:bookmarkEnd w:id="74"/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C65B84" w:rsidRDefault="00C65B84" w:rsidP="00C65B84">
      <w:pPr>
        <w:pStyle w:val="PargrafodaLista"/>
        <w:keepNext/>
        <w:keepLines/>
        <w:spacing w:before="240" w:after="240" w:line="360" w:lineRule="auto"/>
        <w:ind w:left="360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:rsidR="00E23ED8" w:rsidRPr="00AA5A30" w:rsidRDefault="00E23ED8" w:rsidP="00AA5A30">
      <w:pPr>
        <w:pStyle w:val="PargrafodaLista"/>
        <w:keepNext/>
        <w:keepLines/>
        <w:numPr>
          <w:ilvl w:val="0"/>
          <w:numId w:val="2"/>
        </w:numPr>
        <w:spacing w:before="240" w:after="240" w:line="360" w:lineRule="auto"/>
        <w:outlineLvl w:val="0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75" w:name="_Toc117682058"/>
      <w:r w:rsidRPr="00AA5A30">
        <w:rPr>
          <w:rFonts w:ascii="Times New Roman" w:eastAsiaTheme="majorEastAsia" w:hAnsi="Times New Roman" w:cs="Times New Roman"/>
          <w:b/>
          <w:bCs/>
          <w:sz w:val="28"/>
          <w:szCs w:val="28"/>
        </w:rPr>
        <w:lastRenderedPageBreak/>
        <w:t>OBJETIVOS</w:t>
      </w:r>
      <w:bookmarkEnd w:id="68"/>
      <w:bookmarkEnd w:id="75"/>
    </w:p>
    <w:p w:rsidR="00E23ED8" w:rsidRPr="00F802E5" w:rsidRDefault="00E23ED8" w:rsidP="00AA5A30">
      <w:pPr>
        <w:keepNext/>
        <w:keepLines/>
        <w:numPr>
          <w:ilvl w:val="1"/>
          <w:numId w:val="2"/>
        </w:numPr>
        <w:spacing w:before="120" w:after="120" w:line="360" w:lineRule="auto"/>
        <w:ind w:left="993" w:hanging="633"/>
        <w:outlineLvl w:val="1"/>
        <w:rPr>
          <w:rFonts w:ascii="Times New Roman" w:eastAsiaTheme="majorEastAsia" w:hAnsi="Times New Roman" w:cs="Times New Roman"/>
          <w:b/>
          <w:sz w:val="26"/>
          <w:szCs w:val="26"/>
        </w:rPr>
      </w:pPr>
      <w:bookmarkStart w:id="76" w:name="_Toc344101817"/>
      <w:bookmarkStart w:id="77" w:name="_Toc344103696"/>
      <w:bookmarkStart w:id="78" w:name="_Toc344108050"/>
      <w:bookmarkStart w:id="79" w:name="_Toc344109339"/>
      <w:bookmarkStart w:id="80" w:name="_Toc344132399"/>
      <w:bookmarkStart w:id="81" w:name="_Toc344133323"/>
      <w:bookmarkStart w:id="82" w:name="_Toc344133361"/>
      <w:bookmarkStart w:id="83" w:name="_Toc344203928"/>
      <w:bookmarkStart w:id="84" w:name="_Toc344211773"/>
      <w:bookmarkStart w:id="85" w:name="_Toc348171323"/>
      <w:bookmarkStart w:id="86" w:name="_Toc348171369"/>
      <w:bookmarkStart w:id="87" w:name="_Toc23430068"/>
      <w:bookmarkStart w:id="88" w:name="_Toc23446080"/>
      <w:bookmarkStart w:id="89" w:name="_Toc117682059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r w:rsidRPr="00F802E5">
        <w:rPr>
          <w:rFonts w:ascii="Times New Roman" w:eastAsiaTheme="majorEastAsia" w:hAnsi="Times New Roman" w:cs="Times New Roman"/>
          <w:b/>
          <w:sz w:val="26"/>
          <w:szCs w:val="26"/>
        </w:rPr>
        <w:t>Objetivo geral</w:t>
      </w:r>
      <w:bookmarkEnd w:id="87"/>
      <w:bookmarkEnd w:id="88"/>
      <w:bookmarkEnd w:id="89"/>
    </w:p>
    <w:p w:rsidR="00E23ED8" w:rsidRPr="00F802E5" w:rsidRDefault="00E23ED8" w:rsidP="00E23ED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No </w:t>
      </w:r>
      <w:r w:rsidRPr="00F802E5">
        <w:rPr>
          <w:rFonts w:ascii="Times New Roman" w:hAnsi="Times New Roman" w:cs="Times New Roman"/>
          <w:i/>
          <w:sz w:val="24"/>
          <w:szCs w:val="24"/>
        </w:rPr>
        <w:t>Objetivo Geral</w:t>
      </w:r>
      <w:r w:rsidRPr="00F802E5">
        <w:rPr>
          <w:rFonts w:ascii="Times New Roman" w:hAnsi="Times New Roman" w:cs="Times New Roman"/>
          <w:sz w:val="24"/>
          <w:szCs w:val="24"/>
        </w:rPr>
        <w:t>, deve-se indicar, de forma genérica, qual o objetivo a ser alcançado.</w:t>
      </w:r>
    </w:p>
    <w:p w:rsidR="00E23ED8" w:rsidRPr="00F802E5" w:rsidRDefault="00E23ED8" w:rsidP="00E23ED8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23ED8" w:rsidRPr="00F802E5" w:rsidRDefault="00E23ED8" w:rsidP="00AA5A30">
      <w:pPr>
        <w:keepNext/>
        <w:keepLines/>
        <w:numPr>
          <w:ilvl w:val="1"/>
          <w:numId w:val="2"/>
        </w:numPr>
        <w:spacing w:before="120" w:after="120" w:line="360" w:lineRule="auto"/>
        <w:ind w:left="993" w:hanging="633"/>
        <w:outlineLvl w:val="1"/>
        <w:rPr>
          <w:rFonts w:ascii="Times New Roman" w:eastAsiaTheme="majorEastAsia" w:hAnsi="Times New Roman" w:cs="Times New Roman"/>
          <w:b/>
          <w:sz w:val="26"/>
          <w:szCs w:val="26"/>
        </w:rPr>
      </w:pPr>
      <w:bookmarkStart w:id="90" w:name="_Toc23430069"/>
      <w:bookmarkStart w:id="91" w:name="_Toc23446081"/>
      <w:bookmarkStart w:id="92" w:name="_Toc117682060"/>
      <w:r w:rsidRPr="00F802E5">
        <w:rPr>
          <w:rFonts w:ascii="Times New Roman" w:eastAsiaTheme="majorEastAsia" w:hAnsi="Times New Roman" w:cs="Times New Roman"/>
          <w:b/>
          <w:sz w:val="26"/>
          <w:szCs w:val="26"/>
        </w:rPr>
        <w:t>Objetivos específicos</w:t>
      </w:r>
      <w:bookmarkEnd w:id="90"/>
      <w:bookmarkEnd w:id="91"/>
      <w:bookmarkEnd w:id="92"/>
    </w:p>
    <w:p w:rsidR="00E23ED8" w:rsidRPr="00F802E5" w:rsidRDefault="00E23ED8" w:rsidP="00E23ED8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 xml:space="preserve">Nos </w:t>
      </w:r>
      <w:r w:rsidRPr="00F802E5">
        <w:rPr>
          <w:rFonts w:ascii="Times New Roman" w:hAnsi="Times New Roman" w:cs="Times New Roman"/>
          <w:i/>
          <w:sz w:val="24"/>
          <w:szCs w:val="24"/>
        </w:rPr>
        <w:t>Objetivos Específicos</w:t>
      </w:r>
      <w:r w:rsidRPr="00F802E5">
        <w:rPr>
          <w:rFonts w:ascii="Times New Roman" w:hAnsi="Times New Roman" w:cs="Times New Roman"/>
          <w:sz w:val="24"/>
          <w:szCs w:val="24"/>
        </w:rPr>
        <w:t>, deve-se detalhar o objetivo geral mostrando o que pretende alcançar com a pesquisa. Na medida do possível, deve-se tornar operacional o objetivo geral indicando exatamente o que será realizado na pesquisa.</w:t>
      </w:r>
    </w:p>
    <w:p w:rsidR="00E23ED8" w:rsidRPr="00F802E5" w:rsidRDefault="00E23ED8" w:rsidP="00E23ED8">
      <w:pPr>
        <w:spacing w:after="0" w:line="36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Dependendo do caso e da escolha do orientador e do aluno, os objetivos específicos podem ser suprimidos.</w:t>
      </w:r>
    </w:p>
    <w:p w:rsidR="00E23ED8" w:rsidRPr="00F802E5" w:rsidRDefault="00E23ED8" w:rsidP="00E23ED8"/>
    <w:p w:rsidR="00E23ED8" w:rsidRPr="00F802E5" w:rsidRDefault="00E23ED8" w:rsidP="00E23ED8">
      <w:pPr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Objetivo específico 1</w:t>
      </w:r>
    </w:p>
    <w:p w:rsidR="00E23ED8" w:rsidRPr="00F802E5" w:rsidRDefault="00E23ED8" w:rsidP="00E23ED8">
      <w:pPr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Objetivo específico 2</w:t>
      </w:r>
    </w:p>
    <w:p w:rsidR="00E23ED8" w:rsidRPr="00F802E5" w:rsidRDefault="00E23ED8" w:rsidP="00E23ED8">
      <w:pPr>
        <w:rPr>
          <w:rFonts w:ascii="Times New Roman" w:hAnsi="Times New Roman" w:cs="Times New Roman"/>
          <w:b/>
          <w:sz w:val="24"/>
          <w:szCs w:val="24"/>
        </w:rPr>
      </w:pPr>
    </w:p>
    <w:p w:rsidR="009B2A07" w:rsidRPr="00F802E5" w:rsidRDefault="009B2A07">
      <w:pPr>
        <w:rPr>
          <w:rFonts w:ascii="Times New Roman" w:hAnsi="Times New Roman" w:cs="Times New Roman"/>
          <w:b/>
          <w:sz w:val="24"/>
          <w:szCs w:val="24"/>
        </w:rPr>
      </w:pPr>
    </w:p>
    <w:p w:rsidR="007A49D1" w:rsidRPr="00F802E5" w:rsidRDefault="007A49D1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:rsidR="00594A0D" w:rsidRPr="00F802E5" w:rsidRDefault="00250088" w:rsidP="00AA5A30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93" w:name="_Toc26796667"/>
      <w:bookmarkStart w:id="94" w:name="_Toc117682061"/>
      <w:r>
        <w:rPr>
          <w:rFonts w:ascii="Times New Roman" w:hAnsi="Times New Roman" w:cs="Times New Roman"/>
          <w:color w:val="auto"/>
        </w:rPr>
        <w:lastRenderedPageBreak/>
        <w:t xml:space="preserve">MATERIAIS E </w:t>
      </w:r>
      <w:r w:rsidR="001556BB" w:rsidRPr="00F802E5">
        <w:rPr>
          <w:rFonts w:ascii="Times New Roman" w:hAnsi="Times New Roman" w:cs="Times New Roman"/>
          <w:color w:val="auto"/>
        </w:rPr>
        <w:t>MÉTODO</w:t>
      </w:r>
      <w:bookmarkEnd w:id="93"/>
      <w:r>
        <w:rPr>
          <w:rFonts w:ascii="Times New Roman" w:hAnsi="Times New Roman" w:cs="Times New Roman"/>
          <w:color w:val="auto"/>
        </w:rPr>
        <w:t>S</w:t>
      </w:r>
      <w:bookmarkEnd w:id="94"/>
    </w:p>
    <w:p w:rsidR="00683922" w:rsidRDefault="00683922" w:rsidP="0012318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83922" w:rsidRDefault="00683922" w:rsidP="0012318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3541">
        <w:rPr>
          <w:rFonts w:ascii="Times New Roman" w:hAnsi="Times New Roman" w:cs="Times New Roman"/>
          <w:sz w:val="24"/>
          <w:szCs w:val="24"/>
          <w:highlight w:val="yellow"/>
        </w:rPr>
        <w:t xml:space="preserve">Deve ser </w:t>
      </w:r>
      <w:proofErr w:type="gramStart"/>
      <w:r w:rsidRPr="004C3541">
        <w:rPr>
          <w:rFonts w:ascii="Times New Roman" w:hAnsi="Times New Roman" w:cs="Times New Roman"/>
          <w:sz w:val="24"/>
          <w:szCs w:val="24"/>
          <w:highlight w:val="yellow"/>
        </w:rPr>
        <w:t>dividido em seções, uma</w:t>
      </w:r>
      <w:proofErr w:type="gramEnd"/>
      <w:r w:rsidRPr="004C3541">
        <w:rPr>
          <w:rFonts w:ascii="Times New Roman" w:hAnsi="Times New Roman" w:cs="Times New Roman"/>
          <w:sz w:val="24"/>
          <w:szCs w:val="24"/>
          <w:highlight w:val="yellow"/>
        </w:rPr>
        <w:t xml:space="preserve"> para cada artigo apresentado</w:t>
      </w:r>
      <w:r w:rsidRPr="00683922">
        <w:rPr>
          <w:rFonts w:ascii="Times New Roman" w:hAnsi="Times New Roman" w:cs="Times New Roman"/>
          <w:sz w:val="24"/>
          <w:szCs w:val="24"/>
        </w:rPr>
        <w:t xml:space="preserve">. Cada seção deve conter o método de modo mais sintético e informando ao leitor que maiores detalhes estarão presentes nos artigos apresentados. Alternativamente, esta estrutura pode ser invertida, ou seja, devido às normas restritivas de texto dos periódicos, pode-se optar por incluir um maior grau de detalhamento do método nesta seção e apresentar o modo mais resumido nos artigos. </w:t>
      </w:r>
      <w:r w:rsidRPr="004C3541">
        <w:rPr>
          <w:rFonts w:ascii="Times New Roman" w:hAnsi="Times New Roman" w:cs="Times New Roman"/>
          <w:sz w:val="24"/>
          <w:szCs w:val="24"/>
          <w:highlight w:val="yellow"/>
        </w:rPr>
        <w:t>A opção mais adequada fica a critério do aluno e do orientador.</w:t>
      </w:r>
    </w:p>
    <w:p w:rsidR="00201F66" w:rsidRPr="00F802E5" w:rsidRDefault="00201F66" w:rsidP="00E301FD">
      <w:pPr>
        <w:pStyle w:val="Ttulo2"/>
        <w:numPr>
          <w:ilvl w:val="1"/>
          <w:numId w:val="2"/>
        </w:numPr>
        <w:spacing w:before="120" w:after="120" w:line="360" w:lineRule="auto"/>
        <w:rPr>
          <w:rFonts w:ascii="Times New Roman" w:hAnsi="Times New Roman" w:cs="Times New Roman"/>
          <w:bCs w:val="0"/>
          <w:color w:val="auto"/>
        </w:rPr>
      </w:pPr>
      <w:bookmarkStart w:id="95" w:name="_Toc344103700"/>
      <w:bookmarkStart w:id="96" w:name="_Toc344108054"/>
      <w:bookmarkStart w:id="97" w:name="_Toc344109343"/>
      <w:bookmarkStart w:id="98" w:name="_Toc344132403"/>
      <w:bookmarkStart w:id="99" w:name="_Toc344133327"/>
      <w:bookmarkStart w:id="100" w:name="_Toc344133365"/>
      <w:bookmarkStart w:id="101" w:name="_Toc344203932"/>
      <w:bookmarkStart w:id="102" w:name="_Toc344211777"/>
      <w:bookmarkStart w:id="103" w:name="_Toc348171327"/>
      <w:bookmarkStart w:id="104" w:name="_Toc348171373"/>
      <w:bookmarkStart w:id="105" w:name="_Toc348534908"/>
      <w:bookmarkStart w:id="106" w:name="_Toc348537731"/>
      <w:bookmarkStart w:id="107" w:name="_Toc23444474"/>
      <w:bookmarkStart w:id="108" w:name="_Toc23446083"/>
      <w:bookmarkStart w:id="109" w:name="_Toc26796668"/>
      <w:bookmarkStart w:id="110" w:name="_Toc117682062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r w:rsidRPr="00F802E5">
        <w:rPr>
          <w:rFonts w:ascii="Times New Roman" w:hAnsi="Times New Roman" w:cs="Times New Roman"/>
          <w:bCs w:val="0"/>
          <w:color w:val="auto"/>
        </w:rPr>
        <w:t>Características da pesquisa</w:t>
      </w:r>
      <w:bookmarkEnd w:id="107"/>
      <w:bookmarkEnd w:id="108"/>
      <w:bookmarkEnd w:id="109"/>
      <w:bookmarkEnd w:id="110"/>
    </w:p>
    <w:p w:rsidR="00201F66" w:rsidRPr="00F802E5" w:rsidRDefault="00201F66" w:rsidP="00201F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Características da pesquisa...</w:t>
      </w:r>
    </w:p>
    <w:p w:rsidR="00201F66" w:rsidRPr="00F802E5" w:rsidRDefault="00201F66" w:rsidP="00E301FD">
      <w:pPr>
        <w:pStyle w:val="Ttulo2"/>
        <w:numPr>
          <w:ilvl w:val="1"/>
          <w:numId w:val="2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11" w:name="_Toc23444475"/>
      <w:bookmarkStart w:id="112" w:name="_Toc23446084"/>
      <w:bookmarkStart w:id="113" w:name="_Toc26796669"/>
      <w:bookmarkStart w:id="114" w:name="_Toc117682063"/>
      <w:r w:rsidRPr="00F802E5">
        <w:rPr>
          <w:rFonts w:ascii="Times New Roman" w:hAnsi="Times New Roman" w:cs="Times New Roman"/>
          <w:bCs w:val="0"/>
          <w:color w:val="auto"/>
        </w:rPr>
        <w:t>Plano amostral</w:t>
      </w:r>
      <w:bookmarkEnd w:id="111"/>
      <w:bookmarkEnd w:id="112"/>
      <w:bookmarkEnd w:id="113"/>
      <w:bookmarkEnd w:id="114"/>
    </w:p>
    <w:p w:rsidR="00201F66" w:rsidRPr="00F802E5" w:rsidRDefault="00201F66" w:rsidP="00E301FD">
      <w:pPr>
        <w:pStyle w:val="Ttulo2"/>
        <w:numPr>
          <w:ilvl w:val="2"/>
          <w:numId w:val="2"/>
        </w:numPr>
        <w:spacing w:before="120" w:after="120" w:line="360" w:lineRule="auto"/>
        <w:rPr>
          <w:rFonts w:ascii="Times New Roman" w:hAnsi="Times New Roman" w:cs="Times New Roman"/>
          <w:b w:val="0"/>
          <w:color w:val="auto"/>
        </w:rPr>
      </w:pPr>
      <w:bookmarkStart w:id="115" w:name="_Toc23444476"/>
      <w:bookmarkStart w:id="116" w:name="_Toc23446085"/>
      <w:bookmarkStart w:id="117" w:name="_Toc26796670"/>
      <w:bookmarkStart w:id="118" w:name="_Toc117682064"/>
      <w:proofErr w:type="spellStart"/>
      <w:r w:rsidRPr="00F802E5">
        <w:rPr>
          <w:rFonts w:ascii="Times New Roman" w:hAnsi="Times New Roman" w:cs="Times New Roman"/>
          <w:b w:val="0"/>
          <w:color w:val="auto"/>
        </w:rPr>
        <w:t>Sub-item</w:t>
      </w:r>
      <w:proofErr w:type="spellEnd"/>
      <w:r w:rsidRPr="00F802E5">
        <w:rPr>
          <w:rFonts w:ascii="Times New Roman" w:hAnsi="Times New Roman" w:cs="Times New Roman"/>
          <w:b w:val="0"/>
          <w:color w:val="auto"/>
        </w:rPr>
        <w:t xml:space="preserve"> 1</w:t>
      </w:r>
      <w:bookmarkEnd w:id="115"/>
      <w:bookmarkEnd w:id="116"/>
      <w:bookmarkEnd w:id="117"/>
      <w:bookmarkEnd w:id="118"/>
    </w:p>
    <w:p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19" w:name="_Toc344109256"/>
      <w:bookmarkStart w:id="120" w:name="_Toc222332814"/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1 do Plano Amostral...</w:t>
      </w:r>
    </w:p>
    <w:p w:rsidR="00201F66" w:rsidRPr="00F802E5" w:rsidRDefault="00201F66" w:rsidP="00E301FD">
      <w:pPr>
        <w:pStyle w:val="Ttulo2"/>
        <w:numPr>
          <w:ilvl w:val="2"/>
          <w:numId w:val="2"/>
        </w:numPr>
        <w:spacing w:before="120" w:after="120" w:line="360" w:lineRule="auto"/>
        <w:ind w:left="1276" w:hanging="556"/>
        <w:rPr>
          <w:rFonts w:ascii="Times New Roman" w:hAnsi="Times New Roman" w:cs="Times New Roman"/>
          <w:b w:val="0"/>
          <w:color w:val="auto"/>
        </w:rPr>
      </w:pPr>
      <w:bookmarkStart w:id="121" w:name="_Toc23444477"/>
      <w:bookmarkStart w:id="122" w:name="_Toc23446086"/>
      <w:bookmarkStart w:id="123" w:name="_Toc26796671"/>
      <w:bookmarkStart w:id="124" w:name="_Toc117682065"/>
      <w:proofErr w:type="spellStart"/>
      <w:r w:rsidRPr="00F802E5">
        <w:rPr>
          <w:rFonts w:ascii="Times New Roman" w:hAnsi="Times New Roman" w:cs="Times New Roman"/>
          <w:b w:val="0"/>
          <w:color w:val="auto"/>
        </w:rPr>
        <w:t>Sub-item</w:t>
      </w:r>
      <w:proofErr w:type="spellEnd"/>
      <w:r w:rsidRPr="00F802E5">
        <w:rPr>
          <w:rFonts w:ascii="Times New Roman" w:hAnsi="Times New Roman" w:cs="Times New Roman"/>
          <w:b w:val="0"/>
          <w:color w:val="auto"/>
        </w:rPr>
        <w:t xml:space="preserve"> 2</w:t>
      </w:r>
      <w:bookmarkEnd w:id="121"/>
      <w:bookmarkEnd w:id="122"/>
      <w:bookmarkEnd w:id="123"/>
      <w:bookmarkEnd w:id="124"/>
    </w:p>
    <w:p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2 do Plano Amostral...</w:t>
      </w:r>
    </w:p>
    <w:p w:rsidR="00201F66" w:rsidRPr="00F802E5" w:rsidRDefault="00201F66" w:rsidP="00E301FD">
      <w:pPr>
        <w:pStyle w:val="Ttulo2"/>
        <w:numPr>
          <w:ilvl w:val="2"/>
          <w:numId w:val="2"/>
        </w:numPr>
        <w:spacing w:before="120" w:after="120" w:line="360" w:lineRule="auto"/>
        <w:ind w:left="1276" w:hanging="556"/>
        <w:rPr>
          <w:rFonts w:ascii="Times New Roman" w:hAnsi="Times New Roman" w:cs="Times New Roman"/>
          <w:b w:val="0"/>
          <w:color w:val="auto"/>
        </w:rPr>
      </w:pPr>
      <w:bookmarkStart w:id="125" w:name="_Toc23444478"/>
      <w:bookmarkStart w:id="126" w:name="_Toc23446087"/>
      <w:bookmarkStart w:id="127" w:name="_Toc26796672"/>
      <w:bookmarkStart w:id="128" w:name="_Toc117682066"/>
      <w:proofErr w:type="spellStart"/>
      <w:r w:rsidRPr="00F802E5">
        <w:rPr>
          <w:rFonts w:ascii="Times New Roman" w:hAnsi="Times New Roman" w:cs="Times New Roman"/>
          <w:b w:val="0"/>
          <w:color w:val="auto"/>
        </w:rPr>
        <w:t>Sub-item</w:t>
      </w:r>
      <w:proofErr w:type="spellEnd"/>
      <w:r w:rsidRPr="00F802E5">
        <w:rPr>
          <w:rFonts w:ascii="Times New Roman" w:hAnsi="Times New Roman" w:cs="Times New Roman"/>
          <w:b w:val="0"/>
          <w:color w:val="auto"/>
        </w:rPr>
        <w:t xml:space="preserve"> 3</w:t>
      </w:r>
      <w:bookmarkEnd w:id="125"/>
      <w:bookmarkEnd w:id="126"/>
      <w:bookmarkEnd w:id="127"/>
      <w:bookmarkEnd w:id="128"/>
    </w:p>
    <w:p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802E5">
        <w:rPr>
          <w:rFonts w:ascii="Times New Roman" w:hAnsi="Times New Roman" w:cs="Times New Roman"/>
          <w:sz w:val="24"/>
          <w:szCs w:val="24"/>
        </w:rPr>
        <w:t>Sub-item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3 do Plano Amostral...</w:t>
      </w:r>
    </w:p>
    <w:p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1F66" w:rsidRPr="00F802E5" w:rsidRDefault="00201F66" w:rsidP="00E301FD">
      <w:pPr>
        <w:pStyle w:val="Ttulo2"/>
        <w:numPr>
          <w:ilvl w:val="1"/>
          <w:numId w:val="2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29" w:name="_Toc23444479"/>
      <w:bookmarkStart w:id="130" w:name="_Toc23446088"/>
      <w:bookmarkStart w:id="131" w:name="_Toc26796673"/>
      <w:bookmarkStart w:id="132" w:name="_Toc117682067"/>
      <w:r w:rsidRPr="00F802E5">
        <w:rPr>
          <w:rFonts w:ascii="Times New Roman" w:hAnsi="Times New Roman" w:cs="Times New Roman"/>
          <w:bCs w:val="0"/>
          <w:color w:val="auto"/>
        </w:rPr>
        <w:t>Variáveis</w:t>
      </w:r>
      <w:bookmarkEnd w:id="129"/>
      <w:bookmarkEnd w:id="130"/>
      <w:bookmarkEnd w:id="131"/>
      <w:bookmarkEnd w:id="132"/>
    </w:p>
    <w:p w:rsidR="00201F66" w:rsidRPr="00F802E5" w:rsidRDefault="00201F66" w:rsidP="00201F66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Variáveis...</w:t>
      </w:r>
    </w:p>
    <w:p w:rsidR="00201F66" w:rsidRPr="00F802E5" w:rsidRDefault="00201F66" w:rsidP="00E301FD">
      <w:pPr>
        <w:pStyle w:val="Ttulo2"/>
        <w:numPr>
          <w:ilvl w:val="1"/>
          <w:numId w:val="2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33" w:name="_Toc23444480"/>
      <w:bookmarkStart w:id="134" w:name="_Toc23446089"/>
      <w:bookmarkStart w:id="135" w:name="_Toc26796674"/>
      <w:bookmarkStart w:id="136" w:name="_Toc117682068"/>
      <w:bookmarkEnd w:id="119"/>
      <w:bookmarkEnd w:id="120"/>
      <w:r w:rsidRPr="00F802E5">
        <w:rPr>
          <w:rFonts w:ascii="Times New Roman" w:hAnsi="Times New Roman" w:cs="Times New Roman"/>
          <w:bCs w:val="0"/>
          <w:color w:val="auto"/>
        </w:rPr>
        <w:t>Coleta dos dados</w:t>
      </w:r>
      <w:bookmarkEnd w:id="133"/>
      <w:bookmarkEnd w:id="134"/>
      <w:bookmarkEnd w:id="135"/>
      <w:bookmarkEnd w:id="136"/>
    </w:p>
    <w:p w:rsidR="00201F66" w:rsidRPr="00F802E5" w:rsidRDefault="00201F66" w:rsidP="00201F66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Coleta de dados...</w:t>
      </w:r>
    </w:p>
    <w:p w:rsidR="00201F66" w:rsidRPr="00F802E5" w:rsidRDefault="00201F66" w:rsidP="00E301FD">
      <w:pPr>
        <w:pStyle w:val="Ttulo2"/>
        <w:numPr>
          <w:ilvl w:val="1"/>
          <w:numId w:val="2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37" w:name="_Toc23444481"/>
      <w:bookmarkStart w:id="138" w:name="_Toc23446090"/>
      <w:bookmarkStart w:id="139" w:name="_Toc26796675"/>
      <w:bookmarkStart w:id="140" w:name="_Toc117682069"/>
      <w:r w:rsidRPr="00F802E5">
        <w:rPr>
          <w:rFonts w:ascii="Times New Roman" w:hAnsi="Times New Roman" w:cs="Times New Roman"/>
          <w:bCs w:val="0"/>
          <w:color w:val="auto"/>
        </w:rPr>
        <w:t>Análise dos dados</w:t>
      </w:r>
      <w:bookmarkEnd w:id="137"/>
      <w:bookmarkEnd w:id="138"/>
      <w:bookmarkEnd w:id="139"/>
      <w:bookmarkEnd w:id="140"/>
    </w:p>
    <w:p w:rsidR="00201F66" w:rsidRPr="00F802E5" w:rsidRDefault="00201F66" w:rsidP="00201F66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Análise dos Dados...</w:t>
      </w:r>
    </w:p>
    <w:p w:rsidR="00201F66" w:rsidRPr="00F802E5" w:rsidRDefault="00201F66" w:rsidP="00E301FD">
      <w:pPr>
        <w:pStyle w:val="Ttulo2"/>
        <w:numPr>
          <w:ilvl w:val="1"/>
          <w:numId w:val="2"/>
        </w:numPr>
        <w:spacing w:before="120" w:after="120" w:line="360" w:lineRule="auto"/>
        <w:ind w:left="993" w:hanging="633"/>
        <w:rPr>
          <w:rFonts w:ascii="Times New Roman" w:hAnsi="Times New Roman" w:cs="Times New Roman"/>
          <w:bCs w:val="0"/>
          <w:color w:val="auto"/>
        </w:rPr>
      </w:pPr>
      <w:bookmarkStart w:id="141" w:name="_Toc23444482"/>
      <w:bookmarkStart w:id="142" w:name="_Toc23446091"/>
      <w:bookmarkStart w:id="143" w:name="_Toc26796676"/>
      <w:bookmarkStart w:id="144" w:name="_Toc117682070"/>
      <w:r w:rsidRPr="00F802E5">
        <w:rPr>
          <w:rFonts w:ascii="Times New Roman" w:hAnsi="Times New Roman" w:cs="Times New Roman"/>
          <w:bCs w:val="0"/>
          <w:color w:val="auto"/>
        </w:rPr>
        <w:t>Aspectos éticos</w:t>
      </w:r>
      <w:bookmarkEnd w:id="141"/>
      <w:bookmarkEnd w:id="142"/>
      <w:bookmarkEnd w:id="143"/>
      <w:bookmarkEnd w:id="144"/>
    </w:p>
    <w:p w:rsidR="00201F66" w:rsidRPr="00F802E5" w:rsidRDefault="00201F66" w:rsidP="00201F6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Aspectos éticos...</w:t>
      </w:r>
    </w:p>
    <w:p w:rsidR="00CF4E33" w:rsidRPr="00F802E5" w:rsidRDefault="00CF4E33" w:rsidP="00CF4E3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3A65" w:rsidRPr="00F802E5" w:rsidRDefault="001556BB" w:rsidP="00AA5A30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145" w:name="_Toc26796677"/>
      <w:bookmarkStart w:id="146" w:name="_Toc117682071"/>
      <w:r w:rsidRPr="00F802E5">
        <w:rPr>
          <w:rFonts w:ascii="Times New Roman" w:hAnsi="Times New Roman" w:cs="Times New Roman"/>
          <w:color w:val="auto"/>
        </w:rPr>
        <w:lastRenderedPageBreak/>
        <w:t>RESULTADOS</w:t>
      </w:r>
      <w:bookmarkEnd w:id="145"/>
      <w:r w:rsidR="00855C87">
        <w:rPr>
          <w:rFonts w:ascii="Times New Roman" w:hAnsi="Times New Roman" w:cs="Times New Roman"/>
          <w:color w:val="auto"/>
        </w:rPr>
        <w:t xml:space="preserve"> E DISCUSSÃO</w:t>
      </w:r>
      <w:bookmarkEnd w:id="146"/>
    </w:p>
    <w:p w:rsidR="00E90B78" w:rsidRPr="00F802E5" w:rsidRDefault="00E90B78" w:rsidP="0021250E">
      <w:pPr>
        <w:pStyle w:val="PargrafodaLista"/>
        <w:keepNext/>
        <w:keepLines/>
        <w:numPr>
          <w:ilvl w:val="0"/>
          <w:numId w:val="4"/>
        </w:numPr>
        <w:spacing w:before="120" w:after="12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147" w:name="_Toc344211789"/>
      <w:bookmarkStart w:id="148" w:name="_Toc348171339"/>
      <w:bookmarkStart w:id="149" w:name="_Toc348171385"/>
      <w:bookmarkStart w:id="150" w:name="_Toc348534921"/>
      <w:bookmarkStart w:id="151" w:name="_Toc348537744"/>
      <w:bookmarkStart w:id="152" w:name="_Toc366749810"/>
      <w:bookmarkStart w:id="153" w:name="_Toc473187352"/>
      <w:bookmarkStart w:id="154" w:name="_Toc26796743"/>
      <w:bookmarkStart w:id="155" w:name="_Toc117672637"/>
      <w:bookmarkStart w:id="156" w:name="_Toc117674290"/>
      <w:bookmarkStart w:id="157" w:name="_Toc117680531"/>
      <w:bookmarkStart w:id="158" w:name="_Toc117682072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</w:p>
    <w:p w:rsidR="00855C87" w:rsidRPr="00855C87" w:rsidRDefault="00855C87" w:rsidP="00855C8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5C87">
        <w:rPr>
          <w:rFonts w:ascii="Times New Roman" w:hAnsi="Times New Roman" w:cs="Times New Roman"/>
          <w:sz w:val="24"/>
          <w:szCs w:val="24"/>
        </w:rPr>
        <w:t xml:space="preserve">Deve conter um parágrafo introdutório, informando ao leitor qual será a sequência de artigos. Em seguida, cada artigo é incluído como correspondente a um capítulo desta seção. Um texto inicial deve informar o status do artigo (em produção, já submetido, em revisão, aprovado para publicação ou publicado). Para a qualificação, os artigos podem conter dados parciais, podendo também ser incluídas propostas de novos artigos. Em relação às referências dos artigos, estas podem seguir as normas do periódico pretendido (ABNT, Vancouver, APA, </w:t>
      </w:r>
      <w:proofErr w:type="spellStart"/>
      <w:r w:rsidRPr="00855C87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Pr="00855C87">
        <w:rPr>
          <w:rFonts w:ascii="Times New Roman" w:hAnsi="Times New Roman" w:cs="Times New Roman"/>
          <w:sz w:val="24"/>
          <w:szCs w:val="24"/>
        </w:rPr>
        <w:t>).</w:t>
      </w:r>
    </w:p>
    <w:p w:rsidR="00855C87" w:rsidRPr="00491DEC" w:rsidRDefault="00855C87" w:rsidP="00855C87">
      <w:pPr>
        <w:rPr>
          <w:rFonts w:ascii="Times New Roman" w:hAnsi="Times New Roman" w:cs="Times New Roman"/>
          <w:b/>
          <w:sz w:val="24"/>
        </w:rPr>
      </w:pPr>
      <w:r w:rsidRPr="00491DEC">
        <w:rPr>
          <w:rFonts w:ascii="Times New Roman" w:hAnsi="Times New Roman" w:cs="Times New Roman"/>
          <w:b/>
          <w:sz w:val="24"/>
        </w:rPr>
        <w:t>7.1</w:t>
      </w:r>
      <w:proofErr w:type="gramStart"/>
      <w:r w:rsidRPr="00491DEC">
        <w:rPr>
          <w:rFonts w:ascii="Times New Roman" w:hAnsi="Times New Roman" w:cs="Times New Roman"/>
          <w:b/>
          <w:sz w:val="24"/>
        </w:rPr>
        <w:t xml:space="preserve">  </w:t>
      </w:r>
      <w:proofErr w:type="gramEnd"/>
      <w:r w:rsidRPr="00491DEC">
        <w:rPr>
          <w:rFonts w:ascii="Times New Roman" w:hAnsi="Times New Roman" w:cs="Times New Roman"/>
          <w:b/>
          <w:sz w:val="24"/>
        </w:rPr>
        <w:t>ARTIGO 1 – TÍTULO DO ARTIGO 1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>Artigo e em produção/submetido/em revisão/aprovado para publicação/publicado na revista/no jornal __________________</w:t>
      </w:r>
      <w:proofErr w:type="gramStart"/>
      <w:r w:rsidRPr="00491DEC">
        <w:rPr>
          <w:rFonts w:ascii="Times New Roman" w:hAnsi="Times New Roman" w:cs="Times New Roman"/>
          <w:sz w:val="24"/>
        </w:rPr>
        <w:t>(</w:t>
      </w:r>
      <w:proofErr w:type="gramEnd"/>
      <w:r w:rsidRPr="00491DEC">
        <w:rPr>
          <w:rFonts w:ascii="Times New Roman" w:hAnsi="Times New Roman" w:cs="Times New Roman"/>
          <w:sz w:val="24"/>
        </w:rPr>
        <w:t>link para as normas da revista).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>RESUMO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>ABSTRACT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>7.1.1 Introdução</w:t>
      </w:r>
      <w:bookmarkStart w:id="159" w:name="_GoBack"/>
      <w:bookmarkEnd w:id="159"/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>7.1.2 Métodos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 xml:space="preserve">7.1.2.1 Título do subitem 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 xml:space="preserve">7.1.2.2 Título do subitem 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 xml:space="preserve">7.1.2.3 Título do subitem 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>7.1.3 Resultados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 xml:space="preserve">7.1.3.1 Título do subitem 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 xml:space="preserve">7.1.3.2 Título do subitem 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 xml:space="preserve">7.1.3.3 Título do subitem 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>7.1.4 Discussão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>7.1.5 Conclusão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>7.1.6 Referências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</w:p>
    <w:p w:rsidR="00855C87" w:rsidRPr="00491DEC" w:rsidRDefault="00855C87" w:rsidP="00855C87">
      <w:pPr>
        <w:rPr>
          <w:rFonts w:ascii="Times New Roman" w:hAnsi="Times New Roman" w:cs="Times New Roman"/>
          <w:b/>
          <w:sz w:val="24"/>
        </w:rPr>
      </w:pPr>
      <w:r w:rsidRPr="00491DEC">
        <w:rPr>
          <w:rFonts w:ascii="Times New Roman" w:hAnsi="Times New Roman" w:cs="Times New Roman"/>
          <w:b/>
          <w:sz w:val="24"/>
        </w:rPr>
        <w:t>7.2</w:t>
      </w:r>
      <w:proofErr w:type="gramStart"/>
      <w:r w:rsidRPr="00491DEC">
        <w:rPr>
          <w:rFonts w:ascii="Times New Roman" w:hAnsi="Times New Roman" w:cs="Times New Roman"/>
          <w:b/>
          <w:sz w:val="24"/>
        </w:rPr>
        <w:t xml:space="preserve">  </w:t>
      </w:r>
      <w:proofErr w:type="gramEnd"/>
      <w:r w:rsidRPr="00491DEC">
        <w:rPr>
          <w:rFonts w:ascii="Times New Roman" w:hAnsi="Times New Roman" w:cs="Times New Roman"/>
          <w:b/>
          <w:sz w:val="24"/>
        </w:rPr>
        <w:t>ARTIGO 2 – TÍTULO DO ARTIGO 2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>Artigo e em produção/submetido/em revisão/aprovado para publicação/publicado na revista/no jornal __________________</w:t>
      </w:r>
      <w:proofErr w:type="gramStart"/>
      <w:r w:rsidRPr="00491DEC">
        <w:rPr>
          <w:rFonts w:ascii="Times New Roman" w:hAnsi="Times New Roman" w:cs="Times New Roman"/>
          <w:sz w:val="24"/>
        </w:rPr>
        <w:t>(</w:t>
      </w:r>
      <w:proofErr w:type="gramEnd"/>
      <w:r w:rsidRPr="00491DEC">
        <w:rPr>
          <w:rFonts w:ascii="Times New Roman" w:hAnsi="Times New Roman" w:cs="Times New Roman"/>
          <w:sz w:val="24"/>
        </w:rPr>
        <w:t>link para as normas da revista).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>RESUMO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>ABSTRACT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>7.2.1 Introdução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>7.2.2 Métodos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 xml:space="preserve">7.1.2.1 Título do subitem 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 xml:space="preserve">7.1.2.2 Título do subitem 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 xml:space="preserve">7.1.2.3 Título do subitem 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>7.2.3 Resultados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 xml:space="preserve">7.2.3.1 Título do subitem 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 xml:space="preserve">7.2.3.2 Título do subitem 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 xml:space="preserve">7.2.3.3 Título do subitem 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>7.2.4 Discussão</w:t>
      </w:r>
    </w:p>
    <w:p w:rsidR="00855C87" w:rsidRPr="00491DEC" w:rsidRDefault="00855C87" w:rsidP="00855C87">
      <w:pPr>
        <w:rPr>
          <w:rFonts w:ascii="Times New Roman" w:hAnsi="Times New Roman" w:cs="Times New Roman"/>
          <w:sz w:val="24"/>
        </w:rPr>
      </w:pPr>
      <w:r w:rsidRPr="00491DEC">
        <w:rPr>
          <w:rFonts w:ascii="Times New Roman" w:hAnsi="Times New Roman" w:cs="Times New Roman"/>
          <w:sz w:val="24"/>
        </w:rPr>
        <w:t>7.2.5 Conclusão</w:t>
      </w:r>
    </w:p>
    <w:p w:rsidR="007A49D1" w:rsidRPr="00F802E5" w:rsidRDefault="00855C87" w:rsidP="00855C87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491DEC">
        <w:rPr>
          <w:rFonts w:ascii="Times New Roman" w:hAnsi="Times New Roman" w:cs="Times New Roman"/>
          <w:sz w:val="24"/>
        </w:rPr>
        <w:t>7.2.6. Referências</w:t>
      </w:r>
      <w:r w:rsidR="007A49D1" w:rsidRPr="00F802E5">
        <w:rPr>
          <w:rFonts w:ascii="Times New Roman" w:hAnsi="Times New Roman" w:cs="Times New Roman"/>
        </w:rPr>
        <w:br w:type="page"/>
      </w:r>
    </w:p>
    <w:p w:rsidR="00B60F99" w:rsidRDefault="0074295D" w:rsidP="00AA5A30">
      <w:pPr>
        <w:pStyle w:val="Ttulo1"/>
        <w:numPr>
          <w:ilvl w:val="0"/>
          <w:numId w:val="2"/>
        </w:numPr>
        <w:spacing w:before="240" w:after="240" w:line="360" w:lineRule="auto"/>
        <w:rPr>
          <w:rFonts w:ascii="Times New Roman" w:hAnsi="Times New Roman" w:cs="Times New Roman"/>
          <w:color w:val="auto"/>
        </w:rPr>
      </w:pPr>
      <w:bookmarkStart w:id="160" w:name="_Toc117682073"/>
      <w:r>
        <w:rPr>
          <w:rFonts w:ascii="Times New Roman" w:hAnsi="Times New Roman" w:cs="Times New Roman"/>
          <w:color w:val="auto"/>
        </w:rPr>
        <w:lastRenderedPageBreak/>
        <w:t>CONCLUSÕES</w:t>
      </w:r>
      <w:bookmarkEnd w:id="160"/>
    </w:p>
    <w:p w:rsidR="00AC703F" w:rsidRDefault="00AC703F" w:rsidP="00AC703F"/>
    <w:p w:rsidR="00783F90" w:rsidRPr="00125E6A" w:rsidRDefault="00125E6A" w:rsidP="00125E6A">
      <w:pPr>
        <w:jc w:val="both"/>
        <w:rPr>
          <w:rFonts w:ascii="Times New Roman" w:hAnsi="Times New Roman" w:cs="Times New Roman"/>
          <w:sz w:val="24"/>
          <w:szCs w:val="24"/>
        </w:rPr>
      </w:pPr>
      <w:r w:rsidRPr="00125E6A">
        <w:rPr>
          <w:rFonts w:ascii="Times New Roman" w:hAnsi="Times New Roman" w:cs="Times New Roman"/>
          <w:sz w:val="24"/>
          <w:szCs w:val="24"/>
        </w:rPr>
        <w:t>Deve conter uma síntese dos principais resultados encontrados, o que é possível concluir e as questões que merecem aprofundamento em estudos posteriores. A critério do orientador e do aluno</w:t>
      </w:r>
      <w:proofErr w:type="gramStart"/>
      <w:r w:rsidRPr="00125E6A">
        <w:rPr>
          <w:rFonts w:ascii="Times New Roman" w:hAnsi="Times New Roman" w:cs="Times New Roman"/>
          <w:sz w:val="24"/>
          <w:szCs w:val="24"/>
        </w:rPr>
        <w:t>, pode-se</w:t>
      </w:r>
      <w:proofErr w:type="gramEnd"/>
      <w:r w:rsidRPr="00125E6A">
        <w:rPr>
          <w:rFonts w:ascii="Times New Roman" w:hAnsi="Times New Roman" w:cs="Times New Roman"/>
          <w:sz w:val="24"/>
          <w:szCs w:val="24"/>
        </w:rPr>
        <w:t xml:space="preserve"> optar por colocar em forma de tópicos, correspondentes a cada um dos objetivos específicos. Deve-se, ainda, destacar a contribuição do estudo para a sua área de conhecimento e, se julgar necessário, fazer as devidas recomendações.</w:t>
      </w:r>
    </w:p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783F90" w:rsidRDefault="00783F90" w:rsidP="00AC703F"/>
    <w:p w:rsidR="00B60F99" w:rsidRPr="00F802E5" w:rsidRDefault="00B60F99" w:rsidP="00B60F99">
      <w:pPr>
        <w:pStyle w:val="PargrafodaLista"/>
        <w:keepNext/>
        <w:keepLines/>
        <w:numPr>
          <w:ilvl w:val="0"/>
          <w:numId w:val="4"/>
        </w:numPr>
        <w:spacing w:before="120" w:after="12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161" w:name="_Toc366749812"/>
      <w:bookmarkStart w:id="162" w:name="_Toc473187354"/>
      <w:bookmarkStart w:id="163" w:name="_Toc26796747"/>
      <w:bookmarkStart w:id="164" w:name="_Toc117672641"/>
      <w:bookmarkStart w:id="165" w:name="_Toc117674294"/>
      <w:bookmarkStart w:id="166" w:name="_Toc117680535"/>
      <w:bookmarkStart w:id="167" w:name="_Toc117682074"/>
      <w:bookmarkEnd w:id="161"/>
      <w:bookmarkEnd w:id="162"/>
      <w:bookmarkEnd w:id="163"/>
      <w:bookmarkEnd w:id="164"/>
      <w:bookmarkEnd w:id="165"/>
      <w:bookmarkEnd w:id="166"/>
      <w:bookmarkEnd w:id="167"/>
    </w:p>
    <w:p w:rsidR="009B2A07" w:rsidRPr="00F802E5" w:rsidRDefault="001556BB" w:rsidP="007A49D1">
      <w:pPr>
        <w:pStyle w:val="Ttulo1"/>
        <w:spacing w:before="240" w:after="240" w:line="360" w:lineRule="auto"/>
        <w:jc w:val="center"/>
        <w:rPr>
          <w:rFonts w:ascii="Times New Roman" w:hAnsi="Times New Roman" w:cs="Times New Roman"/>
          <w:color w:val="auto"/>
        </w:rPr>
      </w:pPr>
      <w:bookmarkStart w:id="168" w:name="_Toc26796680"/>
      <w:bookmarkStart w:id="169" w:name="_Toc117682075"/>
      <w:r w:rsidRPr="00F802E5">
        <w:rPr>
          <w:rFonts w:ascii="Times New Roman" w:hAnsi="Times New Roman" w:cs="Times New Roman"/>
          <w:color w:val="auto"/>
        </w:rPr>
        <w:t>REFERÊNCIAS</w:t>
      </w:r>
      <w:bookmarkEnd w:id="168"/>
      <w:bookmarkEnd w:id="169"/>
    </w:p>
    <w:p w:rsidR="00753B68" w:rsidRPr="00753B68" w:rsidRDefault="00753B68" w:rsidP="00E7710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753B68">
        <w:rPr>
          <w:rFonts w:ascii="Times New Roman" w:hAnsi="Times New Roman" w:cs="Times New Roman"/>
          <w:b/>
          <w:sz w:val="24"/>
          <w:szCs w:val="24"/>
          <w:highlight w:val="yellow"/>
        </w:rPr>
        <w:t>DEVEM SE REFERIR APENAS ÀS SEÇÕES DE INTRODUÇÃO, REVISÃO DE LITERATURA E MÉTODO, UMA VEZ QUE AS REFERÊNCIAS DE CADA ARTIGO ESTARÃO ILUSTRADAS EM CADA UM DELES.</w:t>
      </w:r>
      <w:r w:rsidRPr="00753B6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E77103" w:rsidRPr="00F802E5" w:rsidRDefault="00E77103" w:rsidP="00E77103">
      <w:pPr>
        <w:jc w:val="both"/>
        <w:rPr>
          <w:rFonts w:ascii="Times New Roman" w:hAnsi="Times New Roman" w:cs="Times New Roman"/>
          <w:sz w:val="24"/>
          <w:szCs w:val="24"/>
        </w:rPr>
      </w:pPr>
      <w:r w:rsidRPr="00654FE3">
        <w:rPr>
          <w:rFonts w:ascii="Times New Roman" w:hAnsi="Times New Roman" w:cs="Times New Roman"/>
          <w:sz w:val="24"/>
          <w:szCs w:val="24"/>
          <w:highlight w:val="yellow"/>
        </w:rPr>
        <w:t xml:space="preserve">Devem seguir o padrão </w:t>
      </w:r>
      <w:r w:rsidRPr="00654FE3">
        <w:rPr>
          <w:rFonts w:ascii="Times New Roman" w:hAnsi="Times New Roman" w:cs="Times New Roman"/>
          <w:b/>
          <w:sz w:val="24"/>
          <w:szCs w:val="24"/>
          <w:highlight w:val="yellow"/>
        </w:rPr>
        <w:t>ABNT</w:t>
      </w:r>
      <w:r w:rsidRPr="00654FE3">
        <w:rPr>
          <w:rFonts w:ascii="Times New Roman" w:hAnsi="Times New Roman" w:cs="Times New Roman"/>
          <w:sz w:val="24"/>
          <w:szCs w:val="24"/>
          <w:highlight w:val="yellow"/>
        </w:rPr>
        <w:t xml:space="preserve"> descrito neste documento</w:t>
      </w:r>
      <w:r w:rsidRPr="00F802E5">
        <w:rPr>
          <w:rFonts w:ascii="Times New Roman" w:hAnsi="Times New Roman" w:cs="Times New Roman"/>
          <w:sz w:val="24"/>
          <w:szCs w:val="24"/>
        </w:rPr>
        <w:t>. Recomenda-se a utilização de software de</w:t>
      </w:r>
      <w:r w:rsidR="00654FE3">
        <w:rPr>
          <w:rFonts w:ascii="Times New Roman" w:hAnsi="Times New Roman" w:cs="Times New Roman"/>
          <w:sz w:val="24"/>
          <w:szCs w:val="24"/>
        </w:rPr>
        <w:t xml:space="preserve"> </w:t>
      </w:r>
      <w:r w:rsidRPr="00F802E5">
        <w:rPr>
          <w:rFonts w:ascii="Times New Roman" w:hAnsi="Times New Roman" w:cs="Times New Roman"/>
          <w:sz w:val="24"/>
          <w:szCs w:val="24"/>
        </w:rPr>
        <w:t xml:space="preserve">formação de referência como Mendeley,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Endnote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Zotero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02E5">
        <w:rPr>
          <w:rFonts w:ascii="Times New Roman" w:hAnsi="Times New Roman" w:cs="Times New Roman"/>
          <w:sz w:val="24"/>
          <w:szCs w:val="24"/>
        </w:rPr>
        <w:t>Menthor</w:t>
      </w:r>
      <w:proofErr w:type="spellEnd"/>
      <w:r w:rsidRPr="00F802E5">
        <w:rPr>
          <w:rFonts w:ascii="Times New Roman" w:hAnsi="Times New Roman" w:cs="Times New Roman"/>
          <w:sz w:val="24"/>
          <w:szCs w:val="24"/>
        </w:rPr>
        <w:t xml:space="preserve"> ou outros, para facilitar a formatação (</w:t>
      </w:r>
      <w:proofErr w:type="gramStart"/>
      <w:r w:rsidRPr="00F802E5">
        <w:rPr>
          <w:rFonts w:ascii="Times New Roman" w:hAnsi="Times New Roman" w:cs="Times New Roman"/>
          <w:sz w:val="24"/>
          <w:szCs w:val="24"/>
        </w:rPr>
        <w:t>https</w:t>
      </w:r>
      <w:proofErr w:type="gramEnd"/>
      <w:r w:rsidRPr="00F802E5">
        <w:rPr>
          <w:rFonts w:ascii="Times New Roman" w:hAnsi="Times New Roman" w:cs="Times New Roman"/>
          <w:sz w:val="24"/>
          <w:szCs w:val="24"/>
        </w:rPr>
        <w:t>://www.techtudo.com.br/listas/2018/12/cinco-geradores-de-referencias-para-formatacao-na-abnt.ghtml)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Anais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 do autor do trabalho. Título do trabalho. </w:t>
      </w:r>
      <w:r w:rsidRPr="00F802E5">
        <w:rPr>
          <w:rFonts w:ascii="Times New Roman" w:hAnsi="Times New Roman" w:cs="Times New Roman"/>
          <w:i/>
        </w:rPr>
        <w:t>In</w:t>
      </w:r>
      <w:r w:rsidRPr="00F802E5">
        <w:rPr>
          <w:rFonts w:ascii="Times New Roman" w:hAnsi="Times New Roman" w:cs="Times New Roman"/>
        </w:rPr>
        <w:t xml:space="preserve">: NOME DO EVENTO EM MAIUSCULO, número do evento., ano, Local. </w:t>
      </w:r>
      <w:r w:rsidRPr="00F802E5">
        <w:rPr>
          <w:rFonts w:ascii="Times New Roman" w:hAnsi="Times New Roman" w:cs="Times New Roman"/>
          <w:b/>
        </w:rPr>
        <w:t>Anais</w:t>
      </w:r>
      <w:r w:rsidRPr="00F802E5">
        <w:rPr>
          <w:rFonts w:ascii="Times New Roman" w:hAnsi="Times New Roman" w:cs="Times New Roman"/>
        </w:rPr>
        <w:t xml:space="preserve"> [...]. Local: editora, ano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Ex.: GUNCHO, M. R. A educação a distância e a biblioteca universitária. In: SEMINÁRIO DE BIBLIOTECAS UNIVERSITÁRIAS, 10., 1998, Fortaleza. </w:t>
      </w:r>
      <w:r w:rsidRPr="00F802E5">
        <w:rPr>
          <w:rFonts w:ascii="Times New Roman" w:hAnsi="Times New Roman" w:cs="Times New Roman"/>
          <w:b/>
        </w:rPr>
        <w:t>Anais</w:t>
      </w:r>
      <w:r w:rsidRPr="00F802E5">
        <w:rPr>
          <w:rFonts w:ascii="Times New Roman" w:hAnsi="Times New Roman" w:cs="Times New Roman"/>
        </w:rPr>
        <w:t xml:space="preserve"> [...]. Fortaleza: </w:t>
      </w:r>
      <w:proofErr w:type="spellStart"/>
      <w:r w:rsidRPr="00F802E5">
        <w:rPr>
          <w:rFonts w:ascii="Times New Roman" w:hAnsi="Times New Roman" w:cs="Times New Roman"/>
        </w:rPr>
        <w:t>Tec</w:t>
      </w:r>
      <w:proofErr w:type="spellEnd"/>
      <w:r w:rsidRPr="00F802E5">
        <w:rPr>
          <w:rFonts w:ascii="Times New Roman" w:hAnsi="Times New Roman" w:cs="Times New Roman"/>
        </w:rPr>
        <w:t xml:space="preserve"> Treina, 1998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Livro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. </w:t>
      </w:r>
      <w:r w:rsidRPr="00F802E5">
        <w:rPr>
          <w:rFonts w:ascii="Times New Roman" w:hAnsi="Times New Roman" w:cs="Times New Roman"/>
          <w:b/>
        </w:rPr>
        <w:t>Título da obra</w:t>
      </w:r>
      <w:r w:rsidRPr="00F802E5">
        <w:rPr>
          <w:rFonts w:ascii="Times New Roman" w:hAnsi="Times New Roman" w:cs="Times New Roman"/>
        </w:rPr>
        <w:t>. Local: Editora, ano.</w:t>
      </w:r>
    </w:p>
    <w:p w:rsidR="005D7A4C" w:rsidRPr="00F802E5" w:rsidRDefault="005D7A4C" w:rsidP="005D7A4C">
      <w:pPr>
        <w:pStyle w:val="Referncia"/>
      </w:pPr>
      <w:proofErr w:type="spellStart"/>
      <w:r w:rsidRPr="00F802E5">
        <w:rPr>
          <w:rFonts w:ascii="Times New Roman" w:hAnsi="Times New Roman" w:cs="Times New Roman"/>
        </w:rPr>
        <w:t>Ex</w:t>
      </w:r>
      <w:proofErr w:type="spellEnd"/>
      <w:r w:rsidRPr="00F802E5">
        <w:rPr>
          <w:rFonts w:ascii="Times New Roman" w:hAnsi="Times New Roman" w:cs="Times New Roman"/>
        </w:rPr>
        <w:t xml:space="preserve">: PELOSI, T. </w:t>
      </w:r>
      <w:r w:rsidRPr="00F802E5">
        <w:rPr>
          <w:rFonts w:ascii="Times New Roman" w:hAnsi="Times New Roman" w:cs="Times New Roman"/>
          <w:b/>
        </w:rPr>
        <w:t>O caminho das cordas</w:t>
      </w:r>
      <w:r w:rsidRPr="00F802E5">
        <w:rPr>
          <w:rFonts w:ascii="Times New Roman" w:hAnsi="Times New Roman" w:cs="Times New Roman"/>
        </w:rPr>
        <w:t xml:space="preserve">. Rio de Janeiro: Amais, 1993. 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Capítulo de livro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 do autor do capítulo. Título do capítulo. </w:t>
      </w:r>
      <w:r w:rsidRPr="00F802E5">
        <w:rPr>
          <w:rFonts w:ascii="Times New Roman" w:hAnsi="Times New Roman" w:cs="Times New Roman"/>
          <w:i/>
        </w:rPr>
        <w:t>In</w:t>
      </w:r>
      <w:r w:rsidRPr="00F802E5">
        <w:rPr>
          <w:rFonts w:ascii="Times New Roman" w:hAnsi="Times New Roman" w:cs="Times New Roman"/>
        </w:rPr>
        <w:t xml:space="preserve">: SOBRENOME, Nome. </w:t>
      </w:r>
      <w:r w:rsidRPr="00F802E5">
        <w:rPr>
          <w:rFonts w:ascii="Times New Roman" w:hAnsi="Times New Roman" w:cs="Times New Roman"/>
          <w:b/>
        </w:rPr>
        <w:t>Título da obra</w:t>
      </w:r>
      <w:r w:rsidRPr="00F802E5">
        <w:rPr>
          <w:rFonts w:ascii="Times New Roman" w:hAnsi="Times New Roman" w:cs="Times New Roman"/>
        </w:rPr>
        <w:t>. Local: Editora, ano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Ex.: ROMANO, Giovanni. Imagens da juventude na era moderna. </w:t>
      </w:r>
      <w:r w:rsidRPr="00F802E5">
        <w:rPr>
          <w:rFonts w:ascii="Times New Roman" w:hAnsi="Times New Roman" w:cs="Times New Roman"/>
          <w:i/>
          <w:lang w:val="en-US"/>
        </w:rPr>
        <w:t>In</w:t>
      </w:r>
      <w:r w:rsidRPr="00F802E5">
        <w:rPr>
          <w:rFonts w:ascii="Times New Roman" w:hAnsi="Times New Roman" w:cs="Times New Roman"/>
          <w:lang w:val="en-US"/>
        </w:rPr>
        <w:t xml:space="preserve">: LEVI, G.; SCHIMIDT, J. (org.). </w:t>
      </w:r>
      <w:r w:rsidRPr="00F802E5">
        <w:rPr>
          <w:rFonts w:ascii="Times New Roman" w:hAnsi="Times New Roman" w:cs="Times New Roman"/>
          <w:b/>
        </w:rPr>
        <w:t>História dos jovens 2</w:t>
      </w:r>
      <w:r w:rsidRPr="00F802E5">
        <w:rPr>
          <w:rFonts w:ascii="Times New Roman" w:hAnsi="Times New Roman" w:cs="Times New Roman"/>
        </w:rPr>
        <w:t>: a época contemporânea. São Paulo: Companhia das Letras, 1996. p. 7-16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E-book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. </w:t>
      </w:r>
      <w:r w:rsidRPr="00F802E5">
        <w:rPr>
          <w:rFonts w:ascii="Times New Roman" w:hAnsi="Times New Roman" w:cs="Times New Roman"/>
          <w:b/>
        </w:rPr>
        <w:t>Título da obra</w:t>
      </w:r>
      <w:r w:rsidRPr="00F802E5">
        <w:rPr>
          <w:rFonts w:ascii="Times New Roman" w:hAnsi="Times New Roman" w:cs="Times New Roman"/>
        </w:rPr>
        <w:t xml:space="preserve">. Local: Editora, ano. </w:t>
      </w:r>
      <w:r w:rsidRPr="00F802E5">
        <w:rPr>
          <w:rFonts w:ascii="Times New Roman" w:hAnsi="Times New Roman" w:cs="Times New Roman"/>
          <w:i/>
        </w:rPr>
        <w:t>E-Book</w:t>
      </w:r>
      <w:r w:rsidRPr="00F802E5">
        <w:rPr>
          <w:rFonts w:ascii="Times New Roman" w:hAnsi="Times New Roman" w:cs="Times New Roman"/>
        </w:rPr>
        <w:t>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Ex.: GODINHO, Thais. </w:t>
      </w:r>
      <w:r w:rsidRPr="00F802E5">
        <w:rPr>
          <w:rFonts w:ascii="Times New Roman" w:hAnsi="Times New Roman" w:cs="Times New Roman"/>
          <w:b/>
        </w:rPr>
        <w:t>Vida organizada</w:t>
      </w:r>
      <w:r w:rsidRPr="00F802E5">
        <w:rPr>
          <w:rFonts w:ascii="Times New Roman" w:hAnsi="Times New Roman" w:cs="Times New Roman"/>
        </w:rPr>
        <w:t xml:space="preserve">: como definir prioridades e transformar seus sonhos em objetivos. São Paulo: Gente, 2014. </w:t>
      </w:r>
      <w:r w:rsidRPr="00F802E5">
        <w:rPr>
          <w:rFonts w:ascii="Times New Roman" w:hAnsi="Times New Roman" w:cs="Times New Roman"/>
          <w:i/>
        </w:rPr>
        <w:t>E-book</w:t>
      </w:r>
      <w:r w:rsidRPr="00F802E5">
        <w:rPr>
          <w:rFonts w:ascii="Times New Roman" w:hAnsi="Times New Roman" w:cs="Times New Roman"/>
        </w:rPr>
        <w:t>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Artigo de Periódico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. Título do artigo. </w:t>
      </w:r>
      <w:r w:rsidRPr="00F802E5">
        <w:rPr>
          <w:rFonts w:ascii="Times New Roman" w:hAnsi="Times New Roman" w:cs="Times New Roman"/>
          <w:b/>
        </w:rPr>
        <w:t>Título do Periódico</w:t>
      </w:r>
      <w:r w:rsidRPr="00F802E5">
        <w:rPr>
          <w:rFonts w:ascii="Times New Roman" w:hAnsi="Times New Roman" w:cs="Times New Roman"/>
        </w:rPr>
        <w:t>, Local, volume, número, página. inicial-final, ano.</w:t>
      </w:r>
    </w:p>
    <w:p w:rsidR="005D7A4C" w:rsidRPr="00F802E5" w:rsidRDefault="005D7A4C" w:rsidP="005D7A4C">
      <w:pPr>
        <w:pStyle w:val="Referncia"/>
      </w:pPr>
      <w:proofErr w:type="spellStart"/>
      <w:r w:rsidRPr="00F802E5">
        <w:rPr>
          <w:rFonts w:ascii="Times New Roman" w:hAnsi="Times New Roman" w:cs="Times New Roman"/>
        </w:rPr>
        <w:t>Ex</w:t>
      </w:r>
      <w:proofErr w:type="spellEnd"/>
      <w:r w:rsidRPr="00F802E5">
        <w:rPr>
          <w:rFonts w:ascii="Times New Roman" w:hAnsi="Times New Roman" w:cs="Times New Roman"/>
        </w:rPr>
        <w:t xml:space="preserve">: GURGEL, C. Reforma do Estado e segurança pública. </w:t>
      </w:r>
      <w:r w:rsidRPr="00F802E5">
        <w:rPr>
          <w:rFonts w:ascii="Times New Roman" w:hAnsi="Times New Roman" w:cs="Times New Roman"/>
          <w:b/>
        </w:rPr>
        <w:t>Política e administração</w:t>
      </w:r>
      <w:r w:rsidRPr="00F802E5">
        <w:rPr>
          <w:rFonts w:ascii="Times New Roman" w:hAnsi="Times New Roman" w:cs="Times New Roman"/>
        </w:rPr>
        <w:t xml:space="preserve">, Rio de Janeiro, v. 3, n. 2, p. 15-21, set. 1997. 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Artigo e/ou matéria de jornal em meio eletrônico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SOBRENOME, Nome. Título do artigo. </w:t>
      </w:r>
      <w:r w:rsidRPr="00F802E5">
        <w:rPr>
          <w:rFonts w:ascii="Times New Roman" w:hAnsi="Times New Roman" w:cs="Times New Roman"/>
          <w:b/>
        </w:rPr>
        <w:t>Título do Periódico</w:t>
      </w:r>
      <w:r w:rsidRPr="00F802E5">
        <w:rPr>
          <w:rFonts w:ascii="Times New Roman" w:hAnsi="Times New Roman" w:cs="Times New Roman"/>
        </w:rPr>
        <w:t>, Local, volume, número, página. inicial-final, ano. Disponível em: endereço eletrônico. Acesso em: data de acesso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Ex.: VERÍSSIMO, L. F. Um gosto pela ironia. </w:t>
      </w:r>
      <w:r w:rsidRPr="00F802E5">
        <w:rPr>
          <w:rFonts w:ascii="Times New Roman" w:hAnsi="Times New Roman" w:cs="Times New Roman"/>
          <w:b/>
        </w:rPr>
        <w:t>Zero Hora</w:t>
      </w:r>
      <w:r w:rsidRPr="00F802E5">
        <w:rPr>
          <w:rFonts w:ascii="Times New Roman" w:hAnsi="Times New Roman" w:cs="Times New Roman"/>
        </w:rPr>
        <w:t>, Porto Alegre, ano 47, n. 16414, p. 2, 12 ago. 2010. Disponível em: http://www.clicrbs.com.br/zerohora/jsp/default.jspx?uf=action=flip. Acesso em: 12 ago. 2010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Modelo para Trabalho Acadêmico (Monografia, Dissertação, Tese)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lastRenderedPageBreak/>
        <w:t xml:space="preserve">SOBRENOME, Nome. </w:t>
      </w:r>
      <w:r w:rsidRPr="00F802E5">
        <w:rPr>
          <w:rFonts w:ascii="Times New Roman" w:hAnsi="Times New Roman" w:cs="Times New Roman"/>
          <w:b/>
        </w:rPr>
        <w:t>Título da dissertação</w:t>
      </w:r>
      <w:r w:rsidRPr="00F802E5">
        <w:rPr>
          <w:rFonts w:ascii="Times New Roman" w:hAnsi="Times New Roman" w:cs="Times New Roman"/>
        </w:rPr>
        <w:t>. Ano. Folhas. Dissertação (Mestrado em XXX) – Universidade XXX, Local, ano.</w:t>
      </w: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 xml:space="preserve">ARAÚJO, U. A. M. </w:t>
      </w:r>
      <w:r w:rsidRPr="00F802E5">
        <w:rPr>
          <w:rFonts w:ascii="Times New Roman" w:hAnsi="Times New Roman" w:cs="Times New Roman"/>
          <w:b/>
        </w:rPr>
        <w:t xml:space="preserve">Mascaras inteiriças </w:t>
      </w:r>
      <w:proofErr w:type="spellStart"/>
      <w:r w:rsidRPr="00F802E5">
        <w:rPr>
          <w:rFonts w:ascii="Times New Roman" w:hAnsi="Times New Roman" w:cs="Times New Roman"/>
          <w:b/>
        </w:rPr>
        <w:t>Tukúna</w:t>
      </w:r>
      <w:proofErr w:type="spellEnd"/>
      <w:r w:rsidRPr="00F802E5">
        <w:rPr>
          <w:rFonts w:ascii="Times New Roman" w:hAnsi="Times New Roman" w:cs="Times New Roman"/>
        </w:rPr>
        <w:t>: possibilidades de estudo de artefatos de museu para o rio indígena. 1985. 102 f. Dissertação (Mestrado em Ciências Sociais) – Fundação Escola de Sociologia e Politica de São Paulo, São Paulo, 1986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5D7A4C" w:rsidRPr="00F802E5" w:rsidRDefault="005D7A4C" w:rsidP="005D7A4C">
      <w:pPr>
        <w:pStyle w:val="Referncia"/>
      </w:pPr>
      <w:r w:rsidRPr="00F802E5">
        <w:rPr>
          <w:rFonts w:ascii="Times New Roman" w:hAnsi="Times New Roman" w:cs="Times New Roman"/>
        </w:rPr>
        <w:t>Para os documentos em meio eletrônico acrescentar ao final da referência as seguintes informações: Disponível em: endereço eletrônico. Acesso em: data de acesso.</w:t>
      </w:r>
    </w:p>
    <w:p w:rsidR="005D7A4C" w:rsidRPr="00F802E5" w:rsidRDefault="005D7A4C" w:rsidP="005D7A4C">
      <w:pPr>
        <w:pStyle w:val="Referncia"/>
        <w:rPr>
          <w:rFonts w:ascii="Times New Roman" w:hAnsi="Times New Roman" w:cs="Times New Roman"/>
        </w:rPr>
      </w:pPr>
    </w:p>
    <w:p w:rsidR="0096634C" w:rsidRPr="00F802E5" w:rsidRDefault="0096634C" w:rsidP="0096634C">
      <w:pPr>
        <w:rPr>
          <w:rStyle w:val="Forte"/>
          <w:rFonts w:ascii="Times New Roman" w:hAnsi="Times New Roman" w:cs="Times New Roman"/>
          <w:sz w:val="24"/>
          <w:szCs w:val="24"/>
          <w:lang w:val="en-GB"/>
        </w:rPr>
      </w:pPr>
    </w:p>
    <w:p w:rsidR="000C0968" w:rsidRPr="00F802E5" w:rsidRDefault="00E77103" w:rsidP="000C0968">
      <w:pPr>
        <w:pStyle w:val="Ttulo1"/>
        <w:spacing w:before="240" w:after="240" w:line="360" w:lineRule="auto"/>
        <w:jc w:val="center"/>
        <w:rPr>
          <w:rFonts w:ascii="Times New Roman" w:hAnsi="Times New Roman" w:cs="Times New Roman"/>
          <w:color w:val="auto"/>
        </w:rPr>
      </w:pPr>
      <w:r w:rsidRPr="00F802E5">
        <w:rPr>
          <w:rFonts w:ascii="Times New Roman" w:hAnsi="Times New Roman" w:cs="Times New Roman"/>
          <w:color w:val="auto"/>
        </w:rPr>
        <w:br w:type="column"/>
      </w:r>
      <w:bookmarkStart w:id="170" w:name="_Toc366749815"/>
      <w:bookmarkStart w:id="171" w:name="_Toc473187357"/>
      <w:bookmarkStart w:id="172" w:name="_Toc23446095"/>
      <w:bookmarkStart w:id="173" w:name="_Toc26796681"/>
      <w:bookmarkStart w:id="174" w:name="_Toc117682076"/>
      <w:bookmarkEnd w:id="170"/>
      <w:bookmarkEnd w:id="171"/>
      <w:r w:rsidR="000C0968" w:rsidRPr="00F802E5">
        <w:rPr>
          <w:rFonts w:ascii="Times New Roman" w:hAnsi="Times New Roman" w:cs="Times New Roman"/>
          <w:color w:val="auto"/>
        </w:rPr>
        <w:lastRenderedPageBreak/>
        <w:t>APÊNDICES A – TÍTULO DO APÊNDICE</w:t>
      </w:r>
      <w:bookmarkEnd w:id="172"/>
      <w:bookmarkEnd w:id="173"/>
      <w:bookmarkEnd w:id="174"/>
    </w:p>
    <w:p w:rsidR="00067649" w:rsidRPr="00F802E5" w:rsidRDefault="00067649" w:rsidP="000C0968">
      <w:pPr>
        <w:pStyle w:val="Ttulo1"/>
        <w:spacing w:before="240" w:after="240" w:line="360" w:lineRule="auto"/>
        <w:jc w:val="center"/>
        <w:rPr>
          <w:rFonts w:ascii="Times New Roman" w:hAnsi="Times New Roman" w:cs="Times New Roman"/>
          <w:b w:val="0"/>
          <w:bCs w:val="0"/>
          <w:vanish/>
          <w:color w:val="auto"/>
          <w:sz w:val="26"/>
          <w:szCs w:val="26"/>
        </w:rPr>
      </w:pPr>
    </w:p>
    <w:p w:rsidR="00067649" w:rsidRPr="00F802E5" w:rsidRDefault="005401F4" w:rsidP="00067649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A05574" w:rsidRPr="00F802E5">
        <w:rPr>
          <w:rFonts w:ascii="Times New Roman" w:hAnsi="Times New Roman" w:cs="Times New Roman"/>
          <w:sz w:val="24"/>
          <w:szCs w:val="24"/>
        </w:rPr>
        <w:t>rata-se de um documento elaborado pelo autor, a fim de complementar sua argumentação. Incluem-se, por exemplo, Termos de Consentimento (TCLE), fichas de avaliação, modelos de questionário, dentre outros.</w:t>
      </w:r>
    </w:p>
    <w:p w:rsidR="00067649" w:rsidRDefault="00067649" w:rsidP="00067649">
      <w:pPr>
        <w:spacing w:before="120" w:after="120" w:line="360" w:lineRule="auto"/>
        <w:rPr>
          <w:rStyle w:val="Forte"/>
          <w:rFonts w:ascii="Times New Roman" w:hAnsi="Times New Roman" w:cs="Times New Roman"/>
          <w:sz w:val="24"/>
          <w:szCs w:val="24"/>
        </w:rPr>
      </w:pPr>
    </w:p>
    <w:p w:rsidR="00576340" w:rsidRPr="00576340" w:rsidRDefault="00576340" w:rsidP="00576340">
      <w:pPr>
        <w:spacing w:before="120" w:after="120" w:line="360" w:lineRule="auto"/>
        <w:jc w:val="both"/>
        <w:rPr>
          <w:rStyle w:val="Forte"/>
          <w:rFonts w:ascii="Times New Roman" w:hAnsi="Times New Roman" w:cs="Times New Roman"/>
          <w:sz w:val="24"/>
          <w:szCs w:val="24"/>
        </w:rPr>
      </w:pPr>
      <w:r w:rsidRPr="00576340">
        <w:rPr>
          <w:rStyle w:val="Forte"/>
          <w:rFonts w:ascii="Times New Roman" w:hAnsi="Times New Roman" w:cs="Times New Roman"/>
          <w:sz w:val="24"/>
          <w:szCs w:val="24"/>
          <w:highlight w:val="yellow"/>
        </w:rPr>
        <w:t xml:space="preserve">É OBRIGATÓRIA a inclusão de um </w:t>
      </w:r>
      <w:r w:rsidRPr="00EB13DF">
        <w:rPr>
          <w:rStyle w:val="Forte"/>
          <w:rFonts w:ascii="Times New Roman" w:hAnsi="Times New Roman" w:cs="Times New Roman"/>
          <w:b/>
          <w:sz w:val="24"/>
          <w:szCs w:val="24"/>
          <w:highlight w:val="yellow"/>
        </w:rPr>
        <w:t>PRODUTO DE TRADUÇÃO DO CONHECIMENTO</w:t>
      </w:r>
      <w:r w:rsidRPr="00576340">
        <w:rPr>
          <w:rStyle w:val="Forte"/>
          <w:rFonts w:ascii="Times New Roman" w:hAnsi="Times New Roman" w:cs="Times New Roman"/>
          <w:sz w:val="24"/>
          <w:szCs w:val="24"/>
          <w:highlight w:val="yellow"/>
        </w:rPr>
        <w:t>, conforme indicada pela Resolução 008</w:t>
      </w:r>
      <w:r w:rsidRPr="00576340">
        <w:rPr>
          <w:rStyle w:val="Forte"/>
          <w:rFonts w:ascii="Times New Roman" w:eastAsia="Meiryo" w:hAnsi="Times New Roman" w:cs="Times New Roman"/>
          <w:sz w:val="24"/>
          <w:szCs w:val="24"/>
          <w:highlight w:val="yellow"/>
        </w:rPr>
        <w:t>/</w:t>
      </w:r>
      <w:r w:rsidRPr="00576340">
        <w:rPr>
          <w:rStyle w:val="Forte"/>
          <w:rFonts w:ascii="Times New Roman" w:hAnsi="Times New Roman" w:cs="Times New Roman"/>
          <w:sz w:val="24"/>
          <w:szCs w:val="24"/>
          <w:highlight w:val="yellow"/>
        </w:rPr>
        <w:t>2022 do CONSEPE (</w:t>
      </w:r>
      <w:proofErr w:type="spellStart"/>
      <w:r w:rsidRPr="00576340">
        <w:rPr>
          <w:rFonts w:ascii="Times New Roman" w:hAnsi="Times New Roman" w:cs="Times New Roman"/>
          <w:sz w:val="24"/>
          <w:szCs w:val="24"/>
          <w:highlight w:val="yellow"/>
        </w:rPr>
        <w:t>Art</w:t>
      </w:r>
      <w:proofErr w:type="spellEnd"/>
      <w:r w:rsidRPr="00576340">
        <w:rPr>
          <w:rFonts w:ascii="Times New Roman" w:hAnsi="Times New Roman" w:cs="Times New Roman"/>
          <w:sz w:val="24"/>
          <w:szCs w:val="24"/>
          <w:highlight w:val="yellow"/>
        </w:rPr>
        <w:t xml:space="preserve"> 77. § 6º O registro dos trabalhos de conclusão no Sistema Integrado de Gestão das Atividades Acadêmicas deverá conter um texto que explique, na perspectiva da tradução do conhecimento, a importância do trabalho para a sociedade</w:t>
      </w:r>
      <w:r w:rsidRPr="00576340">
        <w:rPr>
          <w:rFonts w:ascii="Times New Roman" w:hAnsi="Times New Roman" w:cs="Times New Roman"/>
          <w:sz w:val="24"/>
          <w:szCs w:val="24"/>
        </w:rPr>
        <w:t>)</w:t>
      </w:r>
      <w:r w:rsidR="00534D5C">
        <w:rPr>
          <w:rFonts w:ascii="Times New Roman" w:hAnsi="Times New Roman" w:cs="Times New Roman"/>
          <w:sz w:val="24"/>
          <w:szCs w:val="24"/>
        </w:rPr>
        <w:t>. O formato de apresentação fica a</w:t>
      </w:r>
      <w:r w:rsidR="00534D5C" w:rsidRPr="00534D5C">
        <w:rPr>
          <w:rFonts w:ascii="Times New Roman" w:hAnsi="Times New Roman" w:cs="Times New Roman"/>
          <w:sz w:val="24"/>
          <w:szCs w:val="24"/>
        </w:rPr>
        <w:t xml:space="preserve"> critério do orientador e do aluno.</w:t>
      </w:r>
    </w:p>
    <w:p w:rsidR="007A49D1" w:rsidRPr="00F802E5" w:rsidRDefault="007A49D1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F802E5">
        <w:rPr>
          <w:rFonts w:ascii="Times New Roman" w:hAnsi="Times New Roman" w:cs="Times New Roman"/>
        </w:rPr>
        <w:br w:type="page"/>
      </w:r>
    </w:p>
    <w:p w:rsidR="005B475B" w:rsidRPr="00F802E5" w:rsidRDefault="005B475B" w:rsidP="005B475B">
      <w:pPr>
        <w:pStyle w:val="Ttulo1"/>
        <w:spacing w:before="240" w:after="240" w:line="360" w:lineRule="auto"/>
        <w:jc w:val="center"/>
        <w:rPr>
          <w:rFonts w:ascii="Times New Roman" w:hAnsi="Times New Roman" w:cs="Times New Roman"/>
          <w:color w:val="auto"/>
        </w:rPr>
      </w:pPr>
      <w:bookmarkStart w:id="175" w:name="_Toc366749817"/>
      <w:bookmarkStart w:id="176" w:name="_Toc473187359"/>
      <w:bookmarkStart w:id="177" w:name="_Toc23446096"/>
      <w:bookmarkStart w:id="178" w:name="_Toc26796682"/>
      <w:bookmarkStart w:id="179" w:name="_Toc117682077"/>
      <w:bookmarkEnd w:id="175"/>
      <w:bookmarkEnd w:id="176"/>
      <w:r w:rsidRPr="00F802E5">
        <w:rPr>
          <w:rFonts w:ascii="Times New Roman" w:hAnsi="Times New Roman" w:cs="Times New Roman"/>
          <w:color w:val="auto"/>
        </w:rPr>
        <w:lastRenderedPageBreak/>
        <w:t>ANEXOS A – TÍTULO DO ANEXO</w:t>
      </w:r>
      <w:bookmarkEnd w:id="177"/>
      <w:bookmarkEnd w:id="178"/>
      <w:bookmarkEnd w:id="179"/>
    </w:p>
    <w:p w:rsidR="00067649" w:rsidRPr="00F802E5" w:rsidRDefault="00067649" w:rsidP="0021250E">
      <w:pPr>
        <w:pStyle w:val="PargrafodaLista"/>
        <w:keepNext/>
        <w:keepLines/>
        <w:numPr>
          <w:ilvl w:val="0"/>
          <w:numId w:val="4"/>
        </w:numPr>
        <w:spacing w:before="120" w:after="120" w:line="360" w:lineRule="auto"/>
        <w:contextualSpacing w:val="0"/>
        <w:outlineLvl w:val="1"/>
        <w:rPr>
          <w:rFonts w:ascii="Times New Roman" w:eastAsiaTheme="majorEastAsia" w:hAnsi="Times New Roman" w:cs="Times New Roman"/>
          <w:b/>
          <w:bCs/>
          <w:vanish/>
          <w:sz w:val="26"/>
          <w:szCs w:val="26"/>
        </w:rPr>
      </w:pPr>
      <w:bookmarkStart w:id="180" w:name="_Toc26796751"/>
      <w:bookmarkStart w:id="181" w:name="_Toc117672645"/>
      <w:bookmarkStart w:id="182" w:name="_Toc117674299"/>
      <w:bookmarkStart w:id="183" w:name="_Toc117680539"/>
      <w:bookmarkStart w:id="184" w:name="_Toc117682078"/>
      <w:bookmarkEnd w:id="180"/>
      <w:bookmarkEnd w:id="181"/>
      <w:bookmarkEnd w:id="182"/>
      <w:bookmarkEnd w:id="183"/>
      <w:bookmarkEnd w:id="184"/>
    </w:p>
    <w:p w:rsidR="00067649" w:rsidRPr="00F802E5" w:rsidRDefault="00A05574" w:rsidP="00067649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02E5">
        <w:rPr>
          <w:rFonts w:ascii="Times New Roman" w:hAnsi="Times New Roman" w:cs="Times New Roman"/>
          <w:sz w:val="24"/>
          <w:szCs w:val="24"/>
        </w:rPr>
        <w:t>São partes extensivas ao texto, trata-se de um documento não elaborado pelo autor, que serve de fundamentação, comprovação e ilustração. São partes extensivas ao texto, destacados deste para evitar descontinuidade na sequência lógica das seções. São colocadas em anexo tabelas retiradas de outros relatórios, pareceres, leis e regulamentos, dentre outros</w:t>
      </w:r>
      <w:r w:rsidR="00067649" w:rsidRPr="00F802E5">
        <w:rPr>
          <w:rFonts w:ascii="Times New Roman" w:hAnsi="Times New Roman" w:cs="Times New Roman"/>
          <w:sz w:val="24"/>
          <w:szCs w:val="24"/>
        </w:rPr>
        <w:t>.</w:t>
      </w:r>
    </w:p>
    <w:p w:rsidR="002924CC" w:rsidRDefault="002924CC" w:rsidP="00067649">
      <w:pPr>
        <w:spacing w:before="120" w:after="120" w:line="360" w:lineRule="auto"/>
        <w:rPr>
          <w:rStyle w:val="Forte"/>
          <w:rFonts w:ascii="Times New Roman" w:hAnsi="Times New Roman" w:cs="Times New Roman"/>
          <w:sz w:val="24"/>
          <w:szCs w:val="24"/>
        </w:rPr>
      </w:pPr>
    </w:p>
    <w:sectPr w:rsidR="002924CC" w:rsidSect="003C5CB6">
      <w:headerReference w:type="default" r:id="rId11"/>
      <w:footerReference w:type="default" r:id="rId12"/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7E7A" w:rsidRDefault="00C07E7A" w:rsidP="004425E6">
      <w:pPr>
        <w:spacing w:after="0" w:line="240" w:lineRule="auto"/>
      </w:pPr>
      <w:r>
        <w:separator/>
      </w:r>
    </w:p>
  </w:endnote>
  <w:endnote w:type="continuationSeparator" w:id="0">
    <w:p w:rsidR="00C07E7A" w:rsidRDefault="00C07E7A" w:rsidP="004425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topia">
    <w:altName w:val="Utop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-Roman">
    <w:charset w:val="00"/>
    <w:family w:val="auto"/>
    <w:pitch w:val="variable"/>
  </w:font>
  <w:font w:name="Meiryo">
    <w:panose1 w:val="020B0604030504040204"/>
    <w:charset w:val="80"/>
    <w:family w:val="swiss"/>
    <w:pitch w:val="variable"/>
    <w:sig w:usb0="E10102FF" w:usb1="EAC7FFFF" w:usb2="0001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74404351"/>
      <w:docPartObj>
        <w:docPartGallery w:val="Page Numbers (Bottom of Page)"/>
        <w:docPartUnique/>
      </w:docPartObj>
    </w:sdtPr>
    <w:sdtEndPr/>
    <w:sdtContent>
      <w:p w:rsidR="0089066B" w:rsidRDefault="0089066B" w:rsidP="001D2044">
        <w:pPr>
          <w:pStyle w:val="Rodap"/>
          <w:jc w:val="right"/>
        </w:pPr>
        <w:r>
          <w:t xml:space="preserve">   </w:t>
        </w:r>
        <w:r w:rsidRPr="003C7E12">
          <w:t xml:space="preserve"> </w:t>
        </w:r>
        <w:r w:rsidRPr="003C7E12">
          <w:rPr>
            <w:b/>
            <w:w w:val="120"/>
          </w:rPr>
          <w:fldChar w:fldCharType="begin"/>
        </w:r>
        <w:r w:rsidRPr="003C7E12">
          <w:rPr>
            <w:b/>
            <w:w w:val="120"/>
          </w:rPr>
          <w:instrText>PAGE   \* MERGEFORMAT</w:instrText>
        </w:r>
        <w:r w:rsidRPr="003C7E12">
          <w:rPr>
            <w:b/>
            <w:w w:val="120"/>
          </w:rPr>
          <w:fldChar w:fldCharType="separate"/>
        </w:r>
        <w:r w:rsidR="00491DEC">
          <w:rPr>
            <w:b/>
            <w:noProof/>
            <w:w w:val="120"/>
          </w:rPr>
          <w:t>25</w:t>
        </w:r>
        <w:r w:rsidRPr="003C7E12">
          <w:rPr>
            <w:b/>
            <w:w w:val="120"/>
          </w:rPr>
          <w:fldChar w:fldCharType="end"/>
        </w:r>
      </w:p>
    </w:sdtContent>
  </w:sdt>
  <w:p w:rsidR="0089066B" w:rsidRDefault="0089066B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7E7A" w:rsidRDefault="00C07E7A" w:rsidP="004425E6">
      <w:pPr>
        <w:spacing w:after="0" w:line="240" w:lineRule="auto"/>
      </w:pPr>
      <w:r>
        <w:separator/>
      </w:r>
    </w:p>
  </w:footnote>
  <w:footnote w:type="continuationSeparator" w:id="0">
    <w:p w:rsidR="00C07E7A" w:rsidRDefault="00C07E7A" w:rsidP="004425E6">
      <w:pPr>
        <w:spacing w:after="0" w:line="240" w:lineRule="auto"/>
      </w:pPr>
      <w:r>
        <w:continuationSeparator/>
      </w:r>
    </w:p>
  </w:footnote>
  <w:footnote w:id="1">
    <w:p w:rsidR="0089066B" w:rsidRDefault="0089066B" w:rsidP="00E23ED8">
      <w:pPr>
        <w:pStyle w:val="Textodenotaderodap"/>
      </w:pPr>
      <w:r>
        <w:rPr>
          <w:rStyle w:val="Caracteresdenotaderodap"/>
          <w:rFonts w:ascii="Times New Roman" w:hAnsi="Times New Roman"/>
        </w:rPr>
        <w:footnoteRef/>
      </w:r>
      <w:r>
        <w:rPr>
          <w:rFonts w:ascii="Times New Roman" w:eastAsia="Times New Roman" w:hAnsi="Times New Roman" w:cs="Times New Roman"/>
          <w:sz w:val="22"/>
        </w:rPr>
        <w:tab/>
        <w:t xml:space="preserve"> </w:t>
      </w:r>
      <w:r>
        <w:rPr>
          <w:rFonts w:ascii="Times New Roman" w:hAnsi="Times New Roman" w:cs="Times New Roman"/>
          <w:sz w:val="22"/>
        </w:rPr>
        <w:t>Documento eletrônico não paginado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066B" w:rsidRDefault="0089066B" w:rsidP="001305F7">
    <w:pPr>
      <w:pStyle w:val="Cabealho"/>
      <w:pBdr>
        <w:bottom w:val="single" w:sz="12" w:space="1" w:color="auto"/>
      </w:pBdr>
      <w:ind w:left="-709"/>
    </w:pPr>
    <w:r>
      <w:rPr>
        <w:noProof/>
      </w:rPr>
      <w:drawing>
        <wp:anchor distT="0" distB="0" distL="0" distR="0" simplePos="0" relativeHeight="251662336" behindDoc="1" locked="0" layoutInCell="1" allowOverlap="1" wp14:anchorId="3FB48B7B" wp14:editId="1C58E4F5">
          <wp:simplePos x="0" y="0"/>
          <wp:positionH relativeFrom="page">
            <wp:posOffset>5664200</wp:posOffset>
          </wp:positionH>
          <wp:positionV relativeFrom="page">
            <wp:posOffset>190500</wp:posOffset>
          </wp:positionV>
          <wp:extent cx="1516380" cy="679450"/>
          <wp:effectExtent l="0" t="0" r="7620" b="6350"/>
          <wp:wrapNone/>
          <wp:docPr id="1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16380" cy="679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9264" behindDoc="1" locked="0" layoutInCell="1" allowOverlap="1" wp14:anchorId="794E566D" wp14:editId="24D46D97">
          <wp:simplePos x="0" y="0"/>
          <wp:positionH relativeFrom="page">
            <wp:posOffset>603885</wp:posOffset>
          </wp:positionH>
          <wp:positionV relativeFrom="page">
            <wp:posOffset>295275</wp:posOffset>
          </wp:positionV>
          <wp:extent cx="1453515" cy="520700"/>
          <wp:effectExtent l="0" t="0" r="0" b="0"/>
          <wp:wrapNone/>
          <wp:docPr id="1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453515" cy="520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89066B" w:rsidRDefault="0089066B" w:rsidP="001305F7">
    <w:pPr>
      <w:pStyle w:val="Cabealho"/>
      <w:pBdr>
        <w:bottom w:val="single" w:sz="12" w:space="1" w:color="auto"/>
      </w:pBdr>
      <w:ind w:left="-709"/>
    </w:pPr>
  </w:p>
  <w:p w:rsidR="0089066B" w:rsidRDefault="0089066B" w:rsidP="001305F7">
    <w:pPr>
      <w:pStyle w:val="Cabealho"/>
      <w:pBdr>
        <w:bottom w:val="single" w:sz="12" w:space="1" w:color="auto"/>
      </w:pBdr>
      <w:ind w:left="-709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editId="6E5190BE">
              <wp:simplePos x="0" y="0"/>
              <wp:positionH relativeFrom="page">
                <wp:posOffset>2152650</wp:posOffset>
              </wp:positionH>
              <wp:positionV relativeFrom="page">
                <wp:posOffset>352425</wp:posOffset>
              </wp:positionV>
              <wp:extent cx="3457575" cy="647700"/>
              <wp:effectExtent l="0" t="0" r="9525" b="0"/>
              <wp:wrapNone/>
              <wp:docPr id="5" name="Caixa de text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57575" cy="647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9066B" w:rsidRPr="001305F7" w:rsidRDefault="0089066B">
                          <w:pPr>
                            <w:spacing w:before="14" w:line="237" w:lineRule="auto"/>
                            <w:ind w:left="19" w:right="18" w:firstLine="4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20"/>
                            </w:rPr>
                          </w:pP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UNIVERSIDADE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FEDERAL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DO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RIO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GRANDE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DO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NORTE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95"/>
                              <w:sz w:val="20"/>
                            </w:rPr>
                            <w:t>FACULDADE DE CIÊNCIAS DA SAÚDE DO TRAIRÍ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1"/>
                              <w:w w:val="9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PROGRAMA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4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DE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29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PÓS-GRADUAÇÃO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3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EM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29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SAÚDE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spacing w:val="29"/>
                              <w:w w:val="85"/>
                              <w:sz w:val="20"/>
                            </w:rPr>
                            <w:t xml:space="preserve"> </w:t>
                          </w:r>
                          <w:r w:rsidRPr="001305F7">
                            <w:rPr>
                              <w:rFonts w:ascii="Times New Roman" w:hAnsi="Times New Roman" w:cs="Times New Roman"/>
                              <w:b/>
                              <w:w w:val="85"/>
                              <w:sz w:val="20"/>
                            </w:rPr>
                            <w:t>COLETIV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aixa de texto 5" o:spid="_x0000_s1030" type="#_x0000_t202" style="position:absolute;left:0;text-align:left;margin-left:169.5pt;margin-top:27.75pt;width:272.25pt;height:51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" filled="f" stroked="f">
              <v:textbox inset="0,0,0,0">
                <w:txbxContent>
                  <w:p w:rsidR="0089066B" w:rsidRPr="001305F7" w:rsidRDefault="0089066B">
                    <w:pPr>
                      <w:spacing w:before="14" w:line="237" w:lineRule="auto"/>
                      <w:ind w:left="19" w:right="18" w:firstLine="4"/>
                      <w:jc w:val="center"/>
                      <w:rPr>
                        <w:rFonts w:ascii="Times New Roman" w:hAnsi="Times New Roman" w:cs="Times New Roman"/>
                        <w:b/>
                        <w:sz w:val="20"/>
                      </w:rPr>
                    </w:pP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UNIVERSIDADE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FEDERAL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DO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RIO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GRANDE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DO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NORTE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95"/>
                        <w:sz w:val="20"/>
                      </w:rPr>
                      <w:t>FACULDADE DE CIÊNCIAS DA SAÚDE DO TRAIRÍ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1"/>
                        <w:w w:val="9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PROGRAMA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4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DE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29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PÓS-GRADUAÇÃO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3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EM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29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SAÚDE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spacing w:val="29"/>
                        <w:w w:val="85"/>
                        <w:sz w:val="20"/>
                      </w:rPr>
                      <w:t xml:space="preserve"> </w:t>
                    </w:r>
                    <w:r w:rsidRPr="001305F7">
                      <w:rPr>
                        <w:rFonts w:ascii="Times New Roman" w:hAnsi="Times New Roman" w:cs="Times New Roman"/>
                        <w:b/>
                        <w:w w:val="85"/>
                        <w:sz w:val="20"/>
                      </w:rPr>
                      <w:t>COLETIV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066B" w:rsidRDefault="0089066B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FB2B6D"/>
    <w:multiLevelType w:val="multilevel"/>
    <w:tmpl w:val="AD5C28B6"/>
    <w:lvl w:ilvl="0">
      <w:start w:val="5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24B2018A"/>
    <w:multiLevelType w:val="multilevel"/>
    <w:tmpl w:val="65CCA262"/>
    <w:numStyleLink w:val="Style4"/>
  </w:abstractNum>
  <w:abstractNum w:abstractNumId="2">
    <w:nsid w:val="25FA2080"/>
    <w:multiLevelType w:val="multilevel"/>
    <w:tmpl w:val="A972F8E8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>
    <w:nsid w:val="31A718AA"/>
    <w:multiLevelType w:val="multilevel"/>
    <w:tmpl w:val="DB12C656"/>
    <w:lvl w:ilvl="0">
      <w:start w:val="4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114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>
    <w:nsid w:val="3CAF5148"/>
    <w:multiLevelType w:val="multilevel"/>
    <w:tmpl w:val="6220F5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>
    <w:nsid w:val="3CBB117E"/>
    <w:multiLevelType w:val="multilevel"/>
    <w:tmpl w:val="F2B4813A"/>
    <w:styleLink w:val="Style5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2268" w:hanging="154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3DF40C88"/>
    <w:multiLevelType w:val="multilevel"/>
    <w:tmpl w:val="F2B4813A"/>
    <w:styleLink w:val="Style6"/>
    <w:lvl w:ilvl="0">
      <w:start w:val="1"/>
      <w:numFmt w:val="decimal"/>
      <w:lvlText w:val="%1 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2988" w:hanging="154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7">
    <w:nsid w:val="45FC0B27"/>
    <w:multiLevelType w:val="multilevel"/>
    <w:tmpl w:val="28D4DB9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8">
    <w:nsid w:val="4991757E"/>
    <w:multiLevelType w:val="multilevel"/>
    <w:tmpl w:val="5164F284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>
    <w:nsid w:val="4D283464"/>
    <w:multiLevelType w:val="hybridMultilevel"/>
    <w:tmpl w:val="29864188"/>
    <w:lvl w:ilvl="0" w:tplc="604E1FE8">
      <w:numFmt w:val="bullet"/>
      <w:lvlText w:val="•"/>
      <w:lvlJc w:val="left"/>
      <w:pPr>
        <w:ind w:left="640" w:hanging="20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pt-PT" w:eastAsia="en-US" w:bidi="ar-SA"/>
      </w:rPr>
    </w:lvl>
    <w:lvl w:ilvl="1" w:tplc="540CC058">
      <w:numFmt w:val="bullet"/>
      <w:lvlText w:val=""/>
      <w:lvlJc w:val="left"/>
      <w:pPr>
        <w:ind w:left="1348" w:hanging="348"/>
      </w:pPr>
      <w:rPr>
        <w:rFonts w:ascii="Symbol" w:eastAsia="Symbol" w:hAnsi="Symbol" w:cs="Symbol" w:hint="default"/>
        <w:w w:val="100"/>
        <w:sz w:val="24"/>
        <w:szCs w:val="24"/>
        <w:lang w:val="pt-PT" w:eastAsia="en-US" w:bidi="ar-SA"/>
      </w:rPr>
    </w:lvl>
    <w:lvl w:ilvl="2" w:tplc="9EC2218A">
      <w:numFmt w:val="bullet"/>
      <w:lvlText w:val="•"/>
      <w:lvlJc w:val="left"/>
      <w:pPr>
        <w:ind w:left="2301" w:hanging="348"/>
      </w:pPr>
      <w:rPr>
        <w:rFonts w:hint="default"/>
        <w:lang w:val="pt-PT" w:eastAsia="en-US" w:bidi="ar-SA"/>
      </w:rPr>
    </w:lvl>
    <w:lvl w:ilvl="3" w:tplc="2C1CBD0E">
      <w:numFmt w:val="bullet"/>
      <w:lvlText w:val="•"/>
      <w:lvlJc w:val="left"/>
      <w:pPr>
        <w:ind w:left="3262" w:hanging="348"/>
      </w:pPr>
      <w:rPr>
        <w:rFonts w:hint="default"/>
        <w:lang w:val="pt-PT" w:eastAsia="en-US" w:bidi="ar-SA"/>
      </w:rPr>
    </w:lvl>
    <w:lvl w:ilvl="4" w:tplc="6F36D84C">
      <w:numFmt w:val="bullet"/>
      <w:lvlText w:val="•"/>
      <w:lvlJc w:val="left"/>
      <w:pPr>
        <w:ind w:left="4223" w:hanging="348"/>
      </w:pPr>
      <w:rPr>
        <w:rFonts w:hint="default"/>
        <w:lang w:val="pt-PT" w:eastAsia="en-US" w:bidi="ar-SA"/>
      </w:rPr>
    </w:lvl>
    <w:lvl w:ilvl="5" w:tplc="80DC04DA">
      <w:numFmt w:val="bullet"/>
      <w:lvlText w:val="•"/>
      <w:lvlJc w:val="left"/>
      <w:pPr>
        <w:ind w:left="5184" w:hanging="348"/>
      </w:pPr>
      <w:rPr>
        <w:rFonts w:hint="default"/>
        <w:lang w:val="pt-PT" w:eastAsia="en-US" w:bidi="ar-SA"/>
      </w:rPr>
    </w:lvl>
    <w:lvl w:ilvl="6" w:tplc="6C404D34">
      <w:numFmt w:val="bullet"/>
      <w:lvlText w:val="•"/>
      <w:lvlJc w:val="left"/>
      <w:pPr>
        <w:ind w:left="6146" w:hanging="348"/>
      </w:pPr>
      <w:rPr>
        <w:rFonts w:hint="default"/>
        <w:lang w:val="pt-PT" w:eastAsia="en-US" w:bidi="ar-SA"/>
      </w:rPr>
    </w:lvl>
    <w:lvl w:ilvl="7" w:tplc="58E81C70">
      <w:numFmt w:val="bullet"/>
      <w:lvlText w:val="•"/>
      <w:lvlJc w:val="left"/>
      <w:pPr>
        <w:ind w:left="7107" w:hanging="348"/>
      </w:pPr>
      <w:rPr>
        <w:rFonts w:hint="default"/>
        <w:lang w:val="pt-PT" w:eastAsia="en-US" w:bidi="ar-SA"/>
      </w:rPr>
    </w:lvl>
    <w:lvl w:ilvl="8" w:tplc="7B5026B8">
      <w:numFmt w:val="bullet"/>
      <w:lvlText w:val="•"/>
      <w:lvlJc w:val="left"/>
      <w:pPr>
        <w:ind w:left="8068" w:hanging="348"/>
      </w:pPr>
      <w:rPr>
        <w:rFonts w:hint="default"/>
        <w:lang w:val="pt-PT" w:eastAsia="en-US" w:bidi="ar-SA"/>
      </w:rPr>
    </w:lvl>
  </w:abstractNum>
  <w:abstractNum w:abstractNumId="10">
    <w:nsid w:val="52472C9F"/>
    <w:multiLevelType w:val="multilevel"/>
    <w:tmpl w:val="10640B42"/>
    <w:styleLink w:val="Style3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52BC490A"/>
    <w:multiLevelType w:val="hybridMultilevel"/>
    <w:tmpl w:val="76CAADF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DB70FBC2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30C3384"/>
    <w:multiLevelType w:val="multilevel"/>
    <w:tmpl w:val="705AB43C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>
    <w:nsid w:val="54756022"/>
    <w:multiLevelType w:val="multilevel"/>
    <w:tmpl w:val="65CCA262"/>
    <w:styleLink w:val="Style4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2325" w:hanging="160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>
    <w:nsid w:val="5AC7473A"/>
    <w:multiLevelType w:val="multilevel"/>
    <w:tmpl w:val="ADF4E6D6"/>
    <w:styleLink w:val="Style2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>
    <w:nsid w:val="5F0214D7"/>
    <w:multiLevelType w:val="multilevel"/>
    <w:tmpl w:val="F2B4813A"/>
    <w:numStyleLink w:val="Style6"/>
  </w:abstractNum>
  <w:abstractNum w:abstractNumId="16">
    <w:nsid w:val="603D5F9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>
    <w:nsid w:val="63A3316C"/>
    <w:multiLevelType w:val="multilevel"/>
    <w:tmpl w:val="DE587FFE"/>
    <w:lvl w:ilvl="0">
      <w:start w:val="3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  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>
    <w:nsid w:val="684E55EF"/>
    <w:multiLevelType w:val="hybridMultilevel"/>
    <w:tmpl w:val="DF60EF54"/>
    <w:lvl w:ilvl="0" w:tplc="EA007E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pt-BR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8"/>
  </w:num>
  <w:num w:numId="2">
    <w:abstractNumId w:val="2"/>
  </w:num>
  <w:num w:numId="3">
    <w:abstractNumId w:val="4"/>
  </w:num>
  <w:num w:numId="4">
    <w:abstractNumId w:val="7"/>
  </w:num>
  <w:num w:numId="5">
    <w:abstractNumId w:val="11"/>
  </w:num>
  <w:num w:numId="6">
    <w:abstractNumId w:val="8"/>
  </w:num>
  <w:num w:numId="7">
    <w:abstractNumId w:val="14"/>
  </w:num>
  <w:num w:numId="8">
    <w:abstractNumId w:val="10"/>
  </w:num>
  <w:num w:numId="9">
    <w:abstractNumId w:val="13"/>
  </w:num>
  <w:num w:numId="10">
    <w:abstractNumId w:val="5"/>
  </w:num>
  <w:num w:numId="11">
    <w:abstractNumId w:val="6"/>
  </w:num>
  <w:num w:numId="12">
    <w:abstractNumId w:val="15"/>
  </w:num>
  <w:num w:numId="13">
    <w:abstractNumId w:val="1"/>
  </w:num>
  <w:num w:numId="14">
    <w:abstractNumId w:val="16"/>
  </w:num>
  <w:num w:numId="15">
    <w:abstractNumId w:val="12"/>
  </w:num>
  <w:num w:numId="16">
    <w:abstractNumId w:val="0"/>
  </w:num>
  <w:num w:numId="17">
    <w:abstractNumId w:val="17"/>
  </w:num>
  <w:num w:numId="18">
    <w:abstractNumId w:val="3"/>
  </w:num>
  <w:num w:numId="19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LW0NDSzNDM0tTRR0lEKTi0uzszPAykwqgUAiBkghSwAAAA="/>
  </w:docVars>
  <w:rsids>
    <w:rsidRoot w:val="00786D68"/>
    <w:rsid w:val="000011A6"/>
    <w:rsid w:val="00001688"/>
    <w:rsid w:val="000044C6"/>
    <w:rsid w:val="00005071"/>
    <w:rsid w:val="00006354"/>
    <w:rsid w:val="000075D1"/>
    <w:rsid w:val="0001006D"/>
    <w:rsid w:val="000128F5"/>
    <w:rsid w:val="00014326"/>
    <w:rsid w:val="00020D4A"/>
    <w:rsid w:val="000212F6"/>
    <w:rsid w:val="000236E4"/>
    <w:rsid w:val="000244C2"/>
    <w:rsid w:val="0002477F"/>
    <w:rsid w:val="00026CBC"/>
    <w:rsid w:val="000311E2"/>
    <w:rsid w:val="0003443A"/>
    <w:rsid w:val="00042BFC"/>
    <w:rsid w:val="00047752"/>
    <w:rsid w:val="000607C8"/>
    <w:rsid w:val="00060DCF"/>
    <w:rsid w:val="0006209B"/>
    <w:rsid w:val="00064FC7"/>
    <w:rsid w:val="00065307"/>
    <w:rsid w:val="00066DF0"/>
    <w:rsid w:val="00067649"/>
    <w:rsid w:val="00070F2A"/>
    <w:rsid w:val="00071E24"/>
    <w:rsid w:val="00074A9F"/>
    <w:rsid w:val="00076348"/>
    <w:rsid w:val="0007717A"/>
    <w:rsid w:val="00086E9E"/>
    <w:rsid w:val="00090F3D"/>
    <w:rsid w:val="000A0D2F"/>
    <w:rsid w:val="000A0E6A"/>
    <w:rsid w:val="000A4241"/>
    <w:rsid w:val="000A578C"/>
    <w:rsid w:val="000B08D3"/>
    <w:rsid w:val="000B0D0C"/>
    <w:rsid w:val="000B175B"/>
    <w:rsid w:val="000B4128"/>
    <w:rsid w:val="000B43DB"/>
    <w:rsid w:val="000C0968"/>
    <w:rsid w:val="000C2A5B"/>
    <w:rsid w:val="000C479E"/>
    <w:rsid w:val="000C4951"/>
    <w:rsid w:val="000D2E2B"/>
    <w:rsid w:val="000E05F7"/>
    <w:rsid w:val="000E4F8B"/>
    <w:rsid w:val="000E6015"/>
    <w:rsid w:val="000E64F2"/>
    <w:rsid w:val="000E7B7D"/>
    <w:rsid w:val="000F0238"/>
    <w:rsid w:val="000F280E"/>
    <w:rsid w:val="000F5C0A"/>
    <w:rsid w:val="000F75AA"/>
    <w:rsid w:val="00100E65"/>
    <w:rsid w:val="00100F8F"/>
    <w:rsid w:val="00104134"/>
    <w:rsid w:val="0010742A"/>
    <w:rsid w:val="00107BB3"/>
    <w:rsid w:val="00107C45"/>
    <w:rsid w:val="00110636"/>
    <w:rsid w:val="00123180"/>
    <w:rsid w:val="00123E97"/>
    <w:rsid w:val="00124E21"/>
    <w:rsid w:val="00125330"/>
    <w:rsid w:val="001257F9"/>
    <w:rsid w:val="00125E6A"/>
    <w:rsid w:val="001305F7"/>
    <w:rsid w:val="0013341B"/>
    <w:rsid w:val="00134581"/>
    <w:rsid w:val="0014050E"/>
    <w:rsid w:val="0014090E"/>
    <w:rsid w:val="00147E60"/>
    <w:rsid w:val="00151B84"/>
    <w:rsid w:val="001530D1"/>
    <w:rsid w:val="0015540C"/>
    <w:rsid w:val="001556BB"/>
    <w:rsid w:val="001572CC"/>
    <w:rsid w:val="001577B3"/>
    <w:rsid w:val="001615A7"/>
    <w:rsid w:val="001618D2"/>
    <w:rsid w:val="0016314B"/>
    <w:rsid w:val="00164882"/>
    <w:rsid w:val="00167AA7"/>
    <w:rsid w:val="00171A46"/>
    <w:rsid w:val="00171B46"/>
    <w:rsid w:val="00173814"/>
    <w:rsid w:val="00174A84"/>
    <w:rsid w:val="00174AA2"/>
    <w:rsid w:val="001751A0"/>
    <w:rsid w:val="001806AC"/>
    <w:rsid w:val="00183C1A"/>
    <w:rsid w:val="001905F5"/>
    <w:rsid w:val="00190A3A"/>
    <w:rsid w:val="00191B73"/>
    <w:rsid w:val="00191BF1"/>
    <w:rsid w:val="001A305A"/>
    <w:rsid w:val="001B008D"/>
    <w:rsid w:val="001B02DF"/>
    <w:rsid w:val="001B13AD"/>
    <w:rsid w:val="001B3BD2"/>
    <w:rsid w:val="001B6718"/>
    <w:rsid w:val="001B77E3"/>
    <w:rsid w:val="001B7D28"/>
    <w:rsid w:val="001C272B"/>
    <w:rsid w:val="001C2F38"/>
    <w:rsid w:val="001C332A"/>
    <w:rsid w:val="001C3A47"/>
    <w:rsid w:val="001C3E3D"/>
    <w:rsid w:val="001C42BC"/>
    <w:rsid w:val="001C5919"/>
    <w:rsid w:val="001C68A1"/>
    <w:rsid w:val="001C6E7B"/>
    <w:rsid w:val="001C75C0"/>
    <w:rsid w:val="001D0987"/>
    <w:rsid w:val="001D2044"/>
    <w:rsid w:val="001D2211"/>
    <w:rsid w:val="001D59DD"/>
    <w:rsid w:val="001D7DE5"/>
    <w:rsid w:val="001E042D"/>
    <w:rsid w:val="001E0C57"/>
    <w:rsid w:val="001E0DE9"/>
    <w:rsid w:val="001E4786"/>
    <w:rsid w:val="001E4A37"/>
    <w:rsid w:val="001E5B83"/>
    <w:rsid w:val="001F4520"/>
    <w:rsid w:val="001F6D12"/>
    <w:rsid w:val="001F7E9D"/>
    <w:rsid w:val="00200599"/>
    <w:rsid w:val="00200D45"/>
    <w:rsid w:val="00201EAD"/>
    <w:rsid w:val="00201F66"/>
    <w:rsid w:val="00205B3E"/>
    <w:rsid w:val="00210278"/>
    <w:rsid w:val="0021250E"/>
    <w:rsid w:val="00213917"/>
    <w:rsid w:val="00215875"/>
    <w:rsid w:val="002159C0"/>
    <w:rsid w:val="002168F6"/>
    <w:rsid w:val="0021777B"/>
    <w:rsid w:val="00223C3D"/>
    <w:rsid w:val="00224937"/>
    <w:rsid w:val="00225E18"/>
    <w:rsid w:val="00236353"/>
    <w:rsid w:val="00237D25"/>
    <w:rsid w:val="0024754A"/>
    <w:rsid w:val="00250088"/>
    <w:rsid w:val="00252070"/>
    <w:rsid w:val="002530AC"/>
    <w:rsid w:val="002555EC"/>
    <w:rsid w:val="00257052"/>
    <w:rsid w:val="00257CC0"/>
    <w:rsid w:val="00257D0E"/>
    <w:rsid w:val="00266432"/>
    <w:rsid w:val="00267C6E"/>
    <w:rsid w:val="00270646"/>
    <w:rsid w:val="00271C78"/>
    <w:rsid w:val="002740C1"/>
    <w:rsid w:val="002816E9"/>
    <w:rsid w:val="00284635"/>
    <w:rsid w:val="00284E12"/>
    <w:rsid w:val="002875F9"/>
    <w:rsid w:val="00291030"/>
    <w:rsid w:val="002924CC"/>
    <w:rsid w:val="0029450F"/>
    <w:rsid w:val="00294C05"/>
    <w:rsid w:val="00295C29"/>
    <w:rsid w:val="00296276"/>
    <w:rsid w:val="002A2A6A"/>
    <w:rsid w:val="002A4A26"/>
    <w:rsid w:val="002A65F7"/>
    <w:rsid w:val="002A6682"/>
    <w:rsid w:val="002B3E55"/>
    <w:rsid w:val="002B462F"/>
    <w:rsid w:val="002B4FA4"/>
    <w:rsid w:val="002B72EA"/>
    <w:rsid w:val="002C2F2A"/>
    <w:rsid w:val="002C381C"/>
    <w:rsid w:val="002C4362"/>
    <w:rsid w:val="002D0BD6"/>
    <w:rsid w:val="002D3039"/>
    <w:rsid w:val="002D4760"/>
    <w:rsid w:val="002E3581"/>
    <w:rsid w:val="002E5DE2"/>
    <w:rsid w:val="002F1886"/>
    <w:rsid w:val="002F26A9"/>
    <w:rsid w:val="002F5380"/>
    <w:rsid w:val="002F5C34"/>
    <w:rsid w:val="00300A55"/>
    <w:rsid w:val="00302A23"/>
    <w:rsid w:val="003067FE"/>
    <w:rsid w:val="003123C5"/>
    <w:rsid w:val="00316D71"/>
    <w:rsid w:val="0032048E"/>
    <w:rsid w:val="0032064B"/>
    <w:rsid w:val="003206E0"/>
    <w:rsid w:val="00322AEF"/>
    <w:rsid w:val="00323D7D"/>
    <w:rsid w:val="00325DE8"/>
    <w:rsid w:val="003265E3"/>
    <w:rsid w:val="00327012"/>
    <w:rsid w:val="00333680"/>
    <w:rsid w:val="00333C95"/>
    <w:rsid w:val="0033596D"/>
    <w:rsid w:val="00351B6B"/>
    <w:rsid w:val="00352AB8"/>
    <w:rsid w:val="00352DC3"/>
    <w:rsid w:val="003552B6"/>
    <w:rsid w:val="00356BE2"/>
    <w:rsid w:val="00362C7B"/>
    <w:rsid w:val="00364240"/>
    <w:rsid w:val="003677A7"/>
    <w:rsid w:val="00371652"/>
    <w:rsid w:val="00371D7E"/>
    <w:rsid w:val="00373AD8"/>
    <w:rsid w:val="0037525D"/>
    <w:rsid w:val="00380BA7"/>
    <w:rsid w:val="00380CDB"/>
    <w:rsid w:val="003851DC"/>
    <w:rsid w:val="003866D4"/>
    <w:rsid w:val="0039330E"/>
    <w:rsid w:val="00393476"/>
    <w:rsid w:val="00394B00"/>
    <w:rsid w:val="0039795B"/>
    <w:rsid w:val="003A186A"/>
    <w:rsid w:val="003B041D"/>
    <w:rsid w:val="003B2B8E"/>
    <w:rsid w:val="003B59EE"/>
    <w:rsid w:val="003B6E05"/>
    <w:rsid w:val="003B7596"/>
    <w:rsid w:val="003C3648"/>
    <w:rsid w:val="003C5CB6"/>
    <w:rsid w:val="003C6116"/>
    <w:rsid w:val="003C7E12"/>
    <w:rsid w:val="003D4963"/>
    <w:rsid w:val="003D4D3E"/>
    <w:rsid w:val="003E1409"/>
    <w:rsid w:val="003E1DC2"/>
    <w:rsid w:val="003E3549"/>
    <w:rsid w:val="003F0929"/>
    <w:rsid w:val="003F55A6"/>
    <w:rsid w:val="00401D29"/>
    <w:rsid w:val="00403DEC"/>
    <w:rsid w:val="0040447B"/>
    <w:rsid w:val="0040686E"/>
    <w:rsid w:val="00406E51"/>
    <w:rsid w:val="00407A2A"/>
    <w:rsid w:val="004110E8"/>
    <w:rsid w:val="004113B3"/>
    <w:rsid w:val="0041488F"/>
    <w:rsid w:val="00416A24"/>
    <w:rsid w:val="004173BF"/>
    <w:rsid w:val="004211EF"/>
    <w:rsid w:val="004225B4"/>
    <w:rsid w:val="00422E5C"/>
    <w:rsid w:val="004242A1"/>
    <w:rsid w:val="004425E6"/>
    <w:rsid w:val="00443165"/>
    <w:rsid w:val="00444680"/>
    <w:rsid w:val="004467FC"/>
    <w:rsid w:val="004474E6"/>
    <w:rsid w:val="0045081D"/>
    <w:rsid w:val="0045189B"/>
    <w:rsid w:val="0045205A"/>
    <w:rsid w:val="004534A4"/>
    <w:rsid w:val="00454378"/>
    <w:rsid w:val="00454A9F"/>
    <w:rsid w:val="004550D3"/>
    <w:rsid w:val="004653F0"/>
    <w:rsid w:val="00465FA4"/>
    <w:rsid w:val="00466BC8"/>
    <w:rsid w:val="00467D02"/>
    <w:rsid w:val="00467DEF"/>
    <w:rsid w:val="00471119"/>
    <w:rsid w:val="004749C3"/>
    <w:rsid w:val="00475A19"/>
    <w:rsid w:val="00476D53"/>
    <w:rsid w:val="00476F83"/>
    <w:rsid w:val="00480261"/>
    <w:rsid w:val="00481C03"/>
    <w:rsid w:val="00483F8D"/>
    <w:rsid w:val="0048406A"/>
    <w:rsid w:val="0048558B"/>
    <w:rsid w:val="004873BC"/>
    <w:rsid w:val="00491DEC"/>
    <w:rsid w:val="00491EC6"/>
    <w:rsid w:val="004937B1"/>
    <w:rsid w:val="00493A99"/>
    <w:rsid w:val="00495254"/>
    <w:rsid w:val="00495EA1"/>
    <w:rsid w:val="00497650"/>
    <w:rsid w:val="004A0097"/>
    <w:rsid w:val="004A014E"/>
    <w:rsid w:val="004A260F"/>
    <w:rsid w:val="004A428B"/>
    <w:rsid w:val="004A46AC"/>
    <w:rsid w:val="004A4A37"/>
    <w:rsid w:val="004A71EA"/>
    <w:rsid w:val="004B0849"/>
    <w:rsid w:val="004B0B8E"/>
    <w:rsid w:val="004B1663"/>
    <w:rsid w:val="004B32A1"/>
    <w:rsid w:val="004B3F55"/>
    <w:rsid w:val="004B5057"/>
    <w:rsid w:val="004B7583"/>
    <w:rsid w:val="004C3541"/>
    <w:rsid w:val="004D0317"/>
    <w:rsid w:val="004D682C"/>
    <w:rsid w:val="004D6CE6"/>
    <w:rsid w:val="004D7BC4"/>
    <w:rsid w:val="004E1CE8"/>
    <w:rsid w:val="004E426A"/>
    <w:rsid w:val="004E4EC8"/>
    <w:rsid w:val="004E5D11"/>
    <w:rsid w:val="004E7095"/>
    <w:rsid w:val="004F20CE"/>
    <w:rsid w:val="004F2A20"/>
    <w:rsid w:val="004F33E3"/>
    <w:rsid w:val="0050083A"/>
    <w:rsid w:val="00501D86"/>
    <w:rsid w:val="00501DF0"/>
    <w:rsid w:val="00502659"/>
    <w:rsid w:val="00503998"/>
    <w:rsid w:val="00505C63"/>
    <w:rsid w:val="0050637E"/>
    <w:rsid w:val="00510557"/>
    <w:rsid w:val="00512AA1"/>
    <w:rsid w:val="005158BE"/>
    <w:rsid w:val="005174B3"/>
    <w:rsid w:val="00524AAA"/>
    <w:rsid w:val="005310DB"/>
    <w:rsid w:val="0053120F"/>
    <w:rsid w:val="00534D5C"/>
    <w:rsid w:val="00535B9E"/>
    <w:rsid w:val="005401F4"/>
    <w:rsid w:val="00540A05"/>
    <w:rsid w:val="0054462F"/>
    <w:rsid w:val="00550E5C"/>
    <w:rsid w:val="00554D4D"/>
    <w:rsid w:val="0055651F"/>
    <w:rsid w:val="00561350"/>
    <w:rsid w:val="00570BFE"/>
    <w:rsid w:val="00572546"/>
    <w:rsid w:val="00575A04"/>
    <w:rsid w:val="00576340"/>
    <w:rsid w:val="00581239"/>
    <w:rsid w:val="005818E1"/>
    <w:rsid w:val="00582B10"/>
    <w:rsid w:val="005857F9"/>
    <w:rsid w:val="00585D96"/>
    <w:rsid w:val="00585F02"/>
    <w:rsid w:val="00587C0F"/>
    <w:rsid w:val="00587ED4"/>
    <w:rsid w:val="005908AB"/>
    <w:rsid w:val="00594A0D"/>
    <w:rsid w:val="00597D8C"/>
    <w:rsid w:val="005B4252"/>
    <w:rsid w:val="005B475B"/>
    <w:rsid w:val="005B5EB6"/>
    <w:rsid w:val="005B62A7"/>
    <w:rsid w:val="005B686B"/>
    <w:rsid w:val="005C17E4"/>
    <w:rsid w:val="005C5D98"/>
    <w:rsid w:val="005D090E"/>
    <w:rsid w:val="005D30B1"/>
    <w:rsid w:val="005D534D"/>
    <w:rsid w:val="005D7A4C"/>
    <w:rsid w:val="005E0DC3"/>
    <w:rsid w:val="005F1E8A"/>
    <w:rsid w:val="005F69F2"/>
    <w:rsid w:val="005F717D"/>
    <w:rsid w:val="0060107B"/>
    <w:rsid w:val="0060112D"/>
    <w:rsid w:val="0060208C"/>
    <w:rsid w:val="00611079"/>
    <w:rsid w:val="0061285A"/>
    <w:rsid w:val="00615F5F"/>
    <w:rsid w:val="00616E57"/>
    <w:rsid w:val="006175F7"/>
    <w:rsid w:val="00617EE2"/>
    <w:rsid w:val="00617F30"/>
    <w:rsid w:val="00621E5C"/>
    <w:rsid w:val="00625931"/>
    <w:rsid w:val="00626E7B"/>
    <w:rsid w:val="00632010"/>
    <w:rsid w:val="006374AB"/>
    <w:rsid w:val="0064069C"/>
    <w:rsid w:val="00643A73"/>
    <w:rsid w:val="00643DEA"/>
    <w:rsid w:val="006449B4"/>
    <w:rsid w:val="0065009E"/>
    <w:rsid w:val="00651DCD"/>
    <w:rsid w:val="00653647"/>
    <w:rsid w:val="00653ECF"/>
    <w:rsid w:val="00654FE3"/>
    <w:rsid w:val="00663729"/>
    <w:rsid w:val="00664213"/>
    <w:rsid w:val="00665051"/>
    <w:rsid w:val="00665809"/>
    <w:rsid w:val="00666355"/>
    <w:rsid w:val="00666C71"/>
    <w:rsid w:val="00666E18"/>
    <w:rsid w:val="00673042"/>
    <w:rsid w:val="00674420"/>
    <w:rsid w:val="00676C44"/>
    <w:rsid w:val="00682202"/>
    <w:rsid w:val="00683922"/>
    <w:rsid w:val="006841AC"/>
    <w:rsid w:val="00684DEF"/>
    <w:rsid w:val="00691EC4"/>
    <w:rsid w:val="00692AA1"/>
    <w:rsid w:val="00693285"/>
    <w:rsid w:val="00697E07"/>
    <w:rsid w:val="00697E9C"/>
    <w:rsid w:val="006A5080"/>
    <w:rsid w:val="006A620D"/>
    <w:rsid w:val="006B168F"/>
    <w:rsid w:val="006B2AA3"/>
    <w:rsid w:val="006B6011"/>
    <w:rsid w:val="006B7929"/>
    <w:rsid w:val="006B7D49"/>
    <w:rsid w:val="006C050C"/>
    <w:rsid w:val="006C22E0"/>
    <w:rsid w:val="006C2B5A"/>
    <w:rsid w:val="006C2B92"/>
    <w:rsid w:val="006C4489"/>
    <w:rsid w:val="006C56BB"/>
    <w:rsid w:val="006C6F85"/>
    <w:rsid w:val="006D3A24"/>
    <w:rsid w:val="006D6AAC"/>
    <w:rsid w:val="006E21E0"/>
    <w:rsid w:val="006E4358"/>
    <w:rsid w:val="006E4583"/>
    <w:rsid w:val="006E57E3"/>
    <w:rsid w:val="006E5F41"/>
    <w:rsid w:val="006F28AB"/>
    <w:rsid w:val="006F6A81"/>
    <w:rsid w:val="006F7FF0"/>
    <w:rsid w:val="00701F53"/>
    <w:rsid w:val="00702D55"/>
    <w:rsid w:val="00703142"/>
    <w:rsid w:val="007039F2"/>
    <w:rsid w:val="00705019"/>
    <w:rsid w:val="007078A5"/>
    <w:rsid w:val="00711F02"/>
    <w:rsid w:val="00712204"/>
    <w:rsid w:val="0071311D"/>
    <w:rsid w:val="007233EF"/>
    <w:rsid w:val="00724ABF"/>
    <w:rsid w:val="00727A22"/>
    <w:rsid w:val="00732696"/>
    <w:rsid w:val="00735C6A"/>
    <w:rsid w:val="00735F1A"/>
    <w:rsid w:val="007402DC"/>
    <w:rsid w:val="007404BE"/>
    <w:rsid w:val="0074295D"/>
    <w:rsid w:val="00742B36"/>
    <w:rsid w:val="00750150"/>
    <w:rsid w:val="00752370"/>
    <w:rsid w:val="00753B68"/>
    <w:rsid w:val="007569FF"/>
    <w:rsid w:val="00756D29"/>
    <w:rsid w:val="00760F21"/>
    <w:rsid w:val="007614C7"/>
    <w:rsid w:val="00762EFA"/>
    <w:rsid w:val="00766F9C"/>
    <w:rsid w:val="00773CAB"/>
    <w:rsid w:val="00777442"/>
    <w:rsid w:val="0077781B"/>
    <w:rsid w:val="00783F90"/>
    <w:rsid w:val="0078545A"/>
    <w:rsid w:val="0078686D"/>
    <w:rsid w:val="00786D68"/>
    <w:rsid w:val="00792611"/>
    <w:rsid w:val="007A21C9"/>
    <w:rsid w:val="007A39E1"/>
    <w:rsid w:val="007A3B97"/>
    <w:rsid w:val="007A49D1"/>
    <w:rsid w:val="007A5210"/>
    <w:rsid w:val="007A5A9D"/>
    <w:rsid w:val="007A5FC5"/>
    <w:rsid w:val="007A6FD1"/>
    <w:rsid w:val="007B19A4"/>
    <w:rsid w:val="007B4541"/>
    <w:rsid w:val="007B55AB"/>
    <w:rsid w:val="007B78F8"/>
    <w:rsid w:val="007C150D"/>
    <w:rsid w:val="007C1C03"/>
    <w:rsid w:val="007C2087"/>
    <w:rsid w:val="007C2601"/>
    <w:rsid w:val="007D0AA6"/>
    <w:rsid w:val="007D1653"/>
    <w:rsid w:val="007D17FF"/>
    <w:rsid w:val="007D5291"/>
    <w:rsid w:val="007E195C"/>
    <w:rsid w:val="007E74D1"/>
    <w:rsid w:val="007E7F97"/>
    <w:rsid w:val="007F4F06"/>
    <w:rsid w:val="007F55F8"/>
    <w:rsid w:val="007F5F54"/>
    <w:rsid w:val="0080340D"/>
    <w:rsid w:val="00805955"/>
    <w:rsid w:val="00806B8D"/>
    <w:rsid w:val="008113F6"/>
    <w:rsid w:val="0081455F"/>
    <w:rsid w:val="0081500E"/>
    <w:rsid w:val="008151C3"/>
    <w:rsid w:val="00821C08"/>
    <w:rsid w:val="0082507C"/>
    <w:rsid w:val="0082703A"/>
    <w:rsid w:val="00831821"/>
    <w:rsid w:val="00834E21"/>
    <w:rsid w:val="008356FF"/>
    <w:rsid w:val="00835C16"/>
    <w:rsid w:val="0083644E"/>
    <w:rsid w:val="0083690A"/>
    <w:rsid w:val="0084054E"/>
    <w:rsid w:val="00842480"/>
    <w:rsid w:val="00842A89"/>
    <w:rsid w:val="00843B60"/>
    <w:rsid w:val="00846210"/>
    <w:rsid w:val="00846B5F"/>
    <w:rsid w:val="00851D5A"/>
    <w:rsid w:val="00855C87"/>
    <w:rsid w:val="00856B72"/>
    <w:rsid w:val="00856E93"/>
    <w:rsid w:val="0085717E"/>
    <w:rsid w:val="008574E5"/>
    <w:rsid w:val="00857AAD"/>
    <w:rsid w:val="008602B7"/>
    <w:rsid w:val="008630D8"/>
    <w:rsid w:val="00865E5C"/>
    <w:rsid w:val="00884385"/>
    <w:rsid w:val="00884C8A"/>
    <w:rsid w:val="008861C5"/>
    <w:rsid w:val="00886E58"/>
    <w:rsid w:val="0089066B"/>
    <w:rsid w:val="00891D5C"/>
    <w:rsid w:val="00892ADA"/>
    <w:rsid w:val="00896A4A"/>
    <w:rsid w:val="008A078D"/>
    <w:rsid w:val="008A220F"/>
    <w:rsid w:val="008A3440"/>
    <w:rsid w:val="008A5E25"/>
    <w:rsid w:val="008A7D3B"/>
    <w:rsid w:val="008B3AC0"/>
    <w:rsid w:val="008C09E5"/>
    <w:rsid w:val="008C0AB6"/>
    <w:rsid w:val="008C168F"/>
    <w:rsid w:val="008C1F58"/>
    <w:rsid w:val="008C45DA"/>
    <w:rsid w:val="008C63EC"/>
    <w:rsid w:val="008C6A5C"/>
    <w:rsid w:val="008C78C0"/>
    <w:rsid w:val="008D0CE4"/>
    <w:rsid w:val="008D5F30"/>
    <w:rsid w:val="008D5F89"/>
    <w:rsid w:val="008D75E0"/>
    <w:rsid w:val="008E36D0"/>
    <w:rsid w:val="008E6658"/>
    <w:rsid w:val="008F00F4"/>
    <w:rsid w:val="008F5512"/>
    <w:rsid w:val="008F58BE"/>
    <w:rsid w:val="008F762B"/>
    <w:rsid w:val="008F7CF5"/>
    <w:rsid w:val="00903633"/>
    <w:rsid w:val="00903E9F"/>
    <w:rsid w:val="009043AF"/>
    <w:rsid w:val="009044EC"/>
    <w:rsid w:val="009062C7"/>
    <w:rsid w:val="00906D04"/>
    <w:rsid w:val="00911F31"/>
    <w:rsid w:val="009122C8"/>
    <w:rsid w:val="009129F1"/>
    <w:rsid w:val="00913038"/>
    <w:rsid w:val="00914230"/>
    <w:rsid w:val="00916788"/>
    <w:rsid w:val="009176DB"/>
    <w:rsid w:val="00922234"/>
    <w:rsid w:val="00922A5E"/>
    <w:rsid w:val="00922F08"/>
    <w:rsid w:val="009231CA"/>
    <w:rsid w:val="009234BF"/>
    <w:rsid w:val="0092794D"/>
    <w:rsid w:val="00934275"/>
    <w:rsid w:val="00941B98"/>
    <w:rsid w:val="0094436E"/>
    <w:rsid w:val="00946077"/>
    <w:rsid w:val="00946486"/>
    <w:rsid w:val="0094710B"/>
    <w:rsid w:val="00950F9D"/>
    <w:rsid w:val="00952F96"/>
    <w:rsid w:val="009544F5"/>
    <w:rsid w:val="0095526D"/>
    <w:rsid w:val="00956224"/>
    <w:rsid w:val="0096105E"/>
    <w:rsid w:val="0096184A"/>
    <w:rsid w:val="0096634C"/>
    <w:rsid w:val="00967291"/>
    <w:rsid w:val="00973F8D"/>
    <w:rsid w:val="00974189"/>
    <w:rsid w:val="00974FED"/>
    <w:rsid w:val="00975709"/>
    <w:rsid w:val="00975C4E"/>
    <w:rsid w:val="00976547"/>
    <w:rsid w:val="00981419"/>
    <w:rsid w:val="009872E4"/>
    <w:rsid w:val="00987E7E"/>
    <w:rsid w:val="00992E0B"/>
    <w:rsid w:val="00993483"/>
    <w:rsid w:val="00994B38"/>
    <w:rsid w:val="009962A1"/>
    <w:rsid w:val="009977D6"/>
    <w:rsid w:val="009A0380"/>
    <w:rsid w:val="009A09F3"/>
    <w:rsid w:val="009A3C7B"/>
    <w:rsid w:val="009A4BD4"/>
    <w:rsid w:val="009A4DB6"/>
    <w:rsid w:val="009A6811"/>
    <w:rsid w:val="009A6E6E"/>
    <w:rsid w:val="009A712B"/>
    <w:rsid w:val="009A78F8"/>
    <w:rsid w:val="009B00E4"/>
    <w:rsid w:val="009B2A07"/>
    <w:rsid w:val="009B5014"/>
    <w:rsid w:val="009B7842"/>
    <w:rsid w:val="009C1C7C"/>
    <w:rsid w:val="009C2ECF"/>
    <w:rsid w:val="009C325B"/>
    <w:rsid w:val="009C456F"/>
    <w:rsid w:val="009C7F06"/>
    <w:rsid w:val="009D16C4"/>
    <w:rsid w:val="009D535B"/>
    <w:rsid w:val="009D60F3"/>
    <w:rsid w:val="009D7258"/>
    <w:rsid w:val="009D7F63"/>
    <w:rsid w:val="009E0518"/>
    <w:rsid w:val="009E14F3"/>
    <w:rsid w:val="009E1BCB"/>
    <w:rsid w:val="009E404C"/>
    <w:rsid w:val="009E4B5A"/>
    <w:rsid w:val="009E5150"/>
    <w:rsid w:val="009E5C1B"/>
    <w:rsid w:val="009E7984"/>
    <w:rsid w:val="009F0245"/>
    <w:rsid w:val="009F13BD"/>
    <w:rsid w:val="009F3136"/>
    <w:rsid w:val="009F47F7"/>
    <w:rsid w:val="009F5ACB"/>
    <w:rsid w:val="009F68AF"/>
    <w:rsid w:val="00A00EE2"/>
    <w:rsid w:val="00A05574"/>
    <w:rsid w:val="00A0582C"/>
    <w:rsid w:val="00A0585E"/>
    <w:rsid w:val="00A07C4D"/>
    <w:rsid w:val="00A11280"/>
    <w:rsid w:val="00A164AB"/>
    <w:rsid w:val="00A164E6"/>
    <w:rsid w:val="00A279DB"/>
    <w:rsid w:val="00A3165C"/>
    <w:rsid w:val="00A35C20"/>
    <w:rsid w:val="00A3715E"/>
    <w:rsid w:val="00A43079"/>
    <w:rsid w:val="00A4718F"/>
    <w:rsid w:val="00A47528"/>
    <w:rsid w:val="00A53CA3"/>
    <w:rsid w:val="00A559CB"/>
    <w:rsid w:val="00A56EB4"/>
    <w:rsid w:val="00A5756F"/>
    <w:rsid w:val="00A626DE"/>
    <w:rsid w:val="00A65827"/>
    <w:rsid w:val="00A65F0F"/>
    <w:rsid w:val="00A71702"/>
    <w:rsid w:val="00A731C2"/>
    <w:rsid w:val="00A74868"/>
    <w:rsid w:val="00A7531C"/>
    <w:rsid w:val="00A77563"/>
    <w:rsid w:val="00A776D4"/>
    <w:rsid w:val="00A92C34"/>
    <w:rsid w:val="00A93BDF"/>
    <w:rsid w:val="00A95E9E"/>
    <w:rsid w:val="00A978CD"/>
    <w:rsid w:val="00AA5A30"/>
    <w:rsid w:val="00AA6624"/>
    <w:rsid w:val="00AC26DF"/>
    <w:rsid w:val="00AC703F"/>
    <w:rsid w:val="00AC7552"/>
    <w:rsid w:val="00AD1EF9"/>
    <w:rsid w:val="00AD4612"/>
    <w:rsid w:val="00AE0324"/>
    <w:rsid w:val="00AE2852"/>
    <w:rsid w:val="00AE42D4"/>
    <w:rsid w:val="00AE55A0"/>
    <w:rsid w:val="00AF752D"/>
    <w:rsid w:val="00B01924"/>
    <w:rsid w:val="00B03936"/>
    <w:rsid w:val="00B03D22"/>
    <w:rsid w:val="00B04B61"/>
    <w:rsid w:val="00B04FBC"/>
    <w:rsid w:val="00B05724"/>
    <w:rsid w:val="00B05C0C"/>
    <w:rsid w:val="00B06BB6"/>
    <w:rsid w:val="00B07F71"/>
    <w:rsid w:val="00B124F1"/>
    <w:rsid w:val="00B12A68"/>
    <w:rsid w:val="00B13A50"/>
    <w:rsid w:val="00B17DA9"/>
    <w:rsid w:val="00B26982"/>
    <w:rsid w:val="00B2699F"/>
    <w:rsid w:val="00B26EBB"/>
    <w:rsid w:val="00B3062C"/>
    <w:rsid w:val="00B307E2"/>
    <w:rsid w:val="00B31865"/>
    <w:rsid w:val="00B328DB"/>
    <w:rsid w:val="00B33179"/>
    <w:rsid w:val="00B33612"/>
    <w:rsid w:val="00B355BB"/>
    <w:rsid w:val="00B35765"/>
    <w:rsid w:val="00B3588B"/>
    <w:rsid w:val="00B41E16"/>
    <w:rsid w:val="00B46148"/>
    <w:rsid w:val="00B5032A"/>
    <w:rsid w:val="00B5662A"/>
    <w:rsid w:val="00B57B6D"/>
    <w:rsid w:val="00B60F99"/>
    <w:rsid w:val="00B62409"/>
    <w:rsid w:val="00B6321B"/>
    <w:rsid w:val="00B67E18"/>
    <w:rsid w:val="00B712A6"/>
    <w:rsid w:val="00B750BD"/>
    <w:rsid w:val="00B7578E"/>
    <w:rsid w:val="00B77B9A"/>
    <w:rsid w:val="00B805A1"/>
    <w:rsid w:val="00B8622C"/>
    <w:rsid w:val="00B92328"/>
    <w:rsid w:val="00B92690"/>
    <w:rsid w:val="00B9357D"/>
    <w:rsid w:val="00B93FC2"/>
    <w:rsid w:val="00B9424D"/>
    <w:rsid w:val="00B94B53"/>
    <w:rsid w:val="00B95203"/>
    <w:rsid w:val="00BA4B29"/>
    <w:rsid w:val="00BB152D"/>
    <w:rsid w:val="00BB32F2"/>
    <w:rsid w:val="00BB6247"/>
    <w:rsid w:val="00BB71FA"/>
    <w:rsid w:val="00BC0B5E"/>
    <w:rsid w:val="00BC1F53"/>
    <w:rsid w:val="00BC2137"/>
    <w:rsid w:val="00BC5601"/>
    <w:rsid w:val="00BC5691"/>
    <w:rsid w:val="00BC72E3"/>
    <w:rsid w:val="00BD05C2"/>
    <w:rsid w:val="00BD0930"/>
    <w:rsid w:val="00BD32A9"/>
    <w:rsid w:val="00BD35B3"/>
    <w:rsid w:val="00BD35B6"/>
    <w:rsid w:val="00BD4277"/>
    <w:rsid w:val="00BD5FA2"/>
    <w:rsid w:val="00BE007E"/>
    <w:rsid w:val="00BE0449"/>
    <w:rsid w:val="00BE6FC6"/>
    <w:rsid w:val="00BF25B3"/>
    <w:rsid w:val="00BF3AE5"/>
    <w:rsid w:val="00BF5420"/>
    <w:rsid w:val="00C01359"/>
    <w:rsid w:val="00C01767"/>
    <w:rsid w:val="00C02BE7"/>
    <w:rsid w:val="00C03F41"/>
    <w:rsid w:val="00C04F1E"/>
    <w:rsid w:val="00C0544D"/>
    <w:rsid w:val="00C05AD0"/>
    <w:rsid w:val="00C06E32"/>
    <w:rsid w:val="00C07E7A"/>
    <w:rsid w:val="00C107A4"/>
    <w:rsid w:val="00C10AC3"/>
    <w:rsid w:val="00C11AEB"/>
    <w:rsid w:val="00C12D0E"/>
    <w:rsid w:val="00C20FA6"/>
    <w:rsid w:val="00C21E56"/>
    <w:rsid w:val="00C248F9"/>
    <w:rsid w:val="00C30323"/>
    <w:rsid w:val="00C30681"/>
    <w:rsid w:val="00C31CEB"/>
    <w:rsid w:val="00C323F8"/>
    <w:rsid w:val="00C336DE"/>
    <w:rsid w:val="00C34A9E"/>
    <w:rsid w:val="00C362C2"/>
    <w:rsid w:val="00C46D39"/>
    <w:rsid w:val="00C53243"/>
    <w:rsid w:val="00C53ECC"/>
    <w:rsid w:val="00C5565C"/>
    <w:rsid w:val="00C619A7"/>
    <w:rsid w:val="00C655E7"/>
    <w:rsid w:val="00C657F3"/>
    <w:rsid w:val="00C65B84"/>
    <w:rsid w:val="00C67429"/>
    <w:rsid w:val="00C70AC9"/>
    <w:rsid w:val="00C71176"/>
    <w:rsid w:val="00C7243E"/>
    <w:rsid w:val="00C72C8A"/>
    <w:rsid w:val="00C764E4"/>
    <w:rsid w:val="00C76D93"/>
    <w:rsid w:val="00C778A2"/>
    <w:rsid w:val="00C823E0"/>
    <w:rsid w:val="00C93F80"/>
    <w:rsid w:val="00C94CB1"/>
    <w:rsid w:val="00CA0BD8"/>
    <w:rsid w:val="00CA0CF6"/>
    <w:rsid w:val="00CA10E0"/>
    <w:rsid w:val="00CA14C7"/>
    <w:rsid w:val="00CA7B44"/>
    <w:rsid w:val="00CB39F3"/>
    <w:rsid w:val="00CB5D9A"/>
    <w:rsid w:val="00CB61B0"/>
    <w:rsid w:val="00CB7403"/>
    <w:rsid w:val="00CD00F1"/>
    <w:rsid w:val="00CD030B"/>
    <w:rsid w:val="00CD0615"/>
    <w:rsid w:val="00CD3984"/>
    <w:rsid w:val="00CD67C5"/>
    <w:rsid w:val="00CE0B31"/>
    <w:rsid w:val="00CE0CC0"/>
    <w:rsid w:val="00CE7012"/>
    <w:rsid w:val="00CE7C44"/>
    <w:rsid w:val="00CF0927"/>
    <w:rsid w:val="00CF2803"/>
    <w:rsid w:val="00CF4E33"/>
    <w:rsid w:val="00CF6DB9"/>
    <w:rsid w:val="00CF7C4A"/>
    <w:rsid w:val="00D03D9A"/>
    <w:rsid w:val="00D06FAE"/>
    <w:rsid w:val="00D079E8"/>
    <w:rsid w:val="00D124A8"/>
    <w:rsid w:val="00D17035"/>
    <w:rsid w:val="00D22F39"/>
    <w:rsid w:val="00D24AE8"/>
    <w:rsid w:val="00D26B79"/>
    <w:rsid w:val="00D3556B"/>
    <w:rsid w:val="00D46634"/>
    <w:rsid w:val="00D46F59"/>
    <w:rsid w:val="00D47C8E"/>
    <w:rsid w:val="00D50535"/>
    <w:rsid w:val="00D50EFA"/>
    <w:rsid w:val="00D5166F"/>
    <w:rsid w:val="00D54E2C"/>
    <w:rsid w:val="00D56390"/>
    <w:rsid w:val="00D57204"/>
    <w:rsid w:val="00D57A7E"/>
    <w:rsid w:val="00D61730"/>
    <w:rsid w:val="00D63155"/>
    <w:rsid w:val="00D6334A"/>
    <w:rsid w:val="00D657F1"/>
    <w:rsid w:val="00D6619C"/>
    <w:rsid w:val="00D7320F"/>
    <w:rsid w:val="00D751A2"/>
    <w:rsid w:val="00D770EC"/>
    <w:rsid w:val="00D828FB"/>
    <w:rsid w:val="00D82B6B"/>
    <w:rsid w:val="00D8351B"/>
    <w:rsid w:val="00D90E39"/>
    <w:rsid w:val="00D93305"/>
    <w:rsid w:val="00D97A9A"/>
    <w:rsid w:val="00DA66DF"/>
    <w:rsid w:val="00DA698F"/>
    <w:rsid w:val="00DA6E91"/>
    <w:rsid w:val="00DB5942"/>
    <w:rsid w:val="00DB7B11"/>
    <w:rsid w:val="00DC5B70"/>
    <w:rsid w:val="00DC66F1"/>
    <w:rsid w:val="00DC7B99"/>
    <w:rsid w:val="00DD1FBD"/>
    <w:rsid w:val="00DD2238"/>
    <w:rsid w:val="00DD262A"/>
    <w:rsid w:val="00DD3D13"/>
    <w:rsid w:val="00DD4417"/>
    <w:rsid w:val="00DD49E6"/>
    <w:rsid w:val="00DD4B4A"/>
    <w:rsid w:val="00DD5541"/>
    <w:rsid w:val="00DD6F78"/>
    <w:rsid w:val="00DE541D"/>
    <w:rsid w:val="00DE6B20"/>
    <w:rsid w:val="00DE717F"/>
    <w:rsid w:val="00DF5103"/>
    <w:rsid w:val="00DF7BD6"/>
    <w:rsid w:val="00E000CD"/>
    <w:rsid w:val="00E027F6"/>
    <w:rsid w:val="00E02FBD"/>
    <w:rsid w:val="00E034CA"/>
    <w:rsid w:val="00E057BD"/>
    <w:rsid w:val="00E07E6B"/>
    <w:rsid w:val="00E1055C"/>
    <w:rsid w:val="00E13CB0"/>
    <w:rsid w:val="00E1544E"/>
    <w:rsid w:val="00E2269B"/>
    <w:rsid w:val="00E23ED8"/>
    <w:rsid w:val="00E301FD"/>
    <w:rsid w:val="00E31AA9"/>
    <w:rsid w:val="00E36455"/>
    <w:rsid w:val="00E414DD"/>
    <w:rsid w:val="00E42485"/>
    <w:rsid w:val="00E44374"/>
    <w:rsid w:val="00E45FAA"/>
    <w:rsid w:val="00E50496"/>
    <w:rsid w:val="00E529E8"/>
    <w:rsid w:val="00E547DE"/>
    <w:rsid w:val="00E57DCA"/>
    <w:rsid w:val="00E650F2"/>
    <w:rsid w:val="00E7041C"/>
    <w:rsid w:val="00E7101B"/>
    <w:rsid w:val="00E73A65"/>
    <w:rsid w:val="00E74581"/>
    <w:rsid w:val="00E77103"/>
    <w:rsid w:val="00E77929"/>
    <w:rsid w:val="00E77FDC"/>
    <w:rsid w:val="00E84542"/>
    <w:rsid w:val="00E8464A"/>
    <w:rsid w:val="00E85592"/>
    <w:rsid w:val="00E87CD2"/>
    <w:rsid w:val="00E90B78"/>
    <w:rsid w:val="00E9261E"/>
    <w:rsid w:val="00E93CA2"/>
    <w:rsid w:val="00EA2E54"/>
    <w:rsid w:val="00EA34AE"/>
    <w:rsid w:val="00EA4FBB"/>
    <w:rsid w:val="00EA6C29"/>
    <w:rsid w:val="00EA6FC8"/>
    <w:rsid w:val="00EA73AF"/>
    <w:rsid w:val="00EA7753"/>
    <w:rsid w:val="00EB13DF"/>
    <w:rsid w:val="00EB1D2A"/>
    <w:rsid w:val="00EB2894"/>
    <w:rsid w:val="00EB2D37"/>
    <w:rsid w:val="00EB65F6"/>
    <w:rsid w:val="00EB7B97"/>
    <w:rsid w:val="00EC2B79"/>
    <w:rsid w:val="00EC6509"/>
    <w:rsid w:val="00ED3A67"/>
    <w:rsid w:val="00EE0A76"/>
    <w:rsid w:val="00EE1E9A"/>
    <w:rsid w:val="00EE2DDB"/>
    <w:rsid w:val="00EE5241"/>
    <w:rsid w:val="00EE5AEA"/>
    <w:rsid w:val="00EE69C7"/>
    <w:rsid w:val="00EF1492"/>
    <w:rsid w:val="00EF4EE5"/>
    <w:rsid w:val="00EF7EDD"/>
    <w:rsid w:val="00F0009F"/>
    <w:rsid w:val="00F014AC"/>
    <w:rsid w:val="00F01A8D"/>
    <w:rsid w:val="00F02521"/>
    <w:rsid w:val="00F02571"/>
    <w:rsid w:val="00F03E48"/>
    <w:rsid w:val="00F05916"/>
    <w:rsid w:val="00F05ACF"/>
    <w:rsid w:val="00F13CF9"/>
    <w:rsid w:val="00F20AF3"/>
    <w:rsid w:val="00F22D9C"/>
    <w:rsid w:val="00F243B6"/>
    <w:rsid w:val="00F246AF"/>
    <w:rsid w:val="00F26487"/>
    <w:rsid w:val="00F27109"/>
    <w:rsid w:val="00F32098"/>
    <w:rsid w:val="00F37D87"/>
    <w:rsid w:val="00F406C2"/>
    <w:rsid w:val="00F423EC"/>
    <w:rsid w:val="00F46937"/>
    <w:rsid w:val="00F4705E"/>
    <w:rsid w:val="00F51EED"/>
    <w:rsid w:val="00F51F24"/>
    <w:rsid w:val="00F52947"/>
    <w:rsid w:val="00F52FFE"/>
    <w:rsid w:val="00F5378B"/>
    <w:rsid w:val="00F63177"/>
    <w:rsid w:val="00F63CAF"/>
    <w:rsid w:val="00F66CA9"/>
    <w:rsid w:val="00F6751A"/>
    <w:rsid w:val="00F709F4"/>
    <w:rsid w:val="00F7202A"/>
    <w:rsid w:val="00F76C7D"/>
    <w:rsid w:val="00F802E5"/>
    <w:rsid w:val="00F816A8"/>
    <w:rsid w:val="00F8510B"/>
    <w:rsid w:val="00F85C1A"/>
    <w:rsid w:val="00F87F6F"/>
    <w:rsid w:val="00F9214B"/>
    <w:rsid w:val="00F95286"/>
    <w:rsid w:val="00F96BA4"/>
    <w:rsid w:val="00FA1A68"/>
    <w:rsid w:val="00FA261C"/>
    <w:rsid w:val="00FA2A6A"/>
    <w:rsid w:val="00FA2EAD"/>
    <w:rsid w:val="00FA7A67"/>
    <w:rsid w:val="00FA7D81"/>
    <w:rsid w:val="00FB0603"/>
    <w:rsid w:val="00FB5575"/>
    <w:rsid w:val="00FB65EC"/>
    <w:rsid w:val="00FB79AA"/>
    <w:rsid w:val="00FC0E87"/>
    <w:rsid w:val="00FC1D16"/>
    <w:rsid w:val="00FC231E"/>
    <w:rsid w:val="00FC27EB"/>
    <w:rsid w:val="00FC4A56"/>
    <w:rsid w:val="00FC537A"/>
    <w:rsid w:val="00FC6D12"/>
    <w:rsid w:val="00FC6E23"/>
    <w:rsid w:val="00FD1AA8"/>
    <w:rsid w:val="00FD2D26"/>
    <w:rsid w:val="00FE05FC"/>
    <w:rsid w:val="00FE1910"/>
    <w:rsid w:val="00FE3DAD"/>
    <w:rsid w:val="00FE6A35"/>
    <w:rsid w:val="00FE6E7E"/>
    <w:rsid w:val="00FF15CB"/>
    <w:rsid w:val="00FF2A74"/>
    <w:rsid w:val="00FF3AC8"/>
    <w:rsid w:val="00FF6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4EC8"/>
  </w:style>
  <w:style w:type="paragraph" w:styleId="Ttulo1">
    <w:name w:val="heading 1"/>
    <w:basedOn w:val="Normal"/>
    <w:next w:val="Normal"/>
    <w:link w:val="Ttulo1Char"/>
    <w:uiPriority w:val="9"/>
    <w:qFormat/>
    <w:rsid w:val="009E1B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E1B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9E1BC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F46937"/>
    <w:rPr>
      <w:color w:val="0000FF" w:themeColor="hyperlink"/>
      <w:u w:val="single"/>
    </w:rPr>
  </w:style>
  <w:style w:type="paragraph" w:styleId="PargrafodaLista">
    <w:name w:val="List Paragraph"/>
    <w:basedOn w:val="Normal"/>
    <w:uiPriority w:val="1"/>
    <w:qFormat/>
    <w:rsid w:val="00F46937"/>
    <w:pPr>
      <w:ind w:left="720"/>
      <w:contextualSpacing/>
    </w:pPr>
  </w:style>
  <w:style w:type="table" w:styleId="Tabelacomgrade">
    <w:name w:val="Table Grid"/>
    <w:basedOn w:val="Tabelanormal"/>
    <w:uiPriority w:val="59"/>
    <w:rsid w:val="00B05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har"/>
    <w:uiPriority w:val="99"/>
    <w:unhideWhenUsed/>
    <w:rsid w:val="004425E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425E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425E6"/>
    <w:rPr>
      <w:vertAlign w:val="superscri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E19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E1910"/>
    <w:rPr>
      <w:rFonts w:ascii="Tahoma" w:hAnsi="Tahoma" w:cs="Tahoma"/>
      <w:sz w:val="16"/>
      <w:szCs w:val="16"/>
    </w:rPr>
  </w:style>
  <w:style w:type="character" w:styleId="Forte">
    <w:name w:val="Strong"/>
    <w:basedOn w:val="Fontepargpadro"/>
    <w:qFormat/>
    <w:rsid w:val="00D57204"/>
  </w:style>
  <w:style w:type="character" w:styleId="Refdecomentrio">
    <w:name w:val="annotation reference"/>
    <w:basedOn w:val="Fontepargpadro"/>
    <w:uiPriority w:val="99"/>
    <w:semiHidden/>
    <w:unhideWhenUsed/>
    <w:rsid w:val="009E1BC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9E1BCB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9E1BC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E1BC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E1BCB"/>
    <w:rPr>
      <w:b/>
      <w:bCs/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9E1BC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abealhodoSumrio">
    <w:name w:val="TOC Heading"/>
    <w:basedOn w:val="Ttulo1"/>
    <w:next w:val="Normal"/>
    <w:uiPriority w:val="39"/>
    <w:unhideWhenUsed/>
    <w:qFormat/>
    <w:rsid w:val="009E1BCB"/>
    <w:pPr>
      <w:outlineLvl w:val="9"/>
    </w:pPr>
  </w:style>
  <w:style w:type="paragraph" w:styleId="Sumrio1">
    <w:name w:val="toc 1"/>
    <w:aliases w:val="Nivel 1"/>
    <w:basedOn w:val="Normal"/>
    <w:next w:val="Normal"/>
    <w:autoRedefine/>
    <w:uiPriority w:val="39"/>
    <w:unhideWhenUsed/>
    <w:rsid w:val="00B26982"/>
    <w:pPr>
      <w:tabs>
        <w:tab w:val="left" w:pos="440"/>
        <w:tab w:val="right" w:leader="dot" w:pos="9061"/>
      </w:tabs>
      <w:spacing w:before="120" w:after="0"/>
    </w:pPr>
    <w:rPr>
      <w:rFonts w:ascii="Arial" w:hAnsi="Arial"/>
      <w:bCs/>
      <w:sz w:val="20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9E1B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rsid w:val="009E1BC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egenda">
    <w:name w:val="caption"/>
    <w:basedOn w:val="Normal"/>
    <w:next w:val="Normal"/>
    <w:uiPriority w:val="35"/>
    <w:unhideWhenUsed/>
    <w:qFormat/>
    <w:rsid w:val="00F05AC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Sumrio2">
    <w:name w:val="toc 2"/>
    <w:aliases w:val="Nivel 2"/>
    <w:basedOn w:val="Normal"/>
    <w:next w:val="Normal"/>
    <w:autoRedefine/>
    <w:uiPriority w:val="39"/>
    <w:unhideWhenUsed/>
    <w:rsid w:val="008B3AC0"/>
    <w:pPr>
      <w:spacing w:after="0"/>
      <w:ind w:left="220"/>
    </w:pPr>
    <w:rPr>
      <w:rFonts w:ascii="Arial" w:hAnsi="Arial"/>
      <w:bCs/>
      <w:sz w:val="20"/>
    </w:rPr>
  </w:style>
  <w:style w:type="paragraph" w:styleId="Sumrio3">
    <w:name w:val="toc 3"/>
    <w:aliases w:val="Nivel 3"/>
    <w:basedOn w:val="Normal"/>
    <w:next w:val="Normal"/>
    <w:autoRedefine/>
    <w:uiPriority w:val="39"/>
    <w:unhideWhenUsed/>
    <w:rsid w:val="008B3AC0"/>
    <w:pPr>
      <w:spacing w:after="0"/>
      <w:ind w:left="440"/>
    </w:pPr>
    <w:rPr>
      <w:rFonts w:ascii="Arial" w:hAnsi="Arial"/>
      <w:sz w:val="20"/>
    </w:rPr>
  </w:style>
  <w:style w:type="paragraph" w:styleId="Cabealho">
    <w:name w:val="header"/>
    <w:basedOn w:val="Normal"/>
    <w:link w:val="CabealhoChar"/>
    <w:uiPriority w:val="99"/>
    <w:unhideWhenUsed/>
    <w:rsid w:val="00742B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42B36"/>
  </w:style>
  <w:style w:type="paragraph" w:styleId="Rodap">
    <w:name w:val="footer"/>
    <w:basedOn w:val="Normal"/>
    <w:link w:val="RodapChar"/>
    <w:uiPriority w:val="99"/>
    <w:unhideWhenUsed/>
    <w:rsid w:val="00742B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42B36"/>
  </w:style>
  <w:style w:type="paragraph" w:styleId="ndicedeilustraes">
    <w:name w:val="table of figures"/>
    <w:basedOn w:val="Normal"/>
    <w:next w:val="Normal"/>
    <w:uiPriority w:val="99"/>
    <w:unhideWhenUsed/>
    <w:rsid w:val="000E64F2"/>
    <w:pPr>
      <w:spacing w:after="0"/>
    </w:pPr>
  </w:style>
  <w:style w:type="character" w:styleId="TextodoEspaoReservado">
    <w:name w:val="Placeholder Text"/>
    <w:basedOn w:val="Fontepargpadro"/>
    <w:uiPriority w:val="99"/>
    <w:semiHidden/>
    <w:rsid w:val="00BD0930"/>
    <w:rPr>
      <w:color w:val="808080"/>
    </w:rPr>
  </w:style>
  <w:style w:type="character" w:customStyle="1" w:styleId="A8">
    <w:name w:val="A8"/>
    <w:uiPriority w:val="99"/>
    <w:rsid w:val="00934275"/>
    <w:rPr>
      <w:rFonts w:cs="Utopia"/>
      <w:color w:val="000000"/>
      <w:sz w:val="10"/>
      <w:szCs w:val="10"/>
    </w:rPr>
  </w:style>
  <w:style w:type="character" w:customStyle="1" w:styleId="A6">
    <w:name w:val="A6"/>
    <w:uiPriority w:val="99"/>
    <w:rsid w:val="00934275"/>
    <w:rPr>
      <w:rFonts w:cs="Utopia"/>
      <w:color w:val="000000"/>
      <w:sz w:val="10"/>
      <w:szCs w:val="10"/>
    </w:rPr>
  </w:style>
  <w:style w:type="paragraph" w:customStyle="1" w:styleId="Pa6">
    <w:name w:val="Pa6"/>
    <w:basedOn w:val="Normal"/>
    <w:next w:val="Normal"/>
    <w:uiPriority w:val="99"/>
    <w:rsid w:val="00F63177"/>
    <w:pPr>
      <w:autoSpaceDE w:val="0"/>
      <w:autoSpaceDN w:val="0"/>
      <w:adjustRightInd w:val="0"/>
      <w:spacing w:after="0" w:line="181" w:lineRule="atLeast"/>
    </w:pPr>
    <w:rPr>
      <w:rFonts w:ascii="Utopia" w:eastAsiaTheme="minorHAnsi" w:hAnsi="Utopia"/>
      <w:sz w:val="24"/>
      <w:szCs w:val="24"/>
      <w:lang w:eastAsia="en-US"/>
    </w:rPr>
  </w:style>
  <w:style w:type="paragraph" w:customStyle="1" w:styleId="Default">
    <w:name w:val="Default"/>
    <w:rsid w:val="00F66CA9"/>
    <w:pPr>
      <w:autoSpaceDE w:val="0"/>
      <w:autoSpaceDN w:val="0"/>
      <w:adjustRightInd w:val="0"/>
      <w:spacing w:after="0" w:line="240" w:lineRule="auto"/>
    </w:pPr>
    <w:rPr>
      <w:rFonts w:ascii="Palatino Linotype" w:eastAsiaTheme="minorHAnsi" w:hAnsi="Palatino Linotype" w:cs="Palatino Linotype"/>
      <w:color w:val="000000"/>
      <w:sz w:val="24"/>
      <w:szCs w:val="24"/>
      <w:lang w:eastAsia="en-US"/>
    </w:rPr>
  </w:style>
  <w:style w:type="character" w:customStyle="1" w:styleId="EndnoteCharacters">
    <w:name w:val="Endnote Characters"/>
    <w:basedOn w:val="Fontepargpadro"/>
    <w:rsid w:val="00F02571"/>
    <w:rPr>
      <w:vertAlign w:val="superscript"/>
    </w:rPr>
  </w:style>
  <w:style w:type="paragraph" w:styleId="NormalWeb">
    <w:name w:val="Normal (Web)"/>
    <w:basedOn w:val="Normal"/>
    <w:uiPriority w:val="99"/>
    <w:rsid w:val="00F02571"/>
    <w:pPr>
      <w:suppressAutoHyphens/>
    </w:pPr>
    <w:rPr>
      <w:rFonts w:ascii="Calibri" w:eastAsia="Calibri" w:hAnsi="Calibri" w:cs="Calibri"/>
      <w:kern w:val="1"/>
      <w:lang w:eastAsia="ar-SA"/>
    </w:rPr>
  </w:style>
  <w:style w:type="paragraph" w:styleId="Reviso">
    <w:name w:val="Revision"/>
    <w:hidden/>
    <w:uiPriority w:val="99"/>
    <w:semiHidden/>
    <w:rsid w:val="002F5380"/>
    <w:pPr>
      <w:spacing w:after="0" w:line="240" w:lineRule="auto"/>
    </w:pPr>
  </w:style>
  <w:style w:type="paragraph" w:styleId="Sumrio4">
    <w:name w:val="toc 4"/>
    <w:basedOn w:val="Normal"/>
    <w:next w:val="Normal"/>
    <w:autoRedefine/>
    <w:uiPriority w:val="39"/>
    <w:unhideWhenUsed/>
    <w:rsid w:val="008B3AC0"/>
    <w:pPr>
      <w:spacing w:after="0"/>
      <w:ind w:left="660"/>
    </w:pPr>
    <w:rPr>
      <w:sz w:val="20"/>
      <w:szCs w:val="20"/>
    </w:rPr>
  </w:style>
  <w:style w:type="paragraph" w:styleId="Sumrio5">
    <w:name w:val="toc 5"/>
    <w:basedOn w:val="Normal"/>
    <w:next w:val="Normal"/>
    <w:autoRedefine/>
    <w:uiPriority w:val="39"/>
    <w:unhideWhenUsed/>
    <w:rsid w:val="008B3AC0"/>
    <w:pPr>
      <w:spacing w:after="0"/>
      <w:ind w:left="880"/>
    </w:pPr>
    <w:rPr>
      <w:sz w:val="20"/>
      <w:szCs w:val="20"/>
    </w:rPr>
  </w:style>
  <w:style w:type="paragraph" w:styleId="Sumrio6">
    <w:name w:val="toc 6"/>
    <w:basedOn w:val="Normal"/>
    <w:next w:val="Normal"/>
    <w:autoRedefine/>
    <w:uiPriority w:val="39"/>
    <w:unhideWhenUsed/>
    <w:rsid w:val="008B3AC0"/>
    <w:pPr>
      <w:spacing w:after="0"/>
      <w:ind w:left="1100"/>
    </w:pPr>
    <w:rPr>
      <w:sz w:val="20"/>
      <w:szCs w:val="20"/>
    </w:rPr>
  </w:style>
  <w:style w:type="paragraph" w:styleId="Sumrio7">
    <w:name w:val="toc 7"/>
    <w:basedOn w:val="Normal"/>
    <w:next w:val="Normal"/>
    <w:autoRedefine/>
    <w:uiPriority w:val="39"/>
    <w:unhideWhenUsed/>
    <w:rsid w:val="008B3AC0"/>
    <w:pPr>
      <w:spacing w:after="0"/>
      <w:ind w:left="1320"/>
    </w:pPr>
    <w:rPr>
      <w:sz w:val="20"/>
      <w:szCs w:val="20"/>
    </w:rPr>
  </w:style>
  <w:style w:type="paragraph" w:styleId="Sumrio8">
    <w:name w:val="toc 8"/>
    <w:basedOn w:val="Normal"/>
    <w:next w:val="Normal"/>
    <w:autoRedefine/>
    <w:uiPriority w:val="39"/>
    <w:unhideWhenUsed/>
    <w:rsid w:val="008B3AC0"/>
    <w:pPr>
      <w:spacing w:after="0"/>
      <w:ind w:left="1540"/>
    </w:pPr>
    <w:rPr>
      <w:sz w:val="20"/>
      <w:szCs w:val="20"/>
    </w:rPr>
  </w:style>
  <w:style w:type="paragraph" w:styleId="Sumrio9">
    <w:name w:val="toc 9"/>
    <w:basedOn w:val="Normal"/>
    <w:next w:val="Normal"/>
    <w:autoRedefine/>
    <w:uiPriority w:val="39"/>
    <w:unhideWhenUsed/>
    <w:rsid w:val="008B3AC0"/>
    <w:pPr>
      <w:spacing w:after="0"/>
      <w:ind w:left="1760"/>
    </w:pPr>
    <w:rPr>
      <w:sz w:val="20"/>
      <w:szCs w:val="20"/>
    </w:rPr>
  </w:style>
  <w:style w:type="numbering" w:customStyle="1" w:styleId="Style1">
    <w:name w:val="Style1"/>
    <w:uiPriority w:val="99"/>
    <w:rsid w:val="0021250E"/>
    <w:pPr>
      <w:numPr>
        <w:numId w:val="6"/>
      </w:numPr>
    </w:pPr>
  </w:style>
  <w:style w:type="numbering" w:customStyle="1" w:styleId="Style2">
    <w:name w:val="Style2"/>
    <w:uiPriority w:val="99"/>
    <w:rsid w:val="0021250E"/>
    <w:pPr>
      <w:numPr>
        <w:numId w:val="7"/>
      </w:numPr>
    </w:pPr>
  </w:style>
  <w:style w:type="numbering" w:customStyle="1" w:styleId="Style3">
    <w:name w:val="Style3"/>
    <w:uiPriority w:val="99"/>
    <w:rsid w:val="0021250E"/>
    <w:pPr>
      <w:numPr>
        <w:numId w:val="8"/>
      </w:numPr>
    </w:pPr>
  </w:style>
  <w:style w:type="numbering" w:customStyle="1" w:styleId="Style4">
    <w:name w:val="Style4"/>
    <w:uiPriority w:val="99"/>
    <w:rsid w:val="0021250E"/>
    <w:pPr>
      <w:numPr>
        <w:numId w:val="9"/>
      </w:numPr>
    </w:pPr>
  </w:style>
  <w:style w:type="numbering" w:customStyle="1" w:styleId="Style5">
    <w:name w:val="Style5"/>
    <w:uiPriority w:val="99"/>
    <w:rsid w:val="0021250E"/>
    <w:pPr>
      <w:numPr>
        <w:numId w:val="10"/>
      </w:numPr>
    </w:pPr>
  </w:style>
  <w:style w:type="numbering" w:customStyle="1" w:styleId="Style6">
    <w:name w:val="Style6"/>
    <w:uiPriority w:val="99"/>
    <w:rsid w:val="0021250E"/>
    <w:pPr>
      <w:numPr>
        <w:numId w:val="11"/>
      </w:numPr>
    </w:pPr>
  </w:style>
  <w:style w:type="paragraph" w:customStyle="1" w:styleId="Capa-Folhaderosto">
    <w:name w:val="Capa-Folha de rosto"/>
    <w:basedOn w:val="Normal"/>
    <w:rsid w:val="00394B00"/>
    <w:pPr>
      <w:suppressAutoHyphens/>
      <w:spacing w:after="0" w:line="360" w:lineRule="auto"/>
      <w:jc w:val="center"/>
    </w:pPr>
    <w:rPr>
      <w:rFonts w:ascii="Arial" w:eastAsia="Calibri" w:hAnsi="Arial" w:cs="Arial"/>
      <w:caps/>
      <w:sz w:val="24"/>
      <w:lang w:eastAsia="zh-CN"/>
    </w:rPr>
  </w:style>
  <w:style w:type="paragraph" w:customStyle="1" w:styleId="Naturezadotrabalho">
    <w:name w:val="Natureza do trabalho"/>
    <w:basedOn w:val="Normal"/>
    <w:rsid w:val="00394B00"/>
    <w:pPr>
      <w:suppressAutoHyphens/>
      <w:spacing w:after="0" w:line="240" w:lineRule="auto"/>
      <w:ind w:left="4536"/>
      <w:jc w:val="both"/>
    </w:pPr>
    <w:rPr>
      <w:rFonts w:ascii="Arial" w:eastAsia="Calibri" w:hAnsi="Arial" w:cs="Arial"/>
      <w:sz w:val="20"/>
      <w:lang w:eastAsia="zh-CN"/>
    </w:rPr>
  </w:style>
  <w:style w:type="paragraph" w:customStyle="1" w:styleId="Texto">
    <w:name w:val="Texto"/>
    <w:basedOn w:val="Normal"/>
    <w:rsid w:val="00394B00"/>
    <w:pPr>
      <w:suppressAutoHyphens/>
      <w:spacing w:after="0" w:line="360" w:lineRule="auto"/>
      <w:ind w:firstLine="851"/>
      <w:jc w:val="both"/>
    </w:pPr>
    <w:rPr>
      <w:rFonts w:ascii="Arial" w:eastAsia="Calibri" w:hAnsi="Arial" w:cs="Arial"/>
      <w:sz w:val="24"/>
      <w:lang w:eastAsia="zh-CN"/>
    </w:rPr>
  </w:style>
  <w:style w:type="paragraph" w:customStyle="1" w:styleId="Dedicatria-Epigrafe">
    <w:name w:val="Dedicatória-Epigrafe"/>
    <w:basedOn w:val="Normal"/>
    <w:rsid w:val="00C01767"/>
    <w:pPr>
      <w:suppressAutoHyphens/>
      <w:spacing w:after="0" w:line="360" w:lineRule="auto"/>
      <w:ind w:left="4536" w:firstLine="709"/>
      <w:jc w:val="right"/>
    </w:pPr>
    <w:rPr>
      <w:rFonts w:ascii="Arial" w:eastAsia="Calibri" w:hAnsi="Arial" w:cs="Arial"/>
      <w:sz w:val="24"/>
      <w:lang w:eastAsia="zh-CN"/>
    </w:rPr>
  </w:style>
  <w:style w:type="paragraph" w:customStyle="1" w:styleId="Resumo">
    <w:name w:val="Resumo"/>
    <w:basedOn w:val="Normal"/>
    <w:rsid w:val="00C01767"/>
    <w:pPr>
      <w:suppressAutoHyphens/>
      <w:spacing w:after="0" w:line="240" w:lineRule="auto"/>
      <w:ind w:firstLine="851"/>
      <w:jc w:val="both"/>
    </w:pPr>
    <w:rPr>
      <w:rFonts w:ascii="Arial" w:eastAsia="Calibri" w:hAnsi="Arial" w:cs="Arial"/>
      <w:sz w:val="24"/>
      <w:lang w:eastAsia="zh-CN"/>
    </w:rPr>
  </w:style>
  <w:style w:type="paragraph" w:customStyle="1" w:styleId="Corpodetexto21">
    <w:name w:val="Corpo de texto 21"/>
    <w:basedOn w:val="Normal"/>
    <w:rsid w:val="00C01767"/>
    <w:pPr>
      <w:suppressAutoHyphens/>
      <w:spacing w:after="0" w:line="360" w:lineRule="auto"/>
      <w:ind w:firstLine="709"/>
      <w:jc w:val="both"/>
    </w:pPr>
    <w:rPr>
      <w:rFonts w:ascii="Arial" w:eastAsia="Times New Roman" w:hAnsi="Arial" w:cs="Arial"/>
      <w:sz w:val="24"/>
      <w:szCs w:val="20"/>
      <w:lang w:eastAsia="zh-CN"/>
    </w:rPr>
  </w:style>
  <w:style w:type="paragraph" w:customStyle="1" w:styleId="Ttulopr-textual">
    <w:name w:val="Título pré-textual"/>
    <w:basedOn w:val="Texto"/>
    <w:next w:val="Texto"/>
    <w:rsid w:val="0085717E"/>
    <w:pPr>
      <w:ind w:firstLine="0"/>
      <w:jc w:val="center"/>
    </w:pPr>
    <w:rPr>
      <w:b/>
      <w:caps/>
    </w:rPr>
  </w:style>
  <w:style w:type="character" w:customStyle="1" w:styleId="Caracteresdenotaderodap">
    <w:name w:val="Caracteres de nota de rodapé"/>
    <w:rsid w:val="005D7A4C"/>
    <w:rPr>
      <w:vertAlign w:val="superscript"/>
    </w:rPr>
  </w:style>
  <w:style w:type="character" w:customStyle="1" w:styleId="Refdenotaderodap2">
    <w:name w:val="Ref. de nota de rodapé2"/>
    <w:rsid w:val="005D7A4C"/>
    <w:rPr>
      <w:vertAlign w:val="superscript"/>
    </w:rPr>
  </w:style>
  <w:style w:type="paragraph" w:styleId="Lista">
    <w:name w:val="List"/>
    <w:basedOn w:val="Normal"/>
    <w:rsid w:val="005D7A4C"/>
    <w:pPr>
      <w:suppressAutoHyphens/>
      <w:spacing w:after="0" w:line="360" w:lineRule="auto"/>
      <w:ind w:left="283" w:hanging="283"/>
      <w:jc w:val="center"/>
    </w:pPr>
    <w:rPr>
      <w:rFonts w:ascii="Arial" w:eastAsia="Calibri" w:hAnsi="Arial" w:cs="Arial"/>
      <w:sz w:val="24"/>
      <w:lang w:eastAsia="zh-CN"/>
    </w:rPr>
  </w:style>
  <w:style w:type="paragraph" w:customStyle="1" w:styleId="WW-Legenda">
    <w:name w:val="WW-Legenda"/>
    <w:basedOn w:val="Normal"/>
    <w:next w:val="Texto"/>
    <w:rsid w:val="005D7A4C"/>
    <w:pPr>
      <w:suppressAutoHyphens/>
      <w:spacing w:before="120" w:after="120" w:line="240" w:lineRule="auto"/>
      <w:jc w:val="center"/>
    </w:pPr>
    <w:rPr>
      <w:rFonts w:ascii="Arial" w:eastAsia="Calibri" w:hAnsi="Arial" w:cs="Arial"/>
      <w:bCs/>
      <w:sz w:val="20"/>
      <w:szCs w:val="18"/>
      <w:lang w:eastAsia="zh-CN"/>
    </w:rPr>
  </w:style>
  <w:style w:type="paragraph" w:customStyle="1" w:styleId="Referncia">
    <w:name w:val="Referência"/>
    <w:basedOn w:val="Normal"/>
    <w:rsid w:val="005D7A4C"/>
    <w:pPr>
      <w:suppressAutoHyphens/>
      <w:spacing w:after="0" w:line="240" w:lineRule="auto"/>
    </w:pPr>
    <w:rPr>
      <w:rFonts w:ascii="Arial" w:eastAsia="Calibri" w:hAnsi="Arial" w:cs="Arial"/>
      <w:sz w:val="24"/>
      <w:lang w:eastAsia="zh-CN"/>
    </w:rPr>
  </w:style>
  <w:style w:type="paragraph" w:styleId="Corpodetexto">
    <w:name w:val="Body Text"/>
    <w:basedOn w:val="Normal"/>
    <w:link w:val="CorpodetextoChar"/>
    <w:uiPriority w:val="1"/>
    <w:qFormat/>
    <w:rsid w:val="00495EA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495EA1"/>
    <w:rPr>
      <w:rFonts w:ascii="Times New Roman" w:eastAsia="Times New Roman" w:hAnsi="Times New Roman" w:cs="Times New Roman"/>
      <w:sz w:val="24"/>
      <w:szCs w:val="24"/>
      <w:lang w:val="pt-PT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4EC8"/>
  </w:style>
  <w:style w:type="paragraph" w:styleId="Ttulo1">
    <w:name w:val="heading 1"/>
    <w:basedOn w:val="Normal"/>
    <w:next w:val="Normal"/>
    <w:link w:val="Ttulo1Char"/>
    <w:uiPriority w:val="9"/>
    <w:qFormat/>
    <w:rsid w:val="009E1B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E1B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9E1BC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F46937"/>
    <w:rPr>
      <w:color w:val="0000FF" w:themeColor="hyperlink"/>
      <w:u w:val="single"/>
    </w:rPr>
  </w:style>
  <w:style w:type="paragraph" w:styleId="PargrafodaLista">
    <w:name w:val="List Paragraph"/>
    <w:basedOn w:val="Normal"/>
    <w:uiPriority w:val="1"/>
    <w:qFormat/>
    <w:rsid w:val="00F46937"/>
    <w:pPr>
      <w:ind w:left="720"/>
      <w:contextualSpacing/>
    </w:pPr>
  </w:style>
  <w:style w:type="table" w:styleId="Tabelacomgrade">
    <w:name w:val="Table Grid"/>
    <w:basedOn w:val="Tabelanormal"/>
    <w:uiPriority w:val="59"/>
    <w:rsid w:val="00B05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notaderodap">
    <w:name w:val="footnote text"/>
    <w:basedOn w:val="Normal"/>
    <w:link w:val="TextodenotaderodapChar"/>
    <w:uiPriority w:val="99"/>
    <w:unhideWhenUsed/>
    <w:rsid w:val="004425E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425E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425E6"/>
    <w:rPr>
      <w:vertAlign w:val="superscript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E19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E1910"/>
    <w:rPr>
      <w:rFonts w:ascii="Tahoma" w:hAnsi="Tahoma" w:cs="Tahoma"/>
      <w:sz w:val="16"/>
      <w:szCs w:val="16"/>
    </w:rPr>
  </w:style>
  <w:style w:type="character" w:styleId="Forte">
    <w:name w:val="Strong"/>
    <w:basedOn w:val="Fontepargpadro"/>
    <w:qFormat/>
    <w:rsid w:val="00D57204"/>
  </w:style>
  <w:style w:type="character" w:styleId="Refdecomentrio">
    <w:name w:val="annotation reference"/>
    <w:basedOn w:val="Fontepargpadro"/>
    <w:uiPriority w:val="99"/>
    <w:semiHidden/>
    <w:unhideWhenUsed/>
    <w:rsid w:val="009E1BC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9E1BCB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9E1BC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E1BC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E1BCB"/>
    <w:rPr>
      <w:b/>
      <w:bCs/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9E1BC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abealhodoSumrio">
    <w:name w:val="TOC Heading"/>
    <w:basedOn w:val="Ttulo1"/>
    <w:next w:val="Normal"/>
    <w:uiPriority w:val="39"/>
    <w:unhideWhenUsed/>
    <w:qFormat/>
    <w:rsid w:val="009E1BCB"/>
    <w:pPr>
      <w:outlineLvl w:val="9"/>
    </w:pPr>
  </w:style>
  <w:style w:type="paragraph" w:styleId="Sumrio1">
    <w:name w:val="toc 1"/>
    <w:aliases w:val="Nivel 1"/>
    <w:basedOn w:val="Normal"/>
    <w:next w:val="Normal"/>
    <w:autoRedefine/>
    <w:uiPriority w:val="39"/>
    <w:unhideWhenUsed/>
    <w:rsid w:val="00B26982"/>
    <w:pPr>
      <w:tabs>
        <w:tab w:val="left" w:pos="440"/>
        <w:tab w:val="right" w:leader="dot" w:pos="9061"/>
      </w:tabs>
      <w:spacing w:before="120" w:after="0"/>
    </w:pPr>
    <w:rPr>
      <w:rFonts w:ascii="Arial" w:hAnsi="Arial"/>
      <w:bCs/>
      <w:sz w:val="20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9E1BC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rsid w:val="009E1BC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egenda">
    <w:name w:val="caption"/>
    <w:basedOn w:val="Normal"/>
    <w:next w:val="Normal"/>
    <w:uiPriority w:val="35"/>
    <w:unhideWhenUsed/>
    <w:qFormat/>
    <w:rsid w:val="00F05AC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Sumrio2">
    <w:name w:val="toc 2"/>
    <w:aliases w:val="Nivel 2"/>
    <w:basedOn w:val="Normal"/>
    <w:next w:val="Normal"/>
    <w:autoRedefine/>
    <w:uiPriority w:val="39"/>
    <w:unhideWhenUsed/>
    <w:rsid w:val="008B3AC0"/>
    <w:pPr>
      <w:spacing w:after="0"/>
      <w:ind w:left="220"/>
    </w:pPr>
    <w:rPr>
      <w:rFonts w:ascii="Arial" w:hAnsi="Arial"/>
      <w:bCs/>
      <w:sz w:val="20"/>
    </w:rPr>
  </w:style>
  <w:style w:type="paragraph" w:styleId="Sumrio3">
    <w:name w:val="toc 3"/>
    <w:aliases w:val="Nivel 3"/>
    <w:basedOn w:val="Normal"/>
    <w:next w:val="Normal"/>
    <w:autoRedefine/>
    <w:uiPriority w:val="39"/>
    <w:unhideWhenUsed/>
    <w:rsid w:val="008B3AC0"/>
    <w:pPr>
      <w:spacing w:after="0"/>
      <w:ind w:left="440"/>
    </w:pPr>
    <w:rPr>
      <w:rFonts w:ascii="Arial" w:hAnsi="Arial"/>
      <w:sz w:val="20"/>
    </w:rPr>
  </w:style>
  <w:style w:type="paragraph" w:styleId="Cabealho">
    <w:name w:val="header"/>
    <w:basedOn w:val="Normal"/>
    <w:link w:val="CabealhoChar"/>
    <w:uiPriority w:val="99"/>
    <w:unhideWhenUsed/>
    <w:rsid w:val="00742B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42B36"/>
  </w:style>
  <w:style w:type="paragraph" w:styleId="Rodap">
    <w:name w:val="footer"/>
    <w:basedOn w:val="Normal"/>
    <w:link w:val="RodapChar"/>
    <w:uiPriority w:val="99"/>
    <w:unhideWhenUsed/>
    <w:rsid w:val="00742B3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42B36"/>
  </w:style>
  <w:style w:type="paragraph" w:styleId="ndicedeilustraes">
    <w:name w:val="table of figures"/>
    <w:basedOn w:val="Normal"/>
    <w:next w:val="Normal"/>
    <w:uiPriority w:val="99"/>
    <w:unhideWhenUsed/>
    <w:rsid w:val="000E64F2"/>
    <w:pPr>
      <w:spacing w:after="0"/>
    </w:pPr>
  </w:style>
  <w:style w:type="character" w:styleId="TextodoEspaoReservado">
    <w:name w:val="Placeholder Text"/>
    <w:basedOn w:val="Fontepargpadro"/>
    <w:uiPriority w:val="99"/>
    <w:semiHidden/>
    <w:rsid w:val="00BD0930"/>
    <w:rPr>
      <w:color w:val="808080"/>
    </w:rPr>
  </w:style>
  <w:style w:type="character" w:customStyle="1" w:styleId="A8">
    <w:name w:val="A8"/>
    <w:uiPriority w:val="99"/>
    <w:rsid w:val="00934275"/>
    <w:rPr>
      <w:rFonts w:cs="Utopia"/>
      <w:color w:val="000000"/>
      <w:sz w:val="10"/>
      <w:szCs w:val="10"/>
    </w:rPr>
  </w:style>
  <w:style w:type="character" w:customStyle="1" w:styleId="A6">
    <w:name w:val="A6"/>
    <w:uiPriority w:val="99"/>
    <w:rsid w:val="00934275"/>
    <w:rPr>
      <w:rFonts w:cs="Utopia"/>
      <w:color w:val="000000"/>
      <w:sz w:val="10"/>
      <w:szCs w:val="10"/>
    </w:rPr>
  </w:style>
  <w:style w:type="paragraph" w:customStyle="1" w:styleId="Pa6">
    <w:name w:val="Pa6"/>
    <w:basedOn w:val="Normal"/>
    <w:next w:val="Normal"/>
    <w:uiPriority w:val="99"/>
    <w:rsid w:val="00F63177"/>
    <w:pPr>
      <w:autoSpaceDE w:val="0"/>
      <w:autoSpaceDN w:val="0"/>
      <w:adjustRightInd w:val="0"/>
      <w:spacing w:after="0" w:line="181" w:lineRule="atLeast"/>
    </w:pPr>
    <w:rPr>
      <w:rFonts w:ascii="Utopia" w:eastAsiaTheme="minorHAnsi" w:hAnsi="Utopia"/>
      <w:sz w:val="24"/>
      <w:szCs w:val="24"/>
      <w:lang w:eastAsia="en-US"/>
    </w:rPr>
  </w:style>
  <w:style w:type="paragraph" w:customStyle="1" w:styleId="Default">
    <w:name w:val="Default"/>
    <w:rsid w:val="00F66CA9"/>
    <w:pPr>
      <w:autoSpaceDE w:val="0"/>
      <w:autoSpaceDN w:val="0"/>
      <w:adjustRightInd w:val="0"/>
      <w:spacing w:after="0" w:line="240" w:lineRule="auto"/>
    </w:pPr>
    <w:rPr>
      <w:rFonts w:ascii="Palatino Linotype" w:eastAsiaTheme="minorHAnsi" w:hAnsi="Palatino Linotype" w:cs="Palatino Linotype"/>
      <w:color w:val="000000"/>
      <w:sz w:val="24"/>
      <w:szCs w:val="24"/>
      <w:lang w:eastAsia="en-US"/>
    </w:rPr>
  </w:style>
  <w:style w:type="character" w:customStyle="1" w:styleId="EndnoteCharacters">
    <w:name w:val="Endnote Characters"/>
    <w:basedOn w:val="Fontepargpadro"/>
    <w:rsid w:val="00F02571"/>
    <w:rPr>
      <w:vertAlign w:val="superscript"/>
    </w:rPr>
  </w:style>
  <w:style w:type="paragraph" w:styleId="NormalWeb">
    <w:name w:val="Normal (Web)"/>
    <w:basedOn w:val="Normal"/>
    <w:uiPriority w:val="99"/>
    <w:rsid w:val="00F02571"/>
    <w:pPr>
      <w:suppressAutoHyphens/>
    </w:pPr>
    <w:rPr>
      <w:rFonts w:ascii="Calibri" w:eastAsia="Calibri" w:hAnsi="Calibri" w:cs="Calibri"/>
      <w:kern w:val="1"/>
      <w:lang w:eastAsia="ar-SA"/>
    </w:rPr>
  </w:style>
  <w:style w:type="paragraph" w:styleId="Reviso">
    <w:name w:val="Revision"/>
    <w:hidden/>
    <w:uiPriority w:val="99"/>
    <w:semiHidden/>
    <w:rsid w:val="002F5380"/>
    <w:pPr>
      <w:spacing w:after="0" w:line="240" w:lineRule="auto"/>
    </w:pPr>
  </w:style>
  <w:style w:type="paragraph" w:styleId="Sumrio4">
    <w:name w:val="toc 4"/>
    <w:basedOn w:val="Normal"/>
    <w:next w:val="Normal"/>
    <w:autoRedefine/>
    <w:uiPriority w:val="39"/>
    <w:unhideWhenUsed/>
    <w:rsid w:val="008B3AC0"/>
    <w:pPr>
      <w:spacing w:after="0"/>
      <w:ind w:left="660"/>
    </w:pPr>
    <w:rPr>
      <w:sz w:val="20"/>
      <w:szCs w:val="20"/>
    </w:rPr>
  </w:style>
  <w:style w:type="paragraph" w:styleId="Sumrio5">
    <w:name w:val="toc 5"/>
    <w:basedOn w:val="Normal"/>
    <w:next w:val="Normal"/>
    <w:autoRedefine/>
    <w:uiPriority w:val="39"/>
    <w:unhideWhenUsed/>
    <w:rsid w:val="008B3AC0"/>
    <w:pPr>
      <w:spacing w:after="0"/>
      <w:ind w:left="880"/>
    </w:pPr>
    <w:rPr>
      <w:sz w:val="20"/>
      <w:szCs w:val="20"/>
    </w:rPr>
  </w:style>
  <w:style w:type="paragraph" w:styleId="Sumrio6">
    <w:name w:val="toc 6"/>
    <w:basedOn w:val="Normal"/>
    <w:next w:val="Normal"/>
    <w:autoRedefine/>
    <w:uiPriority w:val="39"/>
    <w:unhideWhenUsed/>
    <w:rsid w:val="008B3AC0"/>
    <w:pPr>
      <w:spacing w:after="0"/>
      <w:ind w:left="1100"/>
    </w:pPr>
    <w:rPr>
      <w:sz w:val="20"/>
      <w:szCs w:val="20"/>
    </w:rPr>
  </w:style>
  <w:style w:type="paragraph" w:styleId="Sumrio7">
    <w:name w:val="toc 7"/>
    <w:basedOn w:val="Normal"/>
    <w:next w:val="Normal"/>
    <w:autoRedefine/>
    <w:uiPriority w:val="39"/>
    <w:unhideWhenUsed/>
    <w:rsid w:val="008B3AC0"/>
    <w:pPr>
      <w:spacing w:after="0"/>
      <w:ind w:left="1320"/>
    </w:pPr>
    <w:rPr>
      <w:sz w:val="20"/>
      <w:szCs w:val="20"/>
    </w:rPr>
  </w:style>
  <w:style w:type="paragraph" w:styleId="Sumrio8">
    <w:name w:val="toc 8"/>
    <w:basedOn w:val="Normal"/>
    <w:next w:val="Normal"/>
    <w:autoRedefine/>
    <w:uiPriority w:val="39"/>
    <w:unhideWhenUsed/>
    <w:rsid w:val="008B3AC0"/>
    <w:pPr>
      <w:spacing w:after="0"/>
      <w:ind w:left="1540"/>
    </w:pPr>
    <w:rPr>
      <w:sz w:val="20"/>
      <w:szCs w:val="20"/>
    </w:rPr>
  </w:style>
  <w:style w:type="paragraph" w:styleId="Sumrio9">
    <w:name w:val="toc 9"/>
    <w:basedOn w:val="Normal"/>
    <w:next w:val="Normal"/>
    <w:autoRedefine/>
    <w:uiPriority w:val="39"/>
    <w:unhideWhenUsed/>
    <w:rsid w:val="008B3AC0"/>
    <w:pPr>
      <w:spacing w:after="0"/>
      <w:ind w:left="1760"/>
    </w:pPr>
    <w:rPr>
      <w:sz w:val="20"/>
      <w:szCs w:val="20"/>
    </w:rPr>
  </w:style>
  <w:style w:type="numbering" w:customStyle="1" w:styleId="Style1">
    <w:name w:val="Style1"/>
    <w:uiPriority w:val="99"/>
    <w:rsid w:val="0021250E"/>
    <w:pPr>
      <w:numPr>
        <w:numId w:val="6"/>
      </w:numPr>
    </w:pPr>
  </w:style>
  <w:style w:type="numbering" w:customStyle="1" w:styleId="Style2">
    <w:name w:val="Style2"/>
    <w:uiPriority w:val="99"/>
    <w:rsid w:val="0021250E"/>
    <w:pPr>
      <w:numPr>
        <w:numId w:val="7"/>
      </w:numPr>
    </w:pPr>
  </w:style>
  <w:style w:type="numbering" w:customStyle="1" w:styleId="Style3">
    <w:name w:val="Style3"/>
    <w:uiPriority w:val="99"/>
    <w:rsid w:val="0021250E"/>
    <w:pPr>
      <w:numPr>
        <w:numId w:val="8"/>
      </w:numPr>
    </w:pPr>
  </w:style>
  <w:style w:type="numbering" w:customStyle="1" w:styleId="Style4">
    <w:name w:val="Style4"/>
    <w:uiPriority w:val="99"/>
    <w:rsid w:val="0021250E"/>
    <w:pPr>
      <w:numPr>
        <w:numId w:val="9"/>
      </w:numPr>
    </w:pPr>
  </w:style>
  <w:style w:type="numbering" w:customStyle="1" w:styleId="Style5">
    <w:name w:val="Style5"/>
    <w:uiPriority w:val="99"/>
    <w:rsid w:val="0021250E"/>
    <w:pPr>
      <w:numPr>
        <w:numId w:val="10"/>
      </w:numPr>
    </w:pPr>
  </w:style>
  <w:style w:type="numbering" w:customStyle="1" w:styleId="Style6">
    <w:name w:val="Style6"/>
    <w:uiPriority w:val="99"/>
    <w:rsid w:val="0021250E"/>
    <w:pPr>
      <w:numPr>
        <w:numId w:val="11"/>
      </w:numPr>
    </w:pPr>
  </w:style>
  <w:style w:type="paragraph" w:customStyle="1" w:styleId="Capa-Folhaderosto">
    <w:name w:val="Capa-Folha de rosto"/>
    <w:basedOn w:val="Normal"/>
    <w:rsid w:val="00394B00"/>
    <w:pPr>
      <w:suppressAutoHyphens/>
      <w:spacing w:after="0" w:line="360" w:lineRule="auto"/>
      <w:jc w:val="center"/>
    </w:pPr>
    <w:rPr>
      <w:rFonts w:ascii="Arial" w:eastAsia="Calibri" w:hAnsi="Arial" w:cs="Arial"/>
      <w:caps/>
      <w:sz w:val="24"/>
      <w:lang w:eastAsia="zh-CN"/>
    </w:rPr>
  </w:style>
  <w:style w:type="paragraph" w:customStyle="1" w:styleId="Naturezadotrabalho">
    <w:name w:val="Natureza do trabalho"/>
    <w:basedOn w:val="Normal"/>
    <w:rsid w:val="00394B00"/>
    <w:pPr>
      <w:suppressAutoHyphens/>
      <w:spacing w:after="0" w:line="240" w:lineRule="auto"/>
      <w:ind w:left="4536"/>
      <w:jc w:val="both"/>
    </w:pPr>
    <w:rPr>
      <w:rFonts w:ascii="Arial" w:eastAsia="Calibri" w:hAnsi="Arial" w:cs="Arial"/>
      <w:sz w:val="20"/>
      <w:lang w:eastAsia="zh-CN"/>
    </w:rPr>
  </w:style>
  <w:style w:type="paragraph" w:customStyle="1" w:styleId="Texto">
    <w:name w:val="Texto"/>
    <w:basedOn w:val="Normal"/>
    <w:rsid w:val="00394B00"/>
    <w:pPr>
      <w:suppressAutoHyphens/>
      <w:spacing w:after="0" w:line="360" w:lineRule="auto"/>
      <w:ind w:firstLine="851"/>
      <w:jc w:val="both"/>
    </w:pPr>
    <w:rPr>
      <w:rFonts w:ascii="Arial" w:eastAsia="Calibri" w:hAnsi="Arial" w:cs="Arial"/>
      <w:sz w:val="24"/>
      <w:lang w:eastAsia="zh-CN"/>
    </w:rPr>
  </w:style>
  <w:style w:type="paragraph" w:customStyle="1" w:styleId="Dedicatria-Epigrafe">
    <w:name w:val="Dedicatória-Epigrafe"/>
    <w:basedOn w:val="Normal"/>
    <w:rsid w:val="00C01767"/>
    <w:pPr>
      <w:suppressAutoHyphens/>
      <w:spacing w:after="0" w:line="360" w:lineRule="auto"/>
      <w:ind w:left="4536" w:firstLine="709"/>
      <w:jc w:val="right"/>
    </w:pPr>
    <w:rPr>
      <w:rFonts w:ascii="Arial" w:eastAsia="Calibri" w:hAnsi="Arial" w:cs="Arial"/>
      <w:sz w:val="24"/>
      <w:lang w:eastAsia="zh-CN"/>
    </w:rPr>
  </w:style>
  <w:style w:type="paragraph" w:customStyle="1" w:styleId="Resumo">
    <w:name w:val="Resumo"/>
    <w:basedOn w:val="Normal"/>
    <w:rsid w:val="00C01767"/>
    <w:pPr>
      <w:suppressAutoHyphens/>
      <w:spacing w:after="0" w:line="240" w:lineRule="auto"/>
      <w:ind w:firstLine="851"/>
      <w:jc w:val="both"/>
    </w:pPr>
    <w:rPr>
      <w:rFonts w:ascii="Arial" w:eastAsia="Calibri" w:hAnsi="Arial" w:cs="Arial"/>
      <w:sz w:val="24"/>
      <w:lang w:eastAsia="zh-CN"/>
    </w:rPr>
  </w:style>
  <w:style w:type="paragraph" w:customStyle="1" w:styleId="Corpodetexto21">
    <w:name w:val="Corpo de texto 21"/>
    <w:basedOn w:val="Normal"/>
    <w:rsid w:val="00C01767"/>
    <w:pPr>
      <w:suppressAutoHyphens/>
      <w:spacing w:after="0" w:line="360" w:lineRule="auto"/>
      <w:ind w:firstLine="709"/>
      <w:jc w:val="both"/>
    </w:pPr>
    <w:rPr>
      <w:rFonts w:ascii="Arial" w:eastAsia="Times New Roman" w:hAnsi="Arial" w:cs="Arial"/>
      <w:sz w:val="24"/>
      <w:szCs w:val="20"/>
      <w:lang w:eastAsia="zh-CN"/>
    </w:rPr>
  </w:style>
  <w:style w:type="paragraph" w:customStyle="1" w:styleId="Ttulopr-textual">
    <w:name w:val="Título pré-textual"/>
    <w:basedOn w:val="Texto"/>
    <w:next w:val="Texto"/>
    <w:rsid w:val="0085717E"/>
    <w:pPr>
      <w:ind w:firstLine="0"/>
      <w:jc w:val="center"/>
    </w:pPr>
    <w:rPr>
      <w:b/>
      <w:caps/>
    </w:rPr>
  </w:style>
  <w:style w:type="character" w:customStyle="1" w:styleId="Caracteresdenotaderodap">
    <w:name w:val="Caracteres de nota de rodapé"/>
    <w:rsid w:val="005D7A4C"/>
    <w:rPr>
      <w:vertAlign w:val="superscript"/>
    </w:rPr>
  </w:style>
  <w:style w:type="character" w:customStyle="1" w:styleId="Refdenotaderodap2">
    <w:name w:val="Ref. de nota de rodapé2"/>
    <w:rsid w:val="005D7A4C"/>
    <w:rPr>
      <w:vertAlign w:val="superscript"/>
    </w:rPr>
  </w:style>
  <w:style w:type="paragraph" w:styleId="Lista">
    <w:name w:val="List"/>
    <w:basedOn w:val="Normal"/>
    <w:rsid w:val="005D7A4C"/>
    <w:pPr>
      <w:suppressAutoHyphens/>
      <w:spacing w:after="0" w:line="360" w:lineRule="auto"/>
      <w:ind w:left="283" w:hanging="283"/>
      <w:jc w:val="center"/>
    </w:pPr>
    <w:rPr>
      <w:rFonts w:ascii="Arial" w:eastAsia="Calibri" w:hAnsi="Arial" w:cs="Arial"/>
      <w:sz w:val="24"/>
      <w:lang w:eastAsia="zh-CN"/>
    </w:rPr>
  </w:style>
  <w:style w:type="paragraph" w:customStyle="1" w:styleId="WW-Legenda">
    <w:name w:val="WW-Legenda"/>
    <w:basedOn w:val="Normal"/>
    <w:next w:val="Texto"/>
    <w:rsid w:val="005D7A4C"/>
    <w:pPr>
      <w:suppressAutoHyphens/>
      <w:spacing w:before="120" w:after="120" w:line="240" w:lineRule="auto"/>
      <w:jc w:val="center"/>
    </w:pPr>
    <w:rPr>
      <w:rFonts w:ascii="Arial" w:eastAsia="Calibri" w:hAnsi="Arial" w:cs="Arial"/>
      <w:bCs/>
      <w:sz w:val="20"/>
      <w:szCs w:val="18"/>
      <w:lang w:eastAsia="zh-CN"/>
    </w:rPr>
  </w:style>
  <w:style w:type="paragraph" w:customStyle="1" w:styleId="Referncia">
    <w:name w:val="Referência"/>
    <w:basedOn w:val="Normal"/>
    <w:rsid w:val="005D7A4C"/>
    <w:pPr>
      <w:suppressAutoHyphens/>
      <w:spacing w:after="0" w:line="240" w:lineRule="auto"/>
    </w:pPr>
    <w:rPr>
      <w:rFonts w:ascii="Arial" w:eastAsia="Calibri" w:hAnsi="Arial" w:cs="Arial"/>
      <w:sz w:val="24"/>
      <w:lang w:eastAsia="zh-CN"/>
    </w:rPr>
  </w:style>
  <w:style w:type="paragraph" w:styleId="Corpodetexto">
    <w:name w:val="Body Text"/>
    <w:basedOn w:val="Normal"/>
    <w:link w:val="CorpodetextoChar"/>
    <w:uiPriority w:val="1"/>
    <w:qFormat/>
    <w:rsid w:val="00495EA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495EA1"/>
    <w:rPr>
      <w:rFonts w:ascii="Times New Roman" w:eastAsia="Times New Roman" w:hAnsi="Times New Roman" w:cs="Times New Roman"/>
      <w:sz w:val="24"/>
      <w:szCs w:val="24"/>
      <w:lang w:val="pt-PT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31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9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0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6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78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3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2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77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1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decs.bvs.br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B46537D-8892-4E01-B1E2-3F191D3319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30</Pages>
  <Words>3405</Words>
  <Characters>18387</Characters>
  <Application>Microsoft Office Word</Application>
  <DocSecurity>0</DocSecurity>
  <Lines>153</Lines>
  <Paragraphs>4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CL FBS AISC</Company>
  <LinksUpToDate>false</LinksUpToDate>
  <CharactersWithSpaces>217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Bay</dc:creator>
  <cp:lastModifiedBy>Isabelle Ribeiro</cp:lastModifiedBy>
  <cp:revision>175</cp:revision>
  <dcterms:created xsi:type="dcterms:W3CDTF">2019-10-30T19:10:00Z</dcterms:created>
  <dcterms:modified xsi:type="dcterms:W3CDTF">2022-10-26T16:15:00Z</dcterms:modified>
</cp:coreProperties>
</file>